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Pr="00203EDC" w:rsidR="00A11166" w:rsidP="00A11166" w:rsidRDefault="00A11166" w14:paraId="786FA47D" w14:textId="77777777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name="_Hlk170911608" w:id="0"/>
      <w:bookmarkEnd w:id="0"/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25783BE3" wp14:editId="109E4B6F">
            <wp:extent cx="5760720" cy="1938020"/>
            <wp:effectExtent l="0" t="0" r="0" b="508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1166" w:rsidP="3674D6D3" w:rsidRDefault="000F1085" w14:paraId="6E063589" w14:textId="3396D8D5">
      <w:pPr>
        <w:spacing w:before="720" w:after="0" w:line="360" w:lineRule="auto"/>
        <w:jc w:val="center"/>
        <w:rPr>
          <w:rFonts w:ascii="Times New Roman" w:hAnsi="Times New Roman" w:cs="Times New Roman"/>
          <w:b w:val="1"/>
          <w:bCs w:val="1"/>
          <w:sz w:val="40"/>
          <w:szCs w:val="40"/>
        </w:rPr>
      </w:pPr>
      <w:r w:rsidRPr="3674D6D3" w:rsidR="000F1085">
        <w:rPr>
          <w:rFonts w:ascii="Times New Roman" w:hAnsi="Times New Roman" w:cs="Times New Roman"/>
          <w:b w:val="1"/>
          <w:bCs w:val="1"/>
          <w:sz w:val="40"/>
          <w:szCs w:val="40"/>
        </w:rPr>
        <w:t>P</w:t>
      </w:r>
      <w:r w:rsidRPr="3674D6D3" w:rsidR="00FA694C">
        <w:rPr>
          <w:rFonts w:ascii="Times New Roman" w:hAnsi="Times New Roman" w:cs="Times New Roman"/>
          <w:b w:val="1"/>
          <w:bCs w:val="1"/>
          <w:sz w:val="40"/>
          <w:szCs w:val="40"/>
        </w:rPr>
        <w:t xml:space="preserve">raca projektowa </w:t>
      </w:r>
      <w:r w:rsidRPr="3674D6D3" w:rsidR="1F4DE6B3">
        <w:rPr>
          <w:rFonts w:ascii="Times New Roman" w:hAnsi="Times New Roman" w:cs="Times New Roman"/>
          <w:b w:val="1"/>
          <w:bCs w:val="1"/>
          <w:sz w:val="40"/>
          <w:szCs w:val="40"/>
        </w:rPr>
        <w:t>Bazy danych</w:t>
      </w:r>
      <w:r>
        <w:br/>
      </w:r>
      <w:r w:rsidRPr="3674D6D3" w:rsidR="4487E60A">
        <w:rPr>
          <w:rFonts w:ascii="Times New Roman" w:hAnsi="Times New Roman" w:cs="Times New Roman"/>
          <w:b w:val="1"/>
          <w:bCs w:val="1"/>
          <w:sz w:val="40"/>
          <w:szCs w:val="40"/>
        </w:rPr>
        <w:t xml:space="preserve">GUI </w:t>
      </w:r>
      <w:r w:rsidRPr="3674D6D3" w:rsidR="4487E60A">
        <w:rPr>
          <w:rFonts w:ascii="Times New Roman" w:hAnsi="Times New Roman" w:cs="Times New Roman"/>
          <w:b w:val="1"/>
          <w:bCs w:val="1"/>
          <w:sz w:val="40"/>
          <w:szCs w:val="40"/>
        </w:rPr>
        <w:t>Esport</w:t>
      </w:r>
      <w:r w:rsidRPr="3674D6D3" w:rsidR="4487E60A">
        <w:rPr>
          <w:rFonts w:ascii="Times New Roman" w:hAnsi="Times New Roman" w:cs="Times New Roman"/>
          <w:b w:val="1"/>
          <w:bCs w:val="1"/>
          <w:sz w:val="40"/>
          <w:szCs w:val="40"/>
        </w:rPr>
        <w:t xml:space="preserve"> </w:t>
      </w:r>
      <w:r w:rsidRPr="3674D6D3" w:rsidR="4487E60A">
        <w:rPr>
          <w:rFonts w:ascii="Times New Roman" w:hAnsi="Times New Roman" w:cs="Times New Roman"/>
          <w:b w:val="1"/>
          <w:bCs w:val="1"/>
          <w:sz w:val="40"/>
          <w:szCs w:val="40"/>
        </w:rPr>
        <w:t>League</w:t>
      </w:r>
      <w:r w:rsidRPr="3674D6D3" w:rsidR="4487E60A">
        <w:rPr>
          <w:rFonts w:ascii="Times New Roman" w:hAnsi="Times New Roman" w:cs="Times New Roman"/>
          <w:b w:val="1"/>
          <w:bCs w:val="1"/>
          <w:sz w:val="40"/>
          <w:szCs w:val="40"/>
        </w:rPr>
        <w:t xml:space="preserve"> Of Legends</w:t>
      </w:r>
    </w:p>
    <w:p w:rsidR="00A11166" w:rsidP="3674D6D3" w:rsidRDefault="00FC02A4" w14:paraId="70FDE623" w14:textId="11BB0C96">
      <w:pPr>
        <w:spacing w:after="0" w:line="360" w:lineRule="auto"/>
        <w:jc w:val="center"/>
        <w:rPr>
          <w:rFonts w:ascii="Times New Roman" w:hAnsi="Times New Roman" w:cs="Times New Roman"/>
          <w:i w:val="1"/>
          <w:iCs w:val="1"/>
          <w:color w:val="000000" w:themeColor="text1" w:themeTint="FF" w:themeShade="FF"/>
          <w:sz w:val="32"/>
          <w:szCs w:val="32"/>
        </w:rPr>
      </w:pPr>
    </w:p>
    <w:p w:rsidR="00A11166" w:rsidP="00A11166" w:rsidRDefault="00A11166" w14:paraId="5772B4F0" w14:textId="77777777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1166" w:rsidP="00A11166" w:rsidRDefault="00A11166" w14:paraId="66944E80" w14:textId="77777777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1166" w:rsidP="00A11166" w:rsidRDefault="00A11166" w14:paraId="6294733E" w14:textId="77777777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1166" w:rsidP="00A11166" w:rsidRDefault="00A11166" w14:paraId="7415FD31" w14:textId="77777777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1166" w:rsidP="00A11166" w:rsidRDefault="00A11166" w14:paraId="0A9F41AE" w14:textId="77777777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1166" w:rsidP="00A11166" w:rsidRDefault="00A11166" w14:paraId="1AA773E0" w14:textId="77777777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Pr="00203EDC" w:rsidR="00A11166" w:rsidP="3674D6D3" w:rsidRDefault="00A11166" w14:paraId="25150CAD" w14:textId="20FC69D5">
      <w:pPr>
        <w:tabs>
          <w:tab w:val="right" w:pos="9072"/>
        </w:tabs>
        <w:spacing w:after="0" w:line="360" w:lineRule="auto"/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5E22EA59" w:rsidR="4CF891EE">
        <w:rPr>
          <w:rFonts w:ascii="Times New Roman" w:hAnsi="Times New Roman" w:cs="Times New Roman"/>
          <w:sz w:val="24"/>
          <w:szCs w:val="24"/>
        </w:rPr>
        <w:t>Autor</w:t>
      </w:r>
      <w:r w:rsidRPr="5E22EA59" w:rsidR="0909EF04">
        <w:rPr>
          <w:rFonts w:ascii="Times New Roman" w:hAnsi="Times New Roman" w:cs="Times New Roman"/>
          <w:sz w:val="24"/>
          <w:szCs w:val="24"/>
        </w:rPr>
        <w:t>zy</w:t>
      </w:r>
      <w:r w:rsidRPr="5E22EA59" w:rsidR="4CF891EE">
        <w:rPr>
          <w:rFonts w:ascii="Times New Roman" w:hAnsi="Times New Roman" w:cs="Times New Roman"/>
          <w:sz w:val="24"/>
          <w:szCs w:val="24"/>
        </w:rPr>
        <w:t>:</w:t>
      </w:r>
      <w:r w:rsidRPr="5E22EA59" w:rsidR="4C36019D">
        <w:rPr>
          <w:rFonts w:ascii="Times New Roman" w:hAnsi="Times New Roman" w:cs="Times New Roman"/>
          <w:sz w:val="24"/>
          <w:szCs w:val="24"/>
        </w:rPr>
        <w:t xml:space="preserve"> </w:t>
      </w:r>
      <w:r w:rsidRPr="5E22EA59" w:rsidR="5FE3F91C">
        <w:rPr>
          <w:rFonts w:ascii="Times New Roman" w:hAnsi="Times New Roman" w:cs="Times New Roman"/>
          <w:sz w:val="24"/>
          <w:szCs w:val="24"/>
        </w:rPr>
        <w:t>Wiktor</w:t>
      </w:r>
      <w:r w:rsidRPr="5E22EA59" w:rsidR="5FE3F91C">
        <w:rPr>
          <w:rFonts w:ascii="Times New Roman" w:hAnsi="Times New Roman" w:cs="Times New Roman"/>
          <w:sz w:val="24"/>
          <w:szCs w:val="24"/>
        </w:rPr>
        <w:t xml:space="preserve"> Grzybowski, Krzysztof Adamski</w:t>
      </w:r>
    </w:p>
    <w:p w:rsidRPr="00443BC1" w:rsidR="00A11166" w:rsidP="3674D6D3" w:rsidRDefault="00A11166" w14:paraId="53C759D6" w14:textId="756372A5">
      <w:pPr>
        <w:tabs>
          <w:tab w:val="right" w:pos="9072"/>
        </w:tabs>
        <w:spacing w:after="0" w:line="360" w:lineRule="auto"/>
        <w:ind w:firstLine="0"/>
        <w:jc w:val="both"/>
        <w:rPr>
          <w:rFonts w:ascii="Times New Roman" w:hAnsi="Times New Roman" w:cs="Times New Roman"/>
          <w:i w:val="1"/>
          <w:iCs w:val="1"/>
          <w:color w:val="000000" w:themeColor="text1"/>
          <w:sz w:val="24"/>
          <w:szCs w:val="24"/>
        </w:rPr>
      </w:pPr>
      <w:r w:rsidRPr="3674D6D3" w:rsidR="00FC02A4">
        <w:rPr>
          <w:rFonts w:ascii="Times New Roman" w:hAnsi="Times New Roman" w:cs="Times New Roman"/>
          <w:i w:val="1"/>
          <w:iCs w:val="1"/>
          <w:color w:val="000000" w:themeColor="text1"/>
          <w:sz w:val="24"/>
          <w:szCs w:val="24"/>
        </w:rPr>
        <w:t>Wiktor Grzybows</w:t>
      </w:r>
      <w:r w:rsidRPr="3674D6D3" w:rsidR="471B689C">
        <w:rPr>
          <w:rFonts w:ascii="Times New Roman" w:hAnsi="Times New Roman" w:cs="Times New Roman"/>
          <w:i w:val="1"/>
          <w:iCs w:val="1"/>
          <w:color w:val="000000" w:themeColor="text1"/>
          <w:sz w:val="24"/>
          <w:szCs w:val="24"/>
        </w:rPr>
        <w:t>ki</w:t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:rsidR="00A11166" w:rsidP="3674D6D3" w:rsidRDefault="00A11166" w14:paraId="21CE3917" w14:textId="5FAAB6F5">
      <w:pPr>
        <w:tabs>
          <w:tab w:val="right" w:pos="9072"/>
        </w:tabs>
        <w:spacing w:after="0" w:line="360" w:lineRule="auto"/>
        <w:ind w:firstLine="0"/>
        <w:jc w:val="both"/>
        <w:rPr>
          <w:rFonts w:ascii="Times New Roman" w:hAnsi="Times New Roman" w:cs="Times New Roman"/>
          <w:sz w:val="24"/>
          <w:szCs w:val="24"/>
        </w:rPr>
      </w:pPr>
      <w:r w:rsidRPr="00443BC1" w:rsidR="00A111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Informatyka i Ekonometria" w:value="Informatyka i Ekonometria"/>
            <w:listItem w:displayText="Informatyka" w:value="Informatyka"/>
          </w:dropDownList>
        </w:sdtPr>
        <w:sdtContent>
          <w:r w:rsidR="00FC02A4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Informatyka</w:t>
          </w:r>
        </w:sdtContent>
        <w:sdtEndPr>
          <w:rPr>
            <w:rFonts w:ascii="Times New Roman" w:hAnsi="Times New Roman" w:cs="Times New Roman"/>
            <w:color w:val="000000" w:themeColor="text1" w:themeTint="FF" w:themeShade="FF"/>
            <w:sz w:val="24"/>
            <w:szCs w:val="24"/>
          </w:rPr>
        </w:sdtEndPr>
      </w:sdt>
      <w:r w:rsidRPr="3674D6D3" w:rsidR="58702B8F">
        <w:rPr>
          <w:rFonts w:ascii="Times New Roman" w:hAnsi="Times New Roman" w:cs="Times New Roman"/>
          <w:color w:val="000000" w:themeColor="text1" w:themeTint="FF" w:themeShade="FF"/>
          <w:sz w:val="24"/>
          <w:szCs w:val="24"/>
        </w:rPr>
        <w:t xml:space="preserve"> 2 rok 1 st</w:t>
      </w:r>
      <w:r w:rsidRPr="00443BC1" w:rsidR="00A111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lab 1" w:value="lab 1"/>
            <w:listItem w:displayText="lab 2" w:value="lab 2"/>
            <w:listItem w:displayText="lab 3" w:value="lab 3"/>
            <w:listItem w:displayText="lab 4" w:value="lab 4"/>
            <w:listItem w:displayText="lab 5" w:value="lab 5"/>
          </w:dropDownList>
        </w:sdtPr>
        <w:sdtContent>
          <w:r w:rsidR="00FC02A4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lab 1</w:t>
          </w:r>
        </w:sdtContent>
        <w:sdtEndPr>
          <w:rPr>
            <w:rFonts w:ascii="Times New Roman" w:hAnsi="Times New Roman" w:cs="Times New Roman"/>
            <w:color w:val="000000" w:themeColor="text1" w:themeTint="FF" w:themeShade="FF"/>
            <w:sz w:val="24"/>
            <w:szCs w:val="24"/>
          </w:rPr>
        </w:sdtEndPr>
      </w:sdt>
    </w:p>
    <w:p w:rsidR="00A11166" w:rsidP="00A11166" w:rsidRDefault="00A11166" w14:paraId="7F70F2BB" w14:textId="77777777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1166" w:rsidP="00A11166" w:rsidRDefault="00A11166" w14:paraId="2B1CE5CC" w14:textId="77777777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1166" w:rsidP="00A11166" w:rsidRDefault="00A11166" w14:paraId="0EA89250" w14:textId="77777777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1166" w:rsidP="00A11166" w:rsidRDefault="00A11166" w14:paraId="460AA7A1" w14:textId="77777777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1166" w:rsidP="00A11166" w:rsidRDefault="00A11166" w14:paraId="21CD9F90" w14:textId="77777777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1166" w:rsidP="00A11166" w:rsidRDefault="00A11166" w14:paraId="686F0E9C" w14:textId="77777777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11166" w:rsidP="00A11166" w:rsidRDefault="00A11166" w14:paraId="07905276" w14:textId="77777777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67321" w:rsidP="00A11166" w:rsidRDefault="00A11166" w14:paraId="50B77AA1" w14:textId="1B67F85C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3674D6D3" w:rsidR="00A11166">
        <w:rPr>
          <w:rFonts w:ascii="Times New Roman" w:hAnsi="Times New Roman" w:cs="Times New Roman"/>
          <w:sz w:val="24"/>
          <w:szCs w:val="24"/>
        </w:rPr>
        <w:t>Rzeszów 20</w:t>
      </w:r>
      <w:r w:rsidRPr="3674D6D3" w:rsidR="003A6FBD">
        <w:rPr>
          <w:rFonts w:ascii="Times New Roman" w:hAnsi="Times New Roman" w:cs="Times New Roman"/>
          <w:sz w:val="24"/>
          <w:szCs w:val="24"/>
        </w:rPr>
        <w:t>2</w:t>
      </w:r>
      <w:r w:rsidRPr="3674D6D3" w:rsidR="1177DC00">
        <w:rPr>
          <w:rFonts w:ascii="Times New Roman" w:hAnsi="Times New Roman" w:cs="Times New Roman"/>
          <w:sz w:val="24"/>
          <w:szCs w:val="24"/>
        </w:rPr>
        <w:t>5</w:t>
      </w:r>
      <w:r w:rsidRPr="3674D6D3"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id w:val="995854863"/>
        <w:docPartObj>
          <w:docPartGallery w:val="Table of Contents"/>
          <w:docPartUnique/>
        </w:docPartObj>
      </w:sdtPr>
      <w:sdtContent>
        <w:p w:rsidRPr="009849CD" w:rsidR="009849CD" w:rsidRDefault="009849CD" w14:paraId="6EE9F16F" w14:textId="2B87C76D">
          <w:pPr>
            <w:pStyle w:val="TOCHeading"/>
            <w:rPr>
              <w:rFonts w:ascii="Times New Roman" w:hAnsi="Times New Roman" w:cs="Times New Roman"/>
              <w:color w:val="auto"/>
            </w:rPr>
          </w:pPr>
          <w:r w:rsidRPr="5E22EA59" w:rsidR="4E8F377A">
            <w:rPr>
              <w:rFonts w:ascii="Times New Roman" w:hAnsi="Times New Roman" w:cs="Times New Roman"/>
              <w:color w:val="auto"/>
            </w:rPr>
            <w:t>Spis treści</w:t>
          </w:r>
        </w:p>
        <w:p w:rsidR="00BD3A06" w:rsidP="5E22EA59" w:rsidRDefault="009849CD" w14:paraId="25FBAA08" w14:textId="0A6FD1D5">
          <w:pPr>
            <w:pStyle w:val="TOC1"/>
            <w:tabs>
              <w:tab w:val="left" w:leader="none" w:pos="435"/>
              <w:tab w:val="right" w:leader="dot" w:pos="9060"/>
            </w:tabs>
            <w:rPr>
              <w:rStyle w:val="Hyperlink"/>
              <w:noProof/>
              <w:kern w:val="2"/>
              <w:lang w:eastAsia="pl-PL"/>
              <w14:ligatures w14:val="standardContextual"/>
            </w:rPr>
          </w:pPr>
          <w:r>
            <w:fldChar w:fldCharType="begin"/>
          </w:r>
          <w:r>
            <w:instrText xml:space="preserve">TOC \o "1-3" \z \u \h</w:instrText>
          </w:r>
          <w:r>
            <w:fldChar w:fldCharType="separate"/>
          </w:r>
          <w:hyperlink w:anchor="_Toc562566863">
            <w:r w:rsidRPr="5E22EA59" w:rsidR="5E22EA59">
              <w:rPr>
                <w:rStyle w:val="Hyperlink"/>
              </w:rPr>
              <w:t>1.</w:t>
            </w:r>
            <w:r>
              <w:tab/>
            </w:r>
            <w:r w:rsidRPr="5E22EA59" w:rsidR="5E22EA59">
              <w:rPr>
                <w:rStyle w:val="Hyperlink"/>
              </w:rPr>
              <w:t>Specyfikacja tematu projektu (przedstawienie projektowanej rzeczywistości)</w:t>
            </w:r>
            <w:r>
              <w:tab/>
            </w:r>
            <w:r>
              <w:fldChar w:fldCharType="begin"/>
            </w:r>
            <w:r>
              <w:instrText xml:space="preserve">PAGEREF _Toc562566863 \h</w:instrText>
            </w:r>
            <w:r>
              <w:fldChar w:fldCharType="separate"/>
            </w:r>
            <w:r w:rsidRPr="5E22EA59" w:rsidR="5E22EA59">
              <w:rPr>
                <w:rStyle w:val="Hyperlink"/>
              </w:rPr>
              <w:t>2</w:t>
            </w:r>
            <w:r>
              <w:fldChar w:fldCharType="end"/>
            </w:r>
          </w:hyperlink>
        </w:p>
        <w:p w:rsidR="00BD3A06" w:rsidP="5E22EA59" w:rsidRDefault="00BD3A06" w14:paraId="42B6B0D9" w14:textId="2EAF1A8F">
          <w:pPr>
            <w:pStyle w:val="TOC1"/>
            <w:tabs>
              <w:tab w:val="left" w:leader="none" w:pos="435"/>
              <w:tab w:val="right" w:leader="dot" w:pos="9060"/>
            </w:tabs>
            <w:rPr>
              <w:rStyle w:val="Hyperlink"/>
              <w:noProof/>
              <w:kern w:val="2"/>
              <w:lang w:eastAsia="pl-PL"/>
              <w14:ligatures w14:val="standardContextual"/>
            </w:rPr>
          </w:pPr>
          <w:hyperlink w:anchor="_Toc1570790735">
            <w:r w:rsidRPr="5E22EA59" w:rsidR="5E22EA59">
              <w:rPr>
                <w:rStyle w:val="Hyperlink"/>
              </w:rPr>
              <w:t>2.</w:t>
            </w:r>
            <w:r>
              <w:tab/>
            </w:r>
            <w:r w:rsidRPr="5E22EA59" w:rsidR="5E22EA59">
              <w:rPr>
                <w:rStyle w:val="Hyperlink"/>
              </w:rPr>
              <w:t>Aspekt projektowy bazy danych</w:t>
            </w:r>
            <w:r>
              <w:tab/>
            </w:r>
            <w:r>
              <w:fldChar w:fldCharType="begin"/>
            </w:r>
            <w:r>
              <w:instrText xml:space="preserve">PAGEREF _Toc1570790735 \h</w:instrText>
            </w:r>
            <w:r>
              <w:fldChar w:fldCharType="separate"/>
            </w:r>
            <w:r w:rsidRPr="5E22EA59" w:rsidR="5E22EA59">
              <w:rPr>
                <w:rStyle w:val="Hyperlink"/>
              </w:rPr>
              <w:t>3</w:t>
            </w:r>
            <w:r>
              <w:fldChar w:fldCharType="end"/>
            </w:r>
          </w:hyperlink>
        </w:p>
        <w:p w:rsidR="00BD3A06" w:rsidP="5E22EA59" w:rsidRDefault="00BD3A06" w14:paraId="75AB5AA8" w14:textId="530FE63F">
          <w:pPr>
            <w:pStyle w:val="TOC1"/>
            <w:tabs>
              <w:tab w:val="left" w:leader="none" w:pos="435"/>
              <w:tab w:val="right" w:leader="dot" w:pos="9060"/>
            </w:tabs>
            <w:rPr>
              <w:rStyle w:val="Hyperlink"/>
              <w:noProof/>
              <w:kern w:val="2"/>
              <w:lang w:eastAsia="pl-PL"/>
              <w14:ligatures w14:val="standardContextual"/>
            </w:rPr>
          </w:pPr>
          <w:hyperlink w:anchor="_Toc1863855701">
            <w:r w:rsidRPr="5E22EA59" w:rsidR="5E22EA59">
              <w:rPr>
                <w:rStyle w:val="Hyperlink"/>
              </w:rPr>
              <w:t>3.</w:t>
            </w:r>
            <w:r>
              <w:tab/>
            </w:r>
            <w:r w:rsidRPr="5E22EA59" w:rsidR="5E22EA59">
              <w:rPr>
                <w:rStyle w:val="Hyperlink"/>
              </w:rPr>
              <w:t>Aspekt projektowy niezbędnych funkcjonalności</w:t>
            </w:r>
            <w:r>
              <w:tab/>
            </w:r>
            <w:r>
              <w:fldChar w:fldCharType="begin"/>
            </w:r>
            <w:r>
              <w:instrText xml:space="preserve">PAGEREF _Toc1863855701 \h</w:instrText>
            </w:r>
            <w:r>
              <w:fldChar w:fldCharType="separate"/>
            </w:r>
            <w:r w:rsidRPr="5E22EA59" w:rsidR="5E22EA59">
              <w:rPr>
                <w:rStyle w:val="Hyperlink"/>
              </w:rPr>
              <w:t>5</w:t>
            </w:r>
            <w:r>
              <w:fldChar w:fldCharType="end"/>
            </w:r>
          </w:hyperlink>
        </w:p>
        <w:p w:rsidR="00BD3A06" w:rsidP="5E22EA59" w:rsidRDefault="00BD3A06" w14:paraId="49C1D977" w14:textId="3B173716">
          <w:pPr>
            <w:pStyle w:val="TOC3"/>
            <w:tabs>
              <w:tab w:val="right" w:leader="dot" w:pos="9060"/>
            </w:tabs>
            <w:rPr>
              <w:rStyle w:val="Hyperlink"/>
              <w:noProof/>
              <w:kern w:val="2"/>
              <w:lang w:eastAsia="pl-PL"/>
              <w14:ligatures w14:val="standardContextual"/>
            </w:rPr>
          </w:pPr>
          <w:hyperlink w:anchor="_Toc1436853620">
            <w:r w:rsidRPr="5E22EA59" w:rsidR="5E22EA59">
              <w:rPr>
                <w:rStyle w:val="Hyperlink"/>
              </w:rPr>
              <w:t>3.2. Funkcje zwracające zestawy wyników (SELECT)</w:t>
            </w:r>
            <w:r>
              <w:tab/>
            </w:r>
            <w:r>
              <w:fldChar w:fldCharType="begin"/>
            </w:r>
            <w:r>
              <w:instrText xml:space="preserve">PAGEREF _Toc1436853620 \h</w:instrText>
            </w:r>
            <w:r>
              <w:fldChar w:fldCharType="separate"/>
            </w:r>
            <w:r w:rsidRPr="5E22EA59" w:rsidR="5E22EA59">
              <w:rPr>
                <w:rStyle w:val="Hyperlink"/>
              </w:rPr>
              <w:t>7</w:t>
            </w:r>
            <w:r>
              <w:fldChar w:fldCharType="end"/>
            </w:r>
          </w:hyperlink>
        </w:p>
        <w:p w:rsidR="00BD3A06" w:rsidP="5E22EA59" w:rsidRDefault="00BD3A06" w14:paraId="2CC07C94" w14:textId="48106420">
          <w:pPr>
            <w:pStyle w:val="TOC3"/>
            <w:tabs>
              <w:tab w:val="right" w:leader="dot" w:pos="9060"/>
            </w:tabs>
            <w:rPr>
              <w:rStyle w:val="Hyperlink"/>
              <w:noProof/>
              <w:kern w:val="2"/>
              <w:lang w:eastAsia="pl-PL"/>
              <w14:ligatures w14:val="standardContextual"/>
            </w:rPr>
          </w:pPr>
          <w:hyperlink w:anchor="_Toc1801896304">
            <w:r w:rsidRPr="5E22EA59" w:rsidR="5E22EA59">
              <w:rPr>
                <w:rStyle w:val="Hyperlink"/>
              </w:rPr>
              <w:t>3.3. Triggery</w:t>
            </w:r>
            <w:r>
              <w:tab/>
            </w:r>
            <w:r>
              <w:fldChar w:fldCharType="begin"/>
            </w:r>
            <w:r>
              <w:instrText xml:space="preserve">PAGEREF _Toc1801896304 \h</w:instrText>
            </w:r>
            <w:r>
              <w:fldChar w:fldCharType="separate"/>
            </w:r>
            <w:r w:rsidRPr="5E22EA59" w:rsidR="5E22EA59">
              <w:rPr>
                <w:rStyle w:val="Hyperlink"/>
              </w:rPr>
              <w:t>8</w:t>
            </w:r>
            <w:r>
              <w:fldChar w:fldCharType="end"/>
            </w:r>
          </w:hyperlink>
        </w:p>
        <w:p w:rsidR="00BD3A06" w:rsidP="5E22EA59" w:rsidRDefault="00BD3A06" w14:paraId="6F780524" w14:textId="4CE39984">
          <w:pPr>
            <w:pStyle w:val="TOC1"/>
            <w:tabs>
              <w:tab w:val="right" w:leader="dot" w:pos="9060"/>
            </w:tabs>
            <w:rPr>
              <w:rStyle w:val="Hyperlink"/>
              <w:noProof/>
              <w:kern w:val="2"/>
              <w:lang w:eastAsia="pl-PL"/>
              <w14:ligatures w14:val="standardContextual"/>
            </w:rPr>
          </w:pPr>
          <w:hyperlink w:anchor="_Toc1394815685">
            <w:r w:rsidRPr="5E22EA59" w:rsidR="5E22EA59">
              <w:rPr>
                <w:rStyle w:val="Hyperlink"/>
              </w:rPr>
              <w:t>4.</w:t>
            </w:r>
            <w:r>
              <w:tab/>
            </w:r>
            <w:r w:rsidRPr="5E22EA59" w:rsidR="5E22EA59">
              <w:rPr>
                <w:rStyle w:val="Hyperlink"/>
              </w:rPr>
              <w:t>Przedstawienie powstałej bazy danych wraz z wdrożonymi mechanizmami</w:t>
            </w:r>
            <w:r>
              <w:tab/>
            </w:r>
            <w:r>
              <w:fldChar w:fldCharType="begin"/>
            </w:r>
            <w:r>
              <w:instrText xml:space="preserve">PAGEREF _Toc1394815685 \h</w:instrText>
            </w:r>
            <w:r>
              <w:fldChar w:fldCharType="separate"/>
            </w:r>
            <w:r w:rsidRPr="5E22EA59" w:rsidR="5E22EA59">
              <w:rPr>
                <w:rStyle w:val="Hyperlink"/>
              </w:rPr>
              <w:t>8</w:t>
            </w:r>
            <w:r>
              <w:fldChar w:fldCharType="end"/>
            </w:r>
          </w:hyperlink>
        </w:p>
        <w:p w:rsidR="5E22EA59" w:rsidP="5E22EA59" w:rsidRDefault="5E22EA59" w14:paraId="17583848" w14:textId="3551E457">
          <w:pPr>
            <w:pStyle w:val="TOC1"/>
            <w:tabs>
              <w:tab w:val="left" w:leader="none" w:pos="435"/>
              <w:tab w:val="right" w:leader="dot" w:pos="9060"/>
            </w:tabs>
            <w:rPr>
              <w:rStyle w:val="Hyperlink"/>
            </w:rPr>
          </w:pPr>
          <w:hyperlink w:anchor="_Toc1446738846">
            <w:r w:rsidRPr="5E22EA59" w:rsidR="5E22EA59">
              <w:rPr>
                <w:rStyle w:val="Hyperlink"/>
              </w:rPr>
              <w:t>5.</w:t>
            </w:r>
            <w:r>
              <w:tab/>
            </w:r>
            <w:r w:rsidRPr="5E22EA59" w:rsidR="5E22EA59">
              <w:rPr>
                <w:rStyle w:val="Hyperlink"/>
              </w:rPr>
              <w:t>Koncepcja dostępu zdalnego do bazy danych</w:t>
            </w:r>
            <w:r>
              <w:tab/>
            </w:r>
            <w:r>
              <w:fldChar w:fldCharType="begin"/>
            </w:r>
            <w:r>
              <w:instrText xml:space="preserve">PAGEREF _Toc1446738846 \h</w:instrText>
            </w:r>
            <w:r>
              <w:fldChar w:fldCharType="separate"/>
            </w:r>
            <w:r w:rsidRPr="5E22EA59" w:rsidR="5E22EA59">
              <w:rPr>
                <w:rStyle w:val="Hyperlink"/>
              </w:rPr>
              <w:t>9</w:t>
            </w:r>
            <w:r>
              <w:fldChar w:fldCharType="end"/>
            </w:r>
          </w:hyperlink>
        </w:p>
        <w:p w:rsidR="5E22EA59" w:rsidP="5E22EA59" w:rsidRDefault="5E22EA59" w14:paraId="5722FD01" w14:textId="2BDFE991">
          <w:pPr>
            <w:pStyle w:val="TOC1"/>
            <w:tabs>
              <w:tab w:val="right" w:leader="dot" w:pos="9060"/>
            </w:tabs>
            <w:rPr>
              <w:rStyle w:val="Hyperlink"/>
            </w:rPr>
          </w:pPr>
          <w:hyperlink w:anchor="_Toc1021046024">
            <w:r w:rsidRPr="5E22EA59" w:rsidR="5E22EA59">
              <w:rPr>
                <w:rStyle w:val="Hyperlink"/>
              </w:rPr>
              <w:t>6.</w:t>
            </w:r>
            <w:r>
              <w:tab/>
            </w:r>
            <w:r w:rsidRPr="5E22EA59" w:rsidR="5E22EA59">
              <w:rPr>
                <w:rStyle w:val="Hyperlink"/>
              </w:rPr>
              <w:t>Opis realizacji dostępu zdalnego do bazy danych wraz z prezentacjąDostęp do bazy realizowany jest w następujący sposób:</w:t>
            </w:r>
            <w:r>
              <w:tab/>
            </w:r>
            <w:r>
              <w:fldChar w:fldCharType="begin"/>
            </w:r>
            <w:r>
              <w:instrText xml:space="preserve">PAGEREF _Toc1021046024 \h</w:instrText>
            </w:r>
            <w:r>
              <w:fldChar w:fldCharType="separate"/>
            </w:r>
            <w:r w:rsidRPr="5E22EA59" w:rsidR="5E22EA59">
              <w:rPr>
                <w:rStyle w:val="Hyperlink"/>
              </w:rPr>
              <w:t>10</w:t>
            </w:r>
            <w:r>
              <w:fldChar w:fldCharType="end"/>
            </w:r>
          </w:hyperlink>
        </w:p>
        <w:p w:rsidR="5E22EA59" w:rsidP="5E22EA59" w:rsidRDefault="5E22EA59" w14:paraId="603B8852" w14:textId="2C84E8D5">
          <w:pPr>
            <w:pStyle w:val="TOC1"/>
            <w:tabs>
              <w:tab w:val="left" w:leader="none" w:pos="435"/>
              <w:tab w:val="right" w:leader="dot" w:pos="9060"/>
            </w:tabs>
            <w:rPr>
              <w:rStyle w:val="Hyperlink"/>
            </w:rPr>
          </w:pPr>
          <w:hyperlink w:anchor="_Toc258806808">
            <w:r w:rsidRPr="5E22EA59" w:rsidR="5E22EA59">
              <w:rPr>
                <w:rStyle w:val="Hyperlink"/>
              </w:rPr>
              <w:t>7.</w:t>
            </w:r>
            <w:r>
              <w:tab/>
            </w:r>
            <w:r w:rsidRPr="5E22EA59" w:rsidR="5E22EA59">
              <w:rPr>
                <w:rStyle w:val="Hyperlink"/>
              </w:rPr>
              <w:t>Warstwa użytkowa projektu</w:t>
            </w:r>
            <w:r>
              <w:tab/>
            </w:r>
            <w:r>
              <w:fldChar w:fldCharType="begin"/>
            </w:r>
            <w:r>
              <w:instrText xml:space="preserve">PAGEREF _Toc258806808 \h</w:instrText>
            </w:r>
            <w:r>
              <w:fldChar w:fldCharType="separate"/>
            </w:r>
            <w:r w:rsidRPr="5E22EA59" w:rsidR="5E22EA59">
              <w:rPr>
                <w:rStyle w:val="Hyperlink"/>
              </w:rPr>
              <w:t>12</w:t>
            </w:r>
            <w:r>
              <w:fldChar w:fldCharType="end"/>
            </w:r>
          </w:hyperlink>
        </w:p>
        <w:p w:rsidR="5E22EA59" w:rsidP="5E22EA59" w:rsidRDefault="5E22EA59" w14:paraId="57DB0F78" w14:textId="26BA67EB">
          <w:pPr>
            <w:pStyle w:val="TOC1"/>
            <w:tabs>
              <w:tab w:val="left" w:leader="none" w:pos="435"/>
              <w:tab w:val="right" w:leader="dot" w:pos="9060"/>
            </w:tabs>
            <w:rPr>
              <w:rStyle w:val="Hyperlink"/>
            </w:rPr>
          </w:pPr>
          <w:hyperlink w:anchor="_Toc28150562">
            <w:r w:rsidRPr="5E22EA59" w:rsidR="5E22EA59">
              <w:rPr>
                <w:rStyle w:val="Hyperlink"/>
              </w:rPr>
              <w:t>8.</w:t>
            </w:r>
            <w:r>
              <w:tab/>
            </w:r>
            <w:r w:rsidRPr="5E22EA59" w:rsidR="5E22EA59">
              <w:rPr>
                <w:rStyle w:val="Hyperlink"/>
              </w:rPr>
              <w:t>Przeniesienie bazy danych z relacyjnej na nierelacyjną8.1. Analiza i kroki do transportowania bazy relacyjnej na model nierelacyjny (słownie)</w:t>
            </w:r>
            <w:r>
              <w:tab/>
            </w:r>
            <w:r>
              <w:fldChar w:fldCharType="begin"/>
            </w:r>
            <w:r>
              <w:instrText xml:space="preserve">PAGEREF _Toc28150562 \h</w:instrText>
            </w:r>
            <w:r>
              <w:fldChar w:fldCharType="separate"/>
            </w:r>
            <w:r w:rsidRPr="5E22EA59" w:rsidR="5E22EA59">
              <w:rPr>
                <w:rStyle w:val="Hyperlink"/>
              </w:rPr>
              <w:t>20</w:t>
            </w:r>
            <w:r>
              <w:fldChar w:fldCharType="end"/>
            </w:r>
          </w:hyperlink>
        </w:p>
        <w:p w:rsidR="5E22EA59" w:rsidP="5E22EA59" w:rsidRDefault="5E22EA59" w14:paraId="203C54C7" w14:textId="258D3611">
          <w:pPr>
            <w:pStyle w:val="TOC1"/>
            <w:tabs>
              <w:tab w:val="left" w:leader="none" w:pos="435"/>
              <w:tab w:val="right" w:leader="dot" w:pos="9060"/>
            </w:tabs>
            <w:rPr>
              <w:rStyle w:val="Hyperlink"/>
            </w:rPr>
          </w:pPr>
          <w:hyperlink w:anchor="_Toc1456558148">
            <w:r w:rsidRPr="5E22EA59" w:rsidR="5E22EA59">
              <w:rPr>
                <w:rStyle w:val="Hyperlink"/>
              </w:rPr>
              <w:t>9.</w:t>
            </w:r>
            <w:r>
              <w:tab/>
            </w:r>
            <w:r w:rsidRPr="5E22EA59" w:rsidR="5E22EA59">
              <w:rPr>
                <w:rStyle w:val="Hyperlink"/>
              </w:rPr>
              <w:t>PodsumowanieProjekt “E-sport League of Legends” demonstruje:</w:t>
            </w:r>
            <w:r>
              <w:tab/>
            </w:r>
            <w:r>
              <w:fldChar w:fldCharType="begin"/>
            </w:r>
            <w:r>
              <w:instrText xml:space="preserve">PAGEREF _Toc1456558148 \h</w:instrText>
            </w:r>
            <w:r>
              <w:fldChar w:fldCharType="separate"/>
            </w:r>
            <w:r w:rsidRPr="5E22EA59" w:rsidR="5E22EA59">
              <w:rPr>
                <w:rStyle w:val="Hyperlink"/>
              </w:rPr>
              <w:t>22</w:t>
            </w:r>
            <w:r>
              <w:fldChar w:fldCharType="end"/>
            </w:r>
          </w:hyperlink>
        </w:p>
        <w:p w:rsidR="5E22EA59" w:rsidP="5E22EA59" w:rsidRDefault="5E22EA59" w14:paraId="60756AB3" w14:textId="499C3610">
          <w:pPr>
            <w:pStyle w:val="TOC1"/>
            <w:tabs>
              <w:tab w:val="left" w:leader="none" w:pos="435"/>
              <w:tab w:val="right" w:leader="dot" w:pos="9060"/>
            </w:tabs>
            <w:rPr>
              <w:rStyle w:val="Hyperlink"/>
            </w:rPr>
          </w:pPr>
          <w:hyperlink w:anchor="_Toc597474119">
            <w:r w:rsidRPr="5E22EA59" w:rsidR="5E22EA59">
              <w:rPr>
                <w:rStyle w:val="Hyperlink"/>
              </w:rPr>
              <w:t>10.</w:t>
            </w:r>
            <w:r>
              <w:tab/>
            </w:r>
            <w:r w:rsidRPr="5E22EA59" w:rsidR="5E22EA59">
              <w:rPr>
                <w:rStyle w:val="Hyperlink"/>
              </w:rPr>
              <w:t>Literatura</w:t>
            </w:r>
            <w:r>
              <w:tab/>
            </w:r>
            <w:r>
              <w:fldChar w:fldCharType="begin"/>
            </w:r>
            <w:r>
              <w:instrText xml:space="preserve">PAGEREF _Toc597474119 \h</w:instrText>
            </w:r>
            <w:r>
              <w:fldChar w:fldCharType="separate"/>
            </w:r>
            <w:r w:rsidRPr="5E22EA59" w:rsidR="5E22EA59">
              <w:rPr>
                <w:rStyle w:val="Hyperlink"/>
              </w:rPr>
              <w:t>23</w:t>
            </w:r>
            <w:r>
              <w:fldChar w:fldCharType="end"/>
            </w:r>
          </w:hyperlink>
          <w:r>
            <w:fldChar w:fldCharType="end"/>
          </w:r>
        </w:p>
      </w:sdtContent>
    </w:sdt>
    <w:p w:rsidRPr="00A61377" w:rsidR="0053079D" w:rsidP="00A61377" w:rsidRDefault="009849CD" w14:paraId="5C3E2E25" w14:textId="6A6A2BF0"/>
    <w:p w:rsidR="00220B30" w:rsidRDefault="00220B30" w14:paraId="28E5AADD" w14:textId="7777777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Pr="00EA43C9" w:rsidR="00EA43C9" w:rsidP="3E044183" w:rsidRDefault="00B82C91" w14:paraId="64536426" w14:textId="50ED101E">
      <w:pPr>
        <w:pStyle w:val="ListParagraph"/>
        <w:numPr>
          <w:ilvl w:val="0"/>
          <w:numId w:val="1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eastAsia="Times New Roman" w:cs="Times New Roman"/>
          <w:noProof w:val="0"/>
          <w:sz w:val="28"/>
          <w:szCs w:val="28"/>
          <w:lang w:val="pl-PL"/>
        </w:rPr>
      </w:pPr>
      <w:bookmarkStart w:name="_Toc562566863" w:id="1534549242"/>
      <w:r w:rsidRPr="5E22EA59" w:rsidR="15587A52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pl-PL"/>
        </w:rPr>
        <w:t>Specyfikacja tematu projektu (przedstawienie projektowanej rzeczywistości)</w:t>
      </w:r>
      <w:bookmarkEnd w:id="1534549242"/>
    </w:p>
    <w:p w:rsidR="3BB99C66" w:rsidP="3E044183" w:rsidRDefault="3BB99C66" w14:paraId="478B6B5C" w14:textId="22B8C0CE">
      <w:pPr>
        <w:spacing w:before="240" w:beforeAutospacing="off" w:after="24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3BB99C6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Projekt dotyczy tworzenia i zarządzania bazą danych poświęconą e-sportowi w grze </w:t>
      </w:r>
      <w:r w:rsidRPr="3E044183" w:rsidR="3BB99C66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League</w:t>
      </w:r>
      <w:r w:rsidRPr="3E044183" w:rsidR="3BB99C66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 of </w:t>
      </w:r>
      <w:r w:rsidRPr="3E044183" w:rsidR="3BB99C66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Legends</w:t>
      </w:r>
      <w:r w:rsidRPr="3E044183" w:rsidR="3BB99C6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 W świecie e-sportu funkcjonują różne drużyny (Teamy) z określonych regionów (Europa, Ameryka Północna, Korea Południowa itp.), biorące udział w turniejach (zarówno regionalnych, jak i międzynarodowych). Każda drużyna ma swoich zawodników (graczy), trenerów oraz dokonuje transferów zawodników pomiędzy drużynami. Mecze są komentowane przez komentatorów, a sama gra pozwala zawodnikom wybierać różne postacie (</w:t>
      </w:r>
      <w:r w:rsidRPr="3E044183" w:rsidR="3BB99C6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championy</w:t>
      </w:r>
      <w:r w:rsidRPr="3E044183" w:rsidR="3BB99C6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. W kontekście e-sportu kluczowe jest śledzenie statystyk meczowych, takich jak liczba wygranych, przegranych, zabójstw, asyst, zgonów itp.</w:t>
      </w:r>
    </w:p>
    <w:p w:rsidR="3BB99C66" w:rsidP="3E044183" w:rsidRDefault="3BB99C66" w14:paraId="2882BB9B" w14:textId="3E3E3791">
      <w:pPr>
        <w:spacing w:before="240" w:beforeAutospacing="off" w:after="24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3BB99C6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łówne elementy świata przedstawionego:</w:t>
      </w:r>
    </w:p>
    <w:p w:rsidR="3BB99C66" w:rsidP="3E044183" w:rsidRDefault="3BB99C66" w14:paraId="11B9F6AC" w14:textId="5E978BA8">
      <w:pPr>
        <w:pStyle w:val="ListParagraph"/>
        <w:numPr>
          <w:ilvl w:val="0"/>
          <w:numId w:val="34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3BB99C66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Drużyny</w:t>
      </w:r>
      <w:r w:rsidRPr="3E044183" w:rsidR="3BB99C6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– uczestnicy rozgrywek, posiadają określoną nazwę i pochodzą z danego regionu.</w:t>
      </w:r>
    </w:p>
    <w:p w:rsidR="3BB99C66" w:rsidP="3E044183" w:rsidRDefault="3BB99C66" w14:paraId="583DD40E" w14:textId="7CC2BDC0">
      <w:pPr>
        <w:pStyle w:val="ListParagraph"/>
        <w:numPr>
          <w:ilvl w:val="0"/>
          <w:numId w:val="34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3BB99C66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Regiony</w:t>
      </w:r>
      <w:r w:rsidRPr="3E044183" w:rsidR="3BB99C6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– np. EU, NA, KR, CN, BR itd., każdy region posiada nazwę i skrót.</w:t>
      </w:r>
    </w:p>
    <w:p w:rsidR="3BB99C66" w:rsidP="3E044183" w:rsidRDefault="3BB99C66" w14:paraId="0BD412A8" w14:textId="642D6496">
      <w:pPr>
        <w:pStyle w:val="ListParagraph"/>
        <w:numPr>
          <w:ilvl w:val="0"/>
          <w:numId w:val="34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3BB99C66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racze</w:t>
      </w:r>
      <w:r w:rsidRPr="3E044183" w:rsidR="3BB99C6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– należą do drużyn, mają statystyki (wygrane, przegrane, eliminacje, zgony, asysty) i przypisane pozycje w grze (Top, </w:t>
      </w:r>
      <w:r w:rsidRPr="3E044183" w:rsidR="3BB99C6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Jungle</w:t>
      </w:r>
      <w:r w:rsidRPr="3E044183" w:rsidR="3BB99C6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3E044183" w:rsidR="3BB99C6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Mid</w:t>
      </w:r>
      <w:r w:rsidRPr="3E044183" w:rsidR="3BB99C6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ADC, </w:t>
      </w:r>
      <w:r w:rsidRPr="3E044183" w:rsidR="3BB99C6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Support</w:t>
      </w:r>
      <w:r w:rsidRPr="3E044183" w:rsidR="3BB99C6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.</w:t>
      </w:r>
    </w:p>
    <w:p w:rsidR="3BB99C66" w:rsidP="3E044183" w:rsidRDefault="3BB99C66" w14:paraId="340E93F6" w14:textId="7C88CCCD">
      <w:pPr>
        <w:pStyle w:val="ListParagraph"/>
        <w:numPr>
          <w:ilvl w:val="0"/>
          <w:numId w:val="34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3BB99C66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Trenerzy</w:t>
      </w:r>
      <w:r w:rsidRPr="3E044183" w:rsidR="3BB99C6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– są przypisani do drużyn, odpowiadają za szkolenie i rozwój graczy.</w:t>
      </w:r>
    </w:p>
    <w:p w:rsidR="3BB99C66" w:rsidP="3E044183" w:rsidRDefault="3BB99C66" w14:paraId="10933014" w14:textId="21D0D9A8">
      <w:pPr>
        <w:pStyle w:val="ListParagraph"/>
        <w:numPr>
          <w:ilvl w:val="0"/>
          <w:numId w:val="34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3BB99C66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Komentatorzy</w:t>
      </w:r>
      <w:r w:rsidRPr="3E044183" w:rsidR="3BB99C6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– osoby komentujące rozgrywki, przypisywane do poszczególnych meczów.</w:t>
      </w:r>
    </w:p>
    <w:p w:rsidR="3BB99C66" w:rsidP="3E044183" w:rsidRDefault="3BB99C66" w14:paraId="4E1DF18A" w14:textId="2577F9D9">
      <w:pPr>
        <w:pStyle w:val="ListParagraph"/>
        <w:numPr>
          <w:ilvl w:val="0"/>
          <w:numId w:val="34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3BB99C66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Turnieje</w:t>
      </w:r>
      <w:r w:rsidRPr="3E044183" w:rsidR="3BB99C6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– imprezy e-sportowe, w których drużyny z danego lub różnych regionów konkurują o tytuły.</w:t>
      </w:r>
    </w:p>
    <w:p w:rsidR="3BB99C66" w:rsidP="3E044183" w:rsidRDefault="3BB99C66" w14:paraId="6AC10EAF" w14:textId="0D239F01">
      <w:pPr>
        <w:pStyle w:val="ListParagraph"/>
        <w:numPr>
          <w:ilvl w:val="0"/>
          <w:numId w:val="34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3BB99C66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Mecze</w:t>
      </w:r>
      <w:r w:rsidRPr="3E044183" w:rsidR="3BB99C6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– rozgrywki w ramach turniejów, z udziałem komentatora, a także konkretnych graczy i wybieranych przez nich postaci.</w:t>
      </w:r>
    </w:p>
    <w:p w:rsidR="3BB99C66" w:rsidP="3E044183" w:rsidRDefault="3BB99C66" w14:paraId="768F98F6" w14:textId="3335B312">
      <w:pPr>
        <w:pStyle w:val="ListParagraph"/>
        <w:numPr>
          <w:ilvl w:val="0"/>
          <w:numId w:val="34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3BB99C66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ostacie</w:t>
      </w:r>
      <w:r w:rsidRPr="3E044183" w:rsidR="3BB99C6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</w:t>
      </w:r>
      <w:r w:rsidRPr="3E044183" w:rsidR="3BB99C6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championy</w:t>
      </w:r>
      <w:r w:rsidRPr="3E044183" w:rsidR="3BB99C6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w </w:t>
      </w:r>
      <w:r w:rsidRPr="3E044183" w:rsidR="3BB99C6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LoL</w:t>
      </w:r>
      <w:r w:rsidRPr="3E044183" w:rsidR="3BB99C6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-u) – gracze wybierają je podczas meczu.</w:t>
      </w:r>
    </w:p>
    <w:p w:rsidR="3BB99C66" w:rsidP="3E044183" w:rsidRDefault="3BB99C66" w14:paraId="606C0450" w14:textId="2101FBA5">
      <w:pPr>
        <w:pStyle w:val="ListParagraph"/>
        <w:numPr>
          <w:ilvl w:val="0"/>
          <w:numId w:val="34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3BB99C66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Transfery</w:t>
      </w:r>
      <w:r w:rsidRPr="3E044183" w:rsidR="3BB99C6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– przeniesienia zawodników z jednej drużyny do innej (zawierają informację o tym, jaki gracz przeszedł z drużyny1 do drużyny2).</w:t>
      </w:r>
    </w:p>
    <w:p w:rsidR="3BB99C66" w:rsidP="3E044183" w:rsidRDefault="3BB99C66" w14:paraId="7B4EC1CA" w14:textId="6E02AA01">
      <w:pPr>
        <w:spacing w:before="240" w:beforeAutospacing="off" w:after="24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3BB99C6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Celem projektu jest umożliwienie:</w:t>
      </w:r>
    </w:p>
    <w:p w:rsidR="3BB99C66" w:rsidP="3E044183" w:rsidRDefault="3BB99C66" w14:paraId="18C2100A" w14:textId="70DE4CB2">
      <w:pPr>
        <w:pStyle w:val="ListParagraph"/>
        <w:numPr>
          <w:ilvl w:val="0"/>
          <w:numId w:val="35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3BB99C6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rzechowywania informacji o drużynach, graczach, trenerach, komentatorach i turniejach.</w:t>
      </w:r>
    </w:p>
    <w:p w:rsidR="3BB99C66" w:rsidP="3E044183" w:rsidRDefault="3BB99C66" w14:paraId="6A01B5EC" w14:textId="520E48FB">
      <w:pPr>
        <w:pStyle w:val="ListParagraph"/>
        <w:numPr>
          <w:ilvl w:val="0"/>
          <w:numId w:val="35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3BB99C6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Rejestrowania meczów i transferów zawodników.</w:t>
      </w:r>
    </w:p>
    <w:p w:rsidR="3BB99C66" w:rsidP="3E044183" w:rsidRDefault="3BB99C66" w14:paraId="2730638B" w14:textId="1EF53AC7">
      <w:pPr>
        <w:pStyle w:val="ListParagraph"/>
        <w:numPr>
          <w:ilvl w:val="0"/>
          <w:numId w:val="35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3BB99C6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rowadzenia statystyk, w tym automatycznej aktualizacji drużyny zawodnika po ogłoszeniu transferu.</w:t>
      </w:r>
    </w:p>
    <w:p w:rsidR="3BB99C66" w:rsidP="3E044183" w:rsidRDefault="3BB99C66" w14:paraId="00293D0D" w14:textId="7551A9C7">
      <w:pPr>
        <w:pStyle w:val="ListParagraph"/>
        <w:numPr>
          <w:ilvl w:val="0"/>
          <w:numId w:val="35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3BB99C6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okonywania analizy danych (top gracze KDA, najwięcej wygranych, najczęściej wybierane postacie, turnieje w poszczególnych regionach itp.).</w:t>
      </w:r>
    </w:p>
    <w:p w:rsidR="3BB99C66" w:rsidP="3E044183" w:rsidRDefault="3BB99C66" w14:paraId="20CE4B7F" w14:textId="3E915877">
      <w:pPr>
        <w:pStyle w:val="ListParagraph"/>
        <w:numPr>
          <w:ilvl w:val="0"/>
          <w:numId w:val="35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3BB99C6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Udostępnienia interfejsu zdalnego (poprzez aplikację .NET/</w:t>
      </w:r>
      <w:r w:rsidRPr="3E044183" w:rsidR="3BB99C6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Blazor</w:t>
      </w:r>
      <w:r w:rsidRPr="3E044183" w:rsidR="3BB99C6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/</w:t>
      </w:r>
      <w:r w:rsidRPr="3E044183" w:rsidR="3BB99C6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Entity</w:t>
      </w:r>
      <w:r w:rsidRPr="3E044183" w:rsidR="3BB99C6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Framework) do zarządzania i wyświetlania danych.</w:t>
      </w:r>
    </w:p>
    <w:p w:rsidR="3E044183" w:rsidP="3E044183" w:rsidRDefault="3E044183" w14:paraId="2951289F" w14:textId="695A8FDC">
      <w:pPr>
        <w:pStyle w:val="ListParagraph"/>
        <w:spacing w:before="240" w:after="240" w:line="360" w:lineRule="auto"/>
        <w:ind w:left="720"/>
        <w:jc w:val="both"/>
        <w:outlineLvl w:val="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00AC09B2" w:rsidP="00B82C91" w:rsidRDefault="00B82C91" w14:paraId="6928CE61" w14:textId="34C9344F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3E044183">
        <w:rPr>
          <w:rFonts w:ascii="Times New Roman" w:hAnsi="Times New Roman" w:cs="Times New Roman"/>
          <w:sz w:val="24"/>
          <w:szCs w:val="24"/>
        </w:rPr>
        <w:br w:type="page"/>
      </w:r>
    </w:p>
    <w:p w:rsidRPr="00FD3D14" w:rsidR="00FD3D14" w:rsidP="5E22EA59" w:rsidRDefault="00FD3D14" w14:paraId="3764C8B6" w14:textId="281F1517">
      <w:pPr>
        <w:pStyle w:val="ListParagraph"/>
        <w:numPr>
          <w:ilvl w:val="0"/>
          <w:numId w:val="1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pl-PL"/>
        </w:rPr>
      </w:pPr>
      <w:bookmarkStart w:name="_Toc1570790735" w:id="409002558"/>
      <w:r w:rsidRPr="5E22EA59" w:rsidR="3728B0B1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pl-PL"/>
        </w:rPr>
        <w:t>Aspekt projektowy bazy danych</w:t>
      </w:r>
      <w:bookmarkEnd w:id="409002558"/>
    </w:p>
    <w:p w:rsidRPr="00FD3D14" w:rsidR="00FD3D14" w:rsidP="3E044183" w:rsidRDefault="00FD3D14" w14:paraId="39405670" w14:textId="65EC2FB3">
      <w:pPr>
        <w:pStyle w:val="ListParagraph"/>
        <w:numPr>
          <w:ilvl w:val="1"/>
          <w:numId w:val="5"/>
        </w:numPr>
        <w:spacing w:line="360" w:lineRule="auto"/>
        <w:ind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3A67457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Baza danych została zaprojektowana w </w:t>
      </w:r>
      <w:r w:rsidRPr="5E22EA59" w:rsidR="3A674575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ostgreSQL</w:t>
      </w:r>
      <w:r w:rsidRPr="5E22EA59" w:rsidR="3A67457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 Najważniejsze tabele:</w:t>
      </w:r>
    </w:p>
    <w:p w:rsidRPr="00FD3D14" w:rsidR="00FD3D14" w:rsidP="3E044183" w:rsidRDefault="00FD3D14" w14:paraId="4A2EAB4E" w14:textId="160CA73B">
      <w:pPr>
        <w:pStyle w:val="ListParagraph"/>
        <w:numPr>
          <w:ilvl w:val="0"/>
          <w:numId w:val="5"/>
        </w:numPr>
        <w:spacing w:before="240" w:beforeAutospacing="off" w:after="24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druzyny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ruzyna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nazwa,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region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</w:t>
      </w:r>
    </w:p>
    <w:p w:rsidRPr="00FD3D14" w:rsidR="00FD3D14" w:rsidP="3E044183" w:rsidRDefault="00FD3D14" w14:paraId="5C0E2495" w14:textId="053902C9">
      <w:pPr>
        <w:pStyle w:val="ListParagraph"/>
        <w:numPr>
          <w:ilvl w:val="1"/>
          <w:numId w:val="5"/>
        </w:numPr>
        <w:spacing w:before="0" w:beforeAutospacing="off" w:after="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rzechowuje podstawowe informacje o drużynach.</w:t>
      </w:r>
    </w:p>
    <w:p w:rsidRPr="00FD3D14" w:rsidR="00FD3D14" w:rsidP="3E044183" w:rsidRDefault="00FD3D14" w14:paraId="4FB359D2" w14:textId="5ABBCAC8">
      <w:pPr>
        <w:pStyle w:val="ListParagraph"/>
        <w:numPr>
          <w:ilvl w:val="1"/>
          <w:numId w:val="5"/>
        </w:numPr>
        <w:spacing w:before="0" w:beforeAutospacing="off" w:after="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Powiązana przez klucz obcy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region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z tabelą </w:t>
      </w:r>
      <w:r w:rsidRPr="3E044183" w:rsidR="0A44E672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regiony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Pr="00FD3D14" w:rsidR="00FD3D14" w:rsidP="3E044183" w:rsidRDefault="00FD3D14" w14:paraId="33B055F2" w14:textId="48045CCD">
      <w:pPr>
        <w:pStyle w:val="ListParagraph"/>
        <w:numPr>
          <w:ilvl w:val="0"/>
          <w:numId w:val="5"/>
        </w:numPr>
        <w:spacing w:before="240" w:beforeAutospacing="off" w:after="24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regiony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region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nazwa,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skrot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</w:t>
      </w:r>
    </w:p>
    <w:p w:rsidRPr="00FD3D14" w:rsidR="00FD3D14" w:rsidP="3E044183" w:rsidRDefault="00FD3D14" w14:paraId="271F7E3E" w14:textId="6468A909">
      <w:pPr>
        <w:pStyle w:val="ListParagraph"/>
        <w:numPr>
          <w:ilvl w:val="1"/>
          <w:numId w:val="5"/>
        </w:numPr>
        <w:spacing w:before="0" w:beforeAutospacing="off" w:after="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Określa regiony (np. Europe, EU).</w:t>
      </w:r>
    </w:p>
    <w:p w:rsidRPr="00FD3D14" w:rsidR="00FD3D14" w:rsidP="3E044183" w:rsidRDefault="00FD3D14" w14:paraId="2535B366" w14:textId="549F7AEB">
      <w:pPr>
        <w:pStyle w:val="ListParagraph"/>
        <w:numPr>
          <w:ilvl w:val="1"/>
          <w:numId w:val="5"/>
        </w:numPr>
        <w:spacing w:before="0" w:beforeAutospacing="off" w:after="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Zawiera unikalne ID regionu, nazwę i skrót.</w:t>
      </w:r>
    </w:p>
    <w:p w:rsidRPr="00FD3D14" w:rsidR="00FD3D14" w:rsidP="3E044183" w:rsidRDefault="00FD3D14" w14:paraId="26ACEB44" w14:textId="2B07082E">
      <w:pPr>
        <w:pStyle w:val="ListParagraph"/>
        <w:numPr>
          <w:ilvl w:val="0"/>
          <w:numId w:val="5"/>
        </w:numPr>
        <w:spacing w:before="240" w:beforeAutospacing="off" w:after="24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racze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racz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nickname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ruzyna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, przegrane, wygrane, eliminacje, asysty, zgony, pozycja)</w:t>
      </w:r>
    </w:p>
    <w:p w:rsidRPr="00FD3D14" w:rsidR="00FD3D14" w:rsidP="3E044183" w:rsidRDefault="00FD3D14" w14:paraId="5FD15C41" w14:textId="55AA7A62">
      <w:pPr>
        <w:pStyle w:val="ListParagraph"/>
        <w:numPr>
          <w:ilvl w:val="1"/>
          <w:numId w:val="5"/>
        </w:numPr>
        <w:spacing w:before="0" w:beforeAutospacing="off" w:after="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rzechowuje informacje o każdym graczu (m.in. ID drużyny, statystyki, pozycja).</w:t>
      </w:r>
    </w:p>
    <w:p w:rsidRPr="00FD3D14" w:rsidR="00FD3D14" w:rsidP="3E044183" w:rsidRDefault="00FD3D14" w14:paraId="4F720901" w14:textId="1DDF27D8">
      <w:pPr>
        <w:pStyle w:val="ListParagraph"/>
        <w:numPr>
          <w:ilvl w:val="1"/>
          <w:numId w:val="5"/>
        </w:numPr>
        <w:spacing w:before="0" w:beforeAutospacing="off" w:after="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Powiązanie przez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ruzyna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z tabelą </w:t>
      </w:r>
      <w:r w:rsidRPr="3E044183" w:rsidR="0A44E672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druzyny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Pr="00FD3D14" w:rsidR="00FD3D14" w:rsidP="3E044183" w:rsidRDefault="00FD3D14" w14:paraId="7A465394" w14:textId="18BD20F3">
      <w:pPr>
        <w:pStyle w:val="ListParagraph"/>
        <w:numPr>
          <w:ilvl w:val="1"/>
          <w:numId w:val="5"/>
        </w:numPr>
        <w:spacing w:before="0" w:beforeAutospacing="off" w:after="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W tabeli gracze znajduje się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trigger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pozwalający na usuwanie powiązanych transferów przed fizycznym usunięciem gracza (tzw. </w:t>
      </w:r>
      <w:r w:rsidRPr="3E044183" w:rsidR="0A44E672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 xml:space="preserve">on </w:t>
      </w:r>
      <w:r w:rsidRPr="3E044183" w:rsidR="0A44E672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>delete</w:t>
      </w:r>
      <w:r w:rsidRPr="3E044183" w:rsidR="0A44E672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 xml:space="preserve"> </w:t>
      </w:r>
      <w:r w:rsidRPr="3E044183" w:rsidR="0A44E672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>trigger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.</w:t>
      </w:r>
    </w:p>
    <w:p w:rsidRPr="00FD3D14" w:rsidR="00FD3D14" w:rsidP="3E044183" w:rsidRDefault="00FD3D14" w14:paraId="00D8F26B" w14:textId="74233E28">
      <w:pPr>
        <w:pStyle w:val="ListParagraph"/>
        <w:numPr>
          <w:ilvl w:val="0"/>
          <w:numId w:val="5"/>
        </w:numPr>
        <w:spacing w:before="240" w:beforeAutospacing="off" w:after="24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trenerzy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trener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imie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nazwisko,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ruzyna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</w:t>
      </w:r>
    </w:p>
    <w:p w:rsidRPr="00FD3D14" w:rsidR="00FD3D14" w:rsidP="3E044183" w:rsidRDefault="00FD3D14" w14:paraId="385531A0" w14:textId="4B20E5CE">
      <w:pPr>
        <w:pStyle w:val="ListParagraph"/>
        <w:numPr>
          <w:ilvl w:val="1"/>
          <w:numId w:val="5"/>
        </w:numPr>
        <w:spacing w:before="0" w:beforeAutospacing="off" w:after="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Informacje o trenerach, którzy są przypisani do konkretnej drużyny.</w:t>
      </w:r>
    </w:p>
    <w:p w:rsidRPr="00FD3D14" w:rsidR="00FD3D14" w:rsidP="3E044183" w:rsidRDefault="00FD3D14" w14:paraId="7DEB75A0" w14:textId="41B1F5E3">
      <w:pPr>
        <w:pStyle w:val="ListParagraph"/>
        <w:numPr>
          <w:ilvl w:val="0"/>
          <w:numId w:val="5"/>
        </w:numPr>
        <w:spacing w:before="240" w:beforeAutospacing="off" w:after="24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komentatorzy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komentator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imie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nazwisko,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nickname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</w:t>
      </w:r>
    </w:p>
    <w:p w:rsidRPr="00FD3D14" w:rsidR="00FD3D14" w:rsidP="3E044183" w:rsidRDefault="00FD3D14" w14:paraId="049A7452" w14:textId="61B47D52">
      <w:pPr>
        <w:pStyle w:val="ListParagraph"/>
        <w:numPr>
          <w:ilvl w:val="1"/>
          <w:numId w:val="5"/>
        </w:numPr>
        <w:spacing w:before="0" w:beforeAutospacing="off" w:after="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ane o komentatorach, którzy mogą być przypisani do meczów.</w:t>
      </w:r>
    </w:p>
    <w:p w:rsidRPr="00FD3D14" w:rsidR="00FD3D14" w:rsidP="3E044183" w:rsidRDefault="00FD3D14" w14:paraId="7B6D4018" w14:textId="5997CADD">
      <w:pPr>
        <w:pStyle w:val="ListParagraph"/>
        <w:numPr>
          <w:ilvl w:val="0"/>
          <w:numId w:val="5"/>
        </w:numPr>
        <w:spacing w:before="240" w:beforeAutospacing="off" w:after="24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mecze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mecz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komentator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turniej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</w:t>
      </w:r>
    </w:p>
    <w:p w:rsidRPr="00FD3D14" w:rsidR="00FD3D14" w:rsidP="3E044183" w:rsidRDefault="00FD3D14" w14:paraId="616A33EF" w14:textId="1DAC24D8">
      <w:pPr>
        <w:pStyle w:val="ListParagraph"/>
        <w:numPr>
          <w:ilvl w:val="1"/>
          <w:numId w:val="5"/>
        </w:numPr>
        <w:spacing w:before="0" w:beforeAutospacing="off" w:after="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Każdy mecz przypisany jest do turnieju i komentatora.</w:t>
      </w:r>
    </w:p>
    <w:p w:rsidRPr="00FD3D14" w:rsidR="00FD3D14" w:rsidP="3E044183" w:rsidRDefault="00FD3D14" w14:paraId="7DBF768D" w14:textId="1B041ECD">
      <w:pPr>
        <w:pStyle w:val="ListParagraph"/>
        <w:numPr>
          <w:ilvl w:val="1"/>
          <w:numId w:val="5"/>
        </w:numPr>
        <w:spacing w:before="0" w:beforeAutospacing="off" w:after="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Pośrednio łączy graczy z postaciami przez tabelę </w:t>
      </w:r>
      <w:r w:rsidRPr="3E044183" w:rsidR="0A44E672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xyz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opis niżej).</w:t>
      </w:r>
    </w:p>
    <w:p w:rsidRPr="00FD3D14" w:rsidR="00FD3D14" w:rsidP="3E044183" w:rsidRDefault="00FD3D14" w14:paraId="77C7A21A" w14:textId="26CD39ED">
      <w:pPr>
        <w:pStyle w:val="ListParagraph"/>
        <w:numPr>
          <w:ilvl w:val="0"/>
          <w:numId w:val="5"/>
        </w:numPr>
        <w:spacing w:before="240" w:beforeAutospacing="off" w:after="24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ostacie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ostac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, nazwa)</w:t>
      </w:r>
    </w:p>
    <w:p w:rsidRPr="00FD3D14" w:rsidR="00FD3D14" w:rsidP="3E044183" w:rsidRDefault="00FD3D14" w14:paraId="04CAA14C" w14:textId="3AFDD3A4">
      <w:pPr>
        <w:pStyle w:val="ListParagraph"/>
        <w:numPr>
          <w:ilvl w:val="1"/>
          <w:numId w:val="5"/>
        </w:numPr>
        <w:spacing w:before="0" w:beforeAutospacing="off" w:after="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Spis wszystkich championów (postaci) dostępnych w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LoL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Pr="00FD3D14" w:rsidR="00FD3D14" w:rsidP="3E044183" w:rsidRDefault="00FD3D14" w14:paraId="7CD32075" w14:textId="7A7070B9">
      <w:pPr>
        <w:pStyle w:val="ListParagraph"/>
        <w:numPr>
          <w:ilvl w:val="0"/>
          <w:numId w:val="5"/>
        </w:numPr>
        <w:spacing w:before="240" w:beforeAutospacing="off" w:after="24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turnieje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turniej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nazwaturnieju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rodzaj, organizator, adres,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region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, data)</w:t>
      </w:r>
    </w:p>
    <w:p w:rsidRPr="00FD3D14" w:rsidR="00FD3D14" w:rsidP="3E044183" w:rsidRDefault="00FD3D14" w14:paraId="69FFF67E" w14:textId="1B28C828">
      <w:pPr>
        <w:pStyle w:val="ListParagraph"/>
        <w:numPr>
          <w:ilvl w:val="1"/>
          <w:numId w:val="5"/>
        </w:numPr>
        <w:spacing w:before="0" w:beforeAutospacing="off" w:after="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Lista turniejów wraz z informacją o organizatorze, adresie (lokalizacji), przypisaniu do regionu i dacie.</w:t>
      </w:r>
    </w:p>
    <w:p w:rsidRPr="00FD3D14" w:rsidR="00FD3D14" w:rsidP="3E044183" w:rsidRDefault="00FD3D14" w14:paraId="4EAB4A34" w14:textId="7C900A8A">
      <w:pPr>
        <w:pStyle w:val="ListParagraph"/>
        <w:numPr>
          <w:ilvl w:val="0"/>
          <w:numId w:val="5"/>
        </w:numPr>
        <w:spacing w:before="240" w:beforeAutospacing="off" w:after="24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transfery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transfer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racz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, druzyna1, druzyna2)</w:t>
      </w:r>
    </w:p>
    <w:p w:rsidRPr="00FD3D14" w:rsidR="00FD3D14" w:rsidP="3E044183" w:rsidRDefault="00FD3D14" w14:paraId="70CA4260" w14:textId="13F32589">
      <w:pPr>
        <w:pStyle w:val="ListParagraph"/>
        <w:numPr>
          <w:ilvl w:val="1"/>
          <w:numId w:val="5"/>
        </w:numPr>
        <w:spacing w:before="0" w:beforeAutospacing="off" w:after="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Rejestruje przeniesienia zawodników pomiędzy drużynami.</w:t>
      </w:r>
    </w:p>
    <w:p w:rsidRPr="00FD3D14" w:rsidR="00FD3D14" w:rsidP="3E044183" w:rsidRDefault="00FD3D14" w14:paraId="1B49C545" w14:textId="7F51941E">
      <w:pPr>
        <w:pStyle w:val="ListParagraph"/>
        <w:numPr>
          <w:ilvl w:val="1"/>
          <w:numId w:val="5"/>
        </w:numPr>
        <w:spacing w:before="0" w:beforeAutospacing="off" w:after="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W bazie zaimplementowano </w:t>
      </w:r>
      <w:r w:rsidRPr="3E044183" w:rsidR="0A44E672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trigger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tr_transfer_gracza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wywoływany po wstawieniu nowego transferu. Powoduje on automatyczną aktualizację drużyny gracza w tabeli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racze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racz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zostaje przypisany do nowej drużyny -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ruzyna2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.</w:t>
      </w:r>
    </w:p>
    <w:p w:rsidRPr="00FD3D14" w:rsidR="00FD3D14" w:rsidP="3E044183" w:rsidRDefault="00FD3D14" w14:paraId="298CCD07" w14:textId="184503EE">
      <w:pPr>
        <w:pStyle w:val="ListParagraph"/>
        <w:numPr>
          <w:ilvl w:val="0"/>
          <w:numId w:val="5"/>
        </w:numPr>
        <w:spacing w:before="240" w:beforeAutospacing="off" w:after="24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xyz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unique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racz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mecz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ostacid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, wynik)</w:t>
      </w:r>
    </w:p>
    <w:p w:rsidRPr="00FD3D14" w:rsidR="00FD3D14" w:rsidP="3E044183" w:rsidRDefault="00FD3D14" w14:paraId="76F5EF8B" w14:textId="05451AD0">
      <w:pPr>
        <w:pStyle w:val="ListParagraph"/>
        <w:numPr>
          <w:ilvl w:val="1"/>
          <w:numId w:val="5"/>
        </w:numPr>
        <w:spacing w:before="0" w:beforeAutospacing="off" w:after="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Tabela łącząca informację o tym, </w:t>
      </w:r>
      <w:r w:rsidRPr="3E044183" w:rsidR="0A44E672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kto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gracz) grał w </w:t>
      </w:r>
      <w:r w:rsidRPr="3E044183" w:rsidR="0A44E672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którym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meczu i </w:t>
      </w:r>
      <w:r w:rsidRPr="3E044183" w:rsidR="0A44E672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jaką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postacią.</w:t>
      </w:r>
    </w:p>
    <w:p w:rsidRPr="00FD3D14" w:rsidR="00FD3D14" w:rsidP="3E044183" w:rsidRDefault="00FD3D14" w14:paraId="742545AD" w14:textId="0982A908">
      <w:pPr>
        <w:pStyle w:val="ListParagraph"/>
        <w:numPr>
          <w:ilvl w:val="1"/>
          <w:numId w:val="5"/>
        </w:numPr>
        <w:spacing w:before="0" w:beforeAutospacing="off" w:after="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Dodatkowo 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wynik</w:t>
      </w:r>
      <w:r w:rsidRPr="3E044183" w:rsidR="0A44E67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może przechowywać np. punktację, informację o zwycięstwie itp.</w:t>
      </w:r>
    </w:p>
    <w:p w:rsidRPr="00FD3D14" w:rsidR="00FD3D14" w:rsidP="3E044183" w:rsidRDefault="00FD3D14" w14:paraId="0707CB30" w14:textId="28A13DA7">
      <w:pPr>
        <w:pStyle w:val="ListParagraph"/>
        <w:numPr>
          <w:ilvl w:val="1"/>
          <w:numId w:val="5"/>
        </w:numPr>
        <w:spacing w:before="240" w:beforeAutospacing="off" w:after="240" w:afterAutospacing="off" w:line="360" w:lineRule="auto"/>
        <w:ind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3A67457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Każda z tabel posiada klucz główny (PRIMARY KEY), a klucze obce (FOREIGN KEY) gwarantują spójność danych (np. </w:t>
      </w:r>
      <w:r w:rsidRPr="5E22EA59" w:rsidR="3A67457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racze(</w:t>
      </w:r>
      <w:r w:rsidRPr="5E22EA59" w:rsidR="3A67457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ruzynaid</w:t>
      </w:r>
      <w:r w:rsidRPr="5E22EA59" w:rsidR="3A67457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) -&gt; </w:t>
      </w:r>
      <w:r w:rsidRPr="5E22EA59" w:rsidR="3A67457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ruzyny</w:t>
      </w:r>
      <w:r w:rsidRPr="5E22EA59" w:rsidR="3A67457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(</w:t>
      </w:r>
      <w:r w:rsidRPr="5E22EA59" w:rsidR="3A67457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ruzynaid</w:t>
      </w:r>
      <w:r w:rsidRPr="5E22EA59" w:rsidR="3A67457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</w:t>
      </w:r>
      <w:r w:rsidRPr="5E22EA59" w:rsidR="3A674575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.</w:t>
      </w:r>
      <w:r>
        <w:br/>
      </w:r>
    </w:p>
    <w:p w:rsidR="3754A1BE" w:rsidP="5E22EA59" w:rsidRDefault="3754A1BE" w14:paraId="15D670A9" w14:textId="046773A2">
      <w:pPr>
        <w:spacing w:before="240" w:beforeAutospacing="off" w:after="24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3754A1BE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Nadrzędnym założeniem projektu</w:t>
      </w:r>
      <w:r w:rsidRPr="5E22EA59" w:rsidR="3754A1B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było utworzenie relacji pozwalających na:</w:t>
      </w:r>
    </w:p>
    <w:p w:rsidR="3754A1BE" w:rsidP="5E22EA59" w:rsidRDefault="3754A1BE" w14:paraId="2375BEB2" w14:textId="7305BD0C">
      <w:pPr>
        <w:pStyle w:val="ListParagraph"/>
        <w:numPr>
          <w:ilvl w:val="0"/>
          <w:numId w:val="37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3754A1B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łatwe śledzenie przynależności graczy do drużyn i regionów,</w:t>
      </w:r>
    </w:p>
    <w:p w:rsidR="3754A1BE" w:rsidP="5E22EA59" w:rsidRDefault="3754A1BE" w14:paraId="46DCE84C" w14:textId="5EEED375">
      <w:pPr>
        <w:pStyle w:val="ListParagraph"/>
        <w:numPr>
          <w:ilvl w:val="0"/>
          <w:numId w:val="37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3754A1B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automatyczną obsługę transferów (zmiana przynależności gracza w momencie wstawienia rekordu w tabeli </w:t>
      </w:r>
      <w:r w:rsidRPr="5E22EA59" w:rsidR="3754A1BE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transfery</w:t>
      </w:r>
      <w:r w:rsidRPr="5E22EA59" w:rsidR="3754A1B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,</w:t>
      </w:r>
    </w:p>
    <w:p w:rsidR="3754A1BE" w:rsidP="5E22EA59" w:rsidRDefault="3754A1BE" w14:paraId="3D2835BB" w14:textId="72F13EED">
      <w:pPr>
        <w:pStyle w:val="ListParagraph"/>
        <w:numPr>
          <w:ilvl w:val="0"/>
          <w:numId w:val="37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3754A1B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szeroką analitykę (statystyki meczowe, turniejowe) dzięki zestawowi </w:t>
      </w:r>
      <w:r w:rsidRPr="5E22EA59" w:rsidR="3754A1BE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Funkcji</w:t>
      </w:r>
      <w:r w:rsidRPr="5E22EA59" w:rsidR="3754A1B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i </w:t>
      </w:r>
      <w:r w:rsidRPr="5E22EA59" w:rsidR="3754A1BE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rocedur</w:t>
      </w:r>
      <w:r w:rsidRPr="5E22EA59" w:rsidR="3754A1B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w bazie danych,</w:t>
      </w:r>
    </w:p>
    <w:p w:rsidR="3754A1BE" w:rsidP="5E22EA59" w:rsidRDefault="3754A1BE" w14:paraId="49B3C809" w14:textId="1F016656">
      <w:pPr>
        <w:pStyle w:val="ListParagraph"/>
        <w:numPr>
          <w:ilvl w:val="0"/>
          <w:numId w:val="37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3754A1B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integrację z warstwą aplikacji w .NET (</w:t>
      </w:r>
      <w:r w:rsidRPr="5E22EA59" w:rsidR="3754A1B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Blazor</w:t>
      </w:r>
      <w:r w:rsidRPr="5E22EA59" w:rsidR="3754A1B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+ EF </w:t>
      </w:r>
      <w:r w:rsidRPr="5E22EA59" w:rsidR="3754A1B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Core</w:t>
      </w:r>
      <w:r w:rsidRPr="5E22EA59" w:rsidR="3754A1BE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.</w:t>
      </w:r>
    </w:p>
    <w:p w:rsidR="5E22EA59" w:rsidP="5E22EA59" w:rsidRDefault="5E22EA59" w14:paraId="2243A306" w14:textId="5CF5E775">
      <w:pPr>
        <w:pStyle w:val="ListParagraph"/>
        <w:spacing w:before="240" w:beforeAutospacing="off" w:after="240" w:afterAutospacing="off" w:line="360" w:lineRule="auto"/>
        <w:ind w:left="144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Pr="00FD3D14" w:rsidR="00FD3D14" w:rsidP="3E044183" w:rsidRDefault="00FD3D14" w14:paraId="084ADAAC" w14:textId="243912D4">
      <w:pPr>
        <w:pStyle w:val="Normal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:rsidRPr="00E152C5" w:rsidR="0081201E" w:rsidP="00E152C5" w:rsidRDefault="0081201E" w14:paraId="7A591812" w14:textId="68B1B1BE">
      <w:pPr>
        <w:spacing w:line="360" w:lineRule="auto"/>
        <w:jc w:val="both"/>
        <w:rPr>
          <w:rFonts w:ascii="Times New Roman" w:hAnsi="Times New Roman" w:cs="Times New Roman"/>
          <w:b/>
          <w:bCs/>
          <w:iCs/>
          <w:sz w:val="26"/>
          <w:szCs w:val="26"/>
        </w:rPr>
      </w:pPr>
      <w:r w:rsidRPr="5E22EA59">
        <w:rPr>
          <w:rFonts w:ascii="Times New Roman" w:hAnsi="Times New Roman" w:cs="Times New Roman"/>
        </w:rPr>
        <w:br w:type="page"/>
      </w:r>
    </w:p>
    <w:p w:rsidR="61EB76EE" w:rsidP="5E22EA59" w:rsidRDefault="61EB76EE" w14:paraId="30151848" w14:textId="0BE8B570">
      <w:pPr>
        <w:pStyle w:val="ListParagraph"/>
        <w:numPr>
          <w:ilvl w:val="0"/>
          <w:numId w:val="1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pl-PL"/>
        </w:rPr>
      </w:pPr>
      <w:bookmarkStart w:name="_Toc1863855701" w:id="56161001"/>
      <w:r w:rsidRPr="5E22EA59" w:rsidR="61EB76EE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pl-PL"/>
        </w:rPr>
        <w:t>Aspekt projektowy niezbędnych funkcjonalności</w:t>
      </w:r>
      <w:bookmarkEnd w:id="56161001"/>
    </w:p>
    <w:p w:rsidR="4DE59A28" w:rsidP="5E22EA59" w:rsidRDefault="4DE59A28" w14:paraId="3C7CABB6" w14:textId="51CD03F2">
      <w:pPr>
        <w:pStyle w:val="Normal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3.1. Procedury składowane</w:t>
      </w:r>
    </w:p>
    <w:p w:rsidR="4DE59A28" w:rsidP="5E22EA59" w:rsidRDefault="4DE59A28" w14:paraId="1D125CD9" w14:textId="29E3C6F1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dodajDruzyne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nazwa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, 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regionid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)</w:t>
      </w:r>
    </w:p>
    <w:p w:rsidR="4DE59A28" w:rsidP="5E22EA59" w:rsidRDefault="4DE59A28" w14:paraId="7EFB3670" w14:textId="55987D71">
      <w:pPr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Dodaje nowy rekord do tabeli </w:t>
      </w: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ruzyny</w:t>
      </w: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4DE59A28" w:rsidP="5E22EA59" w:rsidRDefault="4DE59A28" w14:paraId="149546FC" w14:textId="260540A6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dodajGracza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nickname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, 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druzynaid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, 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pozycja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)</w:t>
      </w:r>
    </w:p>
    <w:p w:rsidR="4DE59A28" w:rsidP="5E22EA59" w:rsidRDefault="4DE59A28" w14:paraId="6D5C8310" w14:textId="384FF0C8">
      <w:pPr>
        <w:spacing w:before="240" w:beforeAutospacing="off" w:after="24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Dodaje nowy rekord do tabeli </w:t>
      </w: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racze</w:t>
      </w: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4DE59A28" w:rsidP="5E22EA59" w:rsidRDefault="4DE59A28" w14:paraId="5608E711" w14:textId="67149861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dodajMecz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komentatorid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, 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turniejid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)</w:t>
      </w:r>
    </w:p>
    <w:p w:rsidR="4DE59A28" w:rsidP="5E22EA59" w:rsidRDefault="4DE59A28" w14:paraId="1FABE595" w14:textId="4D13A089">
      <w:pPr>
        <w:spacing w:before="240" w:beforeAutospacing="off" w:after="24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Tworzy nowy mecz, przypisując go do wskazanego komentatora i turnieju.</w:t>
      </w:r>
    </w:p>
    <w:p w:rsidR="4DE59A28" w:rsidP="5E22EA59" w:rsidRDefault="4DE59A28" w14:paraId="5D9FAC08" w14:textId="0F1A6765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dodajPostac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nazwa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)</w:t>
      </w:r>
    </w:p>
    <w:p w:rsidR="4DE59A28" w:rsidP="5E22EA59" w:rsidRDefault="4DE59A28" w14:paraId="285CAF81" w14:textId="1905F9CF">
      <w:pPr>
        <w:spacing w:before="240" w:beforeAutospacing="off" w:after="24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Dodaje nową postać do tabeli </w:t>
      </w: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ostacie</w:t>
      </w: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4DE59A28" w:rsidP="5E22EA59" w:rsidRDefault="4DE59A28" w14:paraId="6363449C" w14:textId="041EAA40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dodajRegion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nazwa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, 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skrot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)</w:t>
      </w:r>
    </w:p>
    <w:p w:rsidR="4DE59A28" w:rsidP="5E22EA59" w:rsidRDefault="4DE59A28" w14:paraId="44A600B4" w14:textId="3E8F641E">
      <w:pPr>
        <w:spacing w:before="240" w:beforeAutospacing="off" w:after="24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odaje region o wskazanych parametrach.</w:t>
      </w:r>
    </w:p>
    <w:p w:rsidR="4DE59A28" w:rsidP="5E22EA59" w:rsidRDefault="4DE59A28" w14:paraId="0478D207" w14:textId="039C35F6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dodajTransfer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graczid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, p_druzyna1, p_druzyna2)</w:t>
      </w:r>
    </w:p>
    <w:p w:rsidR="4DE59A28" w:rsidP="5E22EA59" w:rsidRDefault="4DE59A28" w14:paraId="3A6ECE8A" w14:textId="57682D46">
      <w:pPr>
        <w:spacing w:before="240" w:beforeAutospacing="off" w:after="24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Dodaje rekord w tabeli </w:t>
      </w: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Transfery</w:t>
      </w: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. 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o dodaniu</w:t>
      </w: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wywołuje się </w:t>
      </w:r>
      <w:r w:rsidRPr="5E22EA59" w:rsidR="4DE59A28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>trigger</w:t>
      </w: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tr_transfer_gracza</w:t>
      </w: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, który aktualizuje drużynę gracza.</w:t>
      </w:r>
    </w:p>
    <w:p w:rsidR="4DE59A28" w:rsidP="5E22EA59" w:rsidRDefault="4DE59A28" w14:paraId="4B0379A1" w14:textId="33D479B8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dodajTrenera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imie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, 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nazwisko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, 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druzynaid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)</w:t>
      </w:r>
    </w:p>
    <w:p w:rsidR="4DE59A28" w:rsidP="5E22EA59" w:rsidRDefault="4DE59A28" w14:paraId="3EF97318" w14:textId="6ABCC0D6">
      <w:pPr>
        <w:spacing w:before="240" w:beforeAutospacing="off" w:after="24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odaje trenera do danej drużyny.</w:t>
      </w:r>
    </w:p>
    <w:p w:rsidR="4DE59A28" w:rsidP="5E22EA59" w:rsidRDefault="4DE59A28" w14:paraId="0BB6A6AC" w14:textId="7F277AFA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dodajTurniej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...)</w:t>
      </w:r>
    </w:p>
    <w:p w:rsidR="4DE59A28" w:rsidP="5E22EA59" w:rsidRDefault="4DE59A28" w14:paraId="5037EE10" w14:textId="16E52A78">
      <w:pPr>
        <w:spacing w:before="240" w:beforeAutospacing="off" w:after="24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Tworzy nowe wydarzenie (turniej).</w:t>
      </w:r>
    </w:p>
    <w:p w:rsidR="4DE59A28" w:rsidP="5E22EA59" w:rsidRDefault="4DE59A28" w14:paraId="0D91412C" w14:textId="686DECEE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edytujDruzyne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druzynaid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, 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nazwa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, 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regionid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)</w:t>
      </w:r>
    </w:p>
    <w:p w:rsidR="4DE59A28" w:rsidP="5E22EA59" w:rsidRDefault="4DE59A28" w14:paraId="56F64263" w14:textId="4CC5BC71">
      <w:pPr>
        <w:spacing w:before="240" w:beforeAutospacing="off" w:after="24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Edytuje istniejącą drużynę.</w:t>
      </w:r>
    </w:p>
    <w:p w:rsidR="4DE59A28" w:rsidP="5E22EA59" w:rsidRDefault="4DE59A28" w14:paraId="4025F72D" w14:textId="1CBB6912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edytujGracza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...)</w:t>
      </w:r>
    </w:p>
    <w:p w:rsidR="4DE59A28" w:rsidP="5E22EA59" w:rsidRDefault="4DE59A28" w14:paraId="7895F5C3" w14:textId="0C464A26">
      <w:pPr>
        <w:spacing w:before="240" w:beforeAutospacing="off" w:after="24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Zmienia dane gracza, w tym statystyki (przegrane, wygrane, zabójstwa, asysty, zgony).</w:t>
      </w:r>
    </w:p>
    <w:p w:rsidR="4DE59A28" w:rsidP="5E22EA59" w:rsidRDefault="4DE59A28" w14:paraId="0721A635" w14:textId="0DF7ECDB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edytujKomentatora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...)</w:t>
      </w:r>
    </w:p>
    <w:p w:rsidR="4DE59A28" w:rsidP="5E22EA59" w:rsidRDefault="4DE59A28" w14:paraId="7256FB95" w14:textId="303F5D2F">
      <w:pPr>
        <w:spacing w:before="240" w:beforeAutospacing="off" w:after="24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Zmienia dane komentatora (imię, nazwisko, </w:t>
      </w: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nickname</w:t>
      </w: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.</w:t>
      </w:r>
    </w:p>
    <w:p w:rsidR="4DE59A28" w:rsidP="5E22EA59" w:rsidRDefault="4DE59A28" w14:paraId="67DCFC19" w14:textId="585385C8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edytujMecz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...)</w:t>
      </w:r>
    </w:p>
    <w:p w:rsidR="4DE59A28" w:rsidP="5E22EA59" w:rsidRDefault="4DE59A28" w14:paraId="038D60C6" w14:textId="11B4134A">
      <w:pPr>
        <w:spacing w:before="240" w:beforeAutospacing="off" w:after="24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Zmienia przypisanie meczu do innego komentatora lub turnieju.</w:t>
      </w:r>
    </w:p>
    <w:p w:rsidR="4DE59A28" w:rsidP="5E22EA59" w:rsidRDefault="4DE59A28" w14:paraId="46BB4CFF" w14:textId="53B1314A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edytujPostac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...)</w:t>
      </w:r>
    </w:p>
    <w:p w:rsidR="4DE59A28" w:rsidP="5E22EA59" w:rsidRDefault="4DE59A28" w14:paraId="74872CCE" w14:textId="6D0266DC">
      <w:pPr>
        <w:spacing w:before="240" w:beforeAutospacing="off" w:after="24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Aktualizuje nazwę postaci.</w:t>
      </w:r>
    </w:p>
    <w:p w:rsidR="4DE59A28" w:rsidP="5E22EA59" w:rsidRDefault="4DE59A28" w14:paraId="06ACFA20" w14:textId="6A7F49D1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edytujRegion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...)</w:t>
      </w:r>
    </w:p>
    <w:p w:rsidR="4DE59A28" w:rsidP="5E22EA59" w:rsidRDefault="4DE59A28" w14:paraId="6D56F57F" w14:textId="6C5660FC">
      <w:pPr>
        <w:spacing w:before="240" w:beforeAutospacing="off" w:after="24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Zmienia parametry regionu (np. skrót).</w:t>
      </w:r>
    </w:p>
    <w:p w:rsidR="4DE59A28" w:rsidP="5E22EA59" w:rsidRDefault="4DE59A28" w14:paraId="6252B806" w14:textId="0D6F588C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edytujTransfer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...)</w:t>
      </w:r>
    </w:p>
    <w:p w:rsidR="4DE59A28" w:rsidP="5E22EA59" w:rsidRDefault="4DE59A28" w14:paraId="3D14139F" w14:textId="04743ABB">
      <w:pPr>
        <w:spacing w:before="240" w:beforeAutospacing="off" w:after="24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Zmienia dane dotyczące transferu (kogo i dokąd przeniesiono).</w:t>
      </w:r>
    </w:p>
    <w:p w:rsidR="4DE59A28" w:rsidP="5E22EA59" w:rsidRDefault="4DE59A28" w14:paraId="55C5C053" w14:textId="087C712C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edytujTrenera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...)</w:t>
      </w:r>
    </w:p>
    <w:p w:rsidR="4DE59A28" w:rsidP="5E22EA59" w:rsidRDefault="4DE59A28" w14:paraId="2F144829" w14:textId="21F0D3B6">
      <w:pPr>
        <w:spacing w:before="240" w:beforeAutospacing="off" w:after="24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Zmienia dane trenera.</w:t>
      </w:r>
    </w:p>
    <w:p w:rsidR="4DE59A28" w:rsidP="5E22EA59" w:rsidRDefault="4DE59A28" w14:paraId="6BF39C7C" w14:textId="4B69E407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edytujTurniej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...)</w:t>
      </w:r>
    </w:p>
    <w:p w:rsidR="4DE59A28" w:rsidP="5E22EA59" w:rsidRDefault="4DE59A28" w14:paraId="508FF77D" w14:textId="14DC44D5">
      <w:pPr>
        <w:spacing w:before="240" w:beforeAutospacing="off" w:after="24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Aktualizuje informacje o turnieju.</w:t>
      </w:r>
    </w:p>
    <w:p w:rsidR="4DE59A28" w:rsidP="5E22EA59" w:rsidRDefault="4DE59A28" w14:paraId="665B6D4E" w14:textId="4F461789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usunDruzyne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druzynaid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)</w:t>
      </w:r>
    </w:p>
    <w:p w:rsidR="4DE59A28" w:rsidP="5E22EA59" w:rsidRDefault="4DE59A28" w14:paraId="45605D78" w14:textId="12B3B7E7">
      <w:pPr>
        <w:spacing w:before="240" w:beforeAutospacing="off" w:after="24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Usuwa drużynę o podanym ID.</w:t>
      </w:r>
    </w:p>
    <w:p w:rsidR="4DE59A28" w:rsidP="5E22EA59" w:rsidRDefault="4DE59A28" w14:paraId="75C1C73E" w14:textId="5DB614CC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usunGracza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graczid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)</w:t>
      </w:r>
    </w:p>
    <w:p w:rsidR="4DE59A28" w:rsidP="5E22EA59" w:rsidRDefault="4DE59A28" w14:paraId="43F1D5B8" w14:textId="5D344866">
      <w:pPr>
        <w:spacing w:before="240" w:beforeAutospacing="off" w:after="24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Usuwa wybranego gracza.</w:t>
      </w:r>
    </w:p>
    <w:p w:rsidR="4DE59A28" w:rsidP="5E22EA59" w:rsidRDefault="4DE59A28" w14:paraId="28C0B191" w14:textId="25F48D97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usunKomentatora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komentatorid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)</w:t>
      </w:r>
    </w:p>
    <w:p w:rsidR="4DE59A28" w:rsidP="5E22EA59" w:rsidRDefault="4DE59A28" w14:paraId="44C6E33C" w14:textId="5FDA052F">
      <w:pPr>
        <w:spacing w:before="240" w:beforeAutospacing="off" w:after="24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Usuwa komentatora.</w:t>
      </w:r>
    </w:p>
    <w:p w:rsidR="4DE59A28" w:rsidP="5E22EA59" w:rsidRDefault="4DE59A28" w14:paraId="0E1AB7C9" w14:textId="6CE0408C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usunRegion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regionid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)</w:t>
      </w:r>
    </w:p>
    <w:p w:rsidR="4DE59A28" w:rsidP="5E22EA59" w:rsidRDefault="4DE59A28" w14:paraId="06EC6A27" w14:textId="4DA647FC">
      <w:pPr>
        <w:spacing w:before="240" w:beforeAutospacing="off" w:after="24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Usuwa region (np. jeśli dany region nie jest już używany).</w:t>
      </w:r>
    </w:p>
    <w:p w:rsidR="4DE59A28" w:rsidP="5E22EA59" w:rsidRDefault="4DE59A28" w14:paraId="39235380" w14:textId="6DDDA67F">
      <w:pPr>
        <w:pStyle w:val="ListParagraph"/>
        <w:numPr>
          <w:ilvl w:val="0"/>
          <w:numId w:val="38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usunTrenera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_trenerid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)</w:t>
      </w:r>
    </w:p>
    <w:p w:rsidR="4DE59A28" w:rsidP="5E22EA59" w:rsidRDefault="4DE59A28" w14:paraId="7FAA38E7" w14:textId="2F198291">
      <w:pPr>
        <w:spacing w:before="240" w:beforeAutospacing="off" w:after="24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Usuwa trenera.</w:t>
      </w:r>
    </w:p>
    <w:p w:rsidR="4DE59A28" w:rsidP="5E22EA59" w:rsidRDefault="4DE59A28" w14:paraId="5E0791F1" w14:textId="1EE74233">
      <w:pPr>
        <w:spacing w:before="240" w:beforeAutospacing="off" w:after="240" w:afterAutospacing="off"/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 xml:space="preserve">(Procedury usuwające: w przypadku </w:t>
      </w:r>
      <w:r w:rsidRPr="5E22EA59" w:rsidR="4DE59A28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>usunGracza</w:t>
      </w:r>
      <w:r w:rsidRPr="5E22EA59" w:rsidR="4DE59A28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 xml:space="preserve"> uruchamiany jest </w:t>
      </w:r>
      <w:r w:rsidRPr="5E22EA59" w:rsidR="4DE59A28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>trigger</w:t>
      </w:r>
      <w:r w:rsidRPr="5E22EA59" w:rsidR="4DE59A28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 xml:space="preserve"> kasujący transfery powiązane z tym graczem.)</w:t>
      </w:r>
    </w:p>
    <w:p w:rsidR="4DE59A28" w:rsidP="5E22EA59" w:rsidRDefault="4DE59A28" w14:paraId="0D71A8EB" w14:textId="5CE08136">
      <w:pPr>
        <w:pStyle w:val="Heading3"/>
        <w:spacing w:before="281" w:beforeAutospacing="off" w:after="281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bookmarkStart w:name="_Toc1436853620" w:id="109805217"/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3.2. Funkcje zwracające zestawy wyników (SELECT)</w:t>
      </w:r>
      <w:bookmarkEnd w:id="109805217"/>
    </w:p>
    <w:p w:rsidR="4DE59A28" w:rsidP="5E22EA59" w:rsidRDefault="4DE59A28" w14:paraId="32F38C1F" w14:textId="5B33CAD3">
      <w:pPr>
        <w:pStyle w:val="ListParagraph"/>
        <w:numPr>
          <w:ilvl w:val="0"/>
          <w:numId w:val="3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all_teams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(), 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all_players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(), 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all_regions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)</w:t>
      </w:r>
    </w:p>
    <w:p w:rsidR="4DE59A28" w:rsidP="5E22EA59" w:rsidRDefault="4DE59A28" w14:paraId="5B852A79" w14:textId="4189BACD">
      <w:p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ozwalają pobrać wszystkie drużyny, graczy, regiony.</w:t>
      </w:r>
    </w:p>
    <w:p w:rsidR="4DE59A28" w:rsidP="5E22EA59" w:rsidRDefault="4DE59A28" w14:paraId="70F45C8A" w14:textId="0AEDBA97">
      <w:pPr>
        <w:pStyle w:val="ListParagraph"/>
        <w:numPr>
          <w:ilvl w:val="0"/>
          <w:numId w:val="3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all_tournaments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(), 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all_matches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(), 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all_coaches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(), 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all_commentators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(), 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all_characters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(), 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all_transfers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)</w:t>
      </w:r>
    </w:p>
    <w:p w:rsidR="4DE59A28" w:rsidP="5E22EA59" w:rsidRDefault="4DE59A28" w14:paraId="5C12E115" w14:textId="0DDB3AFF">
      <w:p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Pozwalają uzyskać </w:t>
      </w:r>
      <w:r w:rsidRPr="5E22EA59" w:rsidR="4DE59A28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>pełne</w:t>
      </w: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dane z poszczególnych tabel (lub tzw. widoków logicznych).</w:t>
      </w:r>
    </w:p>
    <w:p w:rsidR="4DE59A28" w:rsidP="5E22EA59" w:rsidRDefault="4DE59A28" w14:paraId="6305028C" w14:textId="37B6E3E1">
      <w:pPr>
        <w:pStyle w:val="ListParagraph"/>
        <w:numPr>
          <w:ilvl w:val="0"/>
          <w:numId w:val="3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players_with_teams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)</w:t>
      </w:r>
    </w:p>
    <w:p w:rsidR="4DE59A28" w:rsidP="5E22EA59" w:rsidRDefault="4DE59A28" w14:paraId="7639C55F" w14:textId="7BBC89E9">
      <w:p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Zwraca listę graczy wraz z nazwą drużyny (JOIN).</w:t>
      </w:r>
    </w:p>
    <w:p w:rsidR="4DE59A28" w:rsidP="5E22EA59" w:rsidRDefault="4DE59A28" w14:paraId="46168CAB" w14:textId="036A0A86">
      <w:pPr>
        <w:pStyle w:val="ListParagraph"/>
        <w:numPr>
          <w:ilvl w:val="0"/>
          <w:numId w:val="3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coaches_by_region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regionid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)</w:t>
      </w:r>
    </w:p>
    <w:p w:rsidR="4DE59A28" w:rsidP="5E22EA59" w:rsidRDefault="4DE59A28" w14:paraId="2DA05CA4" w14:textId="42FE9972">
      <w:p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Zwraca trenerów, których drużyny są z określonego regionu.</w:t>
      </w:r>
    </w:p>
    <w:p w:rsidR="4DE59A28" w:rsidP="5E22EA59" w:rsidRDefault="4DE59A28" w14:paraId="0DF7D0A6" w14:textId="725507DC">
      <w:pPr>
        <w:pStyle w:val="ListParagraph"/>
        <w:numPr>
          <w:ilvl w:val="0"/>
          <w:numId w:val="3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teams_by_region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regionid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)</w:t>
      </w:r>
    </w:p>
    <w:p w:rsidR="4DE59A28" w:rsidP="5E22EA59" w:rsidRDefault="4DE59A28" w14:paraId="5F9BE9EC" w14:textId="2261C1AB">
      <w:p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Zwraca drużyny przypisane do określonego regionu.</w:t>
      </w:r>
    </w:p>
    <w:p w:rsidR="4DE59A28" w:rsidP="5E22EA59" w:rsidRDefault="4DE59A28" w14:paraId="2F1E1265" w14:textId="4FB194B2">
      <w:pPr>
        <w:pStyle w:val="ListParagraph"/>
        <w:numPr>
          <w:ilvl w:val="0"/>
          <w:numId w:val="3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top_kda_players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)</w:t>
      </w:r>
    </w:p>
    <w:p w:rsidR="4DE59A28" w:rsidP="5E22EA59" w:rsidRDefault="4DE59A28" w14:paraId="41B14201" w14:textId="1FBE3153">
      <w:p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Oblicza wskaźnik KDA (K+</w:t>
      </w: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A)/</w:t>
      </w: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eaths</w:t>
      </w: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lub (K+A), jeśli 0 zgonów, i zwraca TOP 10.</w:t>
      </w:r>
    </w:p>
    <w:p w:rsidR="4DE59A28" w:rsidP="5E22EA59" w:rsidRDefault="4DE59A28" w14:paraId="172E6EB9" w14:textId="03E10BF5">
      <w:pPr>
        <w:pStyle w:val="ListParagraph"/>
        <w:numPr>
          <w:ilvl w:val="0"/>
          <w:numId w:val="3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top_winners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)</w:t>
      </w:r>
    </w:p>
    <w:p w:rsidR="4DE59A28" w:rsidP="5E22EA59" w:rsidRDefault="4DE59A28" w14:paraId="027309D4" w14:textId="60D07D0C">
      <w:p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Zwraca graczy z największą liczbą wygranych.</w:t>
      </w:r>
    </w:p>
    <w:p w:rsidR="4DE59A28" w:rsidP="5E22EA59" w:rsidRDefault="4DE59A28" w14:paraId="210AE2CC" w14:textId="3A6BAB22">
      <w:pPr>
        <w:pStyle w:val="ListParagraph"/>
        <w:numPr>
          <w:ilvl w:val="0"/>
          <w:numId w:val="3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most_picked_characters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(), 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most_picked_character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)</w:t>
      </w:r>
    </w:p>
    <w:p w:rsidR="4DE59A28" w:rsidP="5E22EA59" w:rsidRDefault="4DE59A28" w14:paraId="3F1D9756" w14:textId="2929D767">
      <w:p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Zwracają informację o najczęściej wybieranych postaciach w meczach.</w:t>
      </w:r>
    </w:p>
    <w:p w:rsidR="4DE59A28" w:rsidP="5E22EA59" w:rsidRDefault="4DE59A28" w14:paraId="16BC1CE9" w14:textId="27A3E80B">
      <w:pPr>
        <w:pStyle w:val="ListParagraph"/>
        <w:numPr>
          <w:ilvl w:val="0"/>
          <w:numId w:val="3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best_team_in_tournament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turniejid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)</w:t>
      </w:r>
    </w:p>
    <w:p w:rsidR="4DE59A28" w:rsidP="5E22EA59" w:rsidRDefault="4DE59A28" w14:paraId="1A088FE4" w14:textId="0D554F87">
      <w:p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Określa najlepszą drużynę w danym turnieju na podstawie liczby wygranych.</w:t>
      </w:r>
    </w:p>
    <w:p w:rsidR="4DE59A28" w:rsidP="5E22EA59" w:rsidRDefault="4DE59A28" w14:paraId="7C473D84" w14:textId="67554534">
      <w:pPr>
        <w:pStyle w:val="ListParagraph"/>
        <w:numPr>
          <w:ilvl w:val="0"/>
          <w:numId w:val="3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tournaments_count_by_region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)</w:t>
      </w:r>
    </w:p>
    <w:p w:rsidR="4DE59A28" w:rsidP="5E22EA59" w:rsidRDefault="4DE59A28" w14:paraId="00761CFD" w14:textId="715AE274">
      <w:p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Zwraca, ile turniejów odbywa się w poszczególnych regionach.</w:t>
      </w:r>
    </w:p>
    <w:p w:rsidR="4DE59A28" w:rsidP="5E22EA59" w:rsidRDefault="4DE59A28" w14:paraId="2FBB7316" w14:textId="4661F74F">
      <w:pPr>
        <w:pStyle w:val="ListParagraph"/>
        <w:numPr>
          <w:ilvl w:val="0"/>
          <w:numId w:val="3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teams_with_most_players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)</w:t>
      </w:r>
    </w:p>
    <w:p w:rsidR="4DE59A28" w:rsidP="5E22EA59" w:rsidRDefault="4DE59A28" w14:paraId="484AFC49" w14:textId="2F6046DF">
      <w:p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rużyny z największą liczbą graczy.</w:t>
      </w:r>
    </w:p>
    <w:p w:rsidR="4DE59A28" w:rsidP="5E22EA59" w:rsidRDefault="4DE59A28" w14:paraId="4491D74B" w14:textId="1D032BF0">
      <w:pPr>
        <w:pStyle w:val="ListParagraph"/>
        <w:numPr>
          <w:ilvl w:val="0"/>
          <w:numId w:val="3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teams_with_most_transfers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)</w:t>
      </w:r>
    </w:p>
    <w:p w:rsidR="4DE59A28" w:rsidP="5E22EA59" w:rsidRDefault="4DE59A28" w14:paraId="1C520B42" w14:textId="244BD7E4">
      <w:p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rużyny najczęściej biorące udział w transferach (zarówno odchodzący, jak i przychodzący gracz).</w:t>
      </w:r>
    </w:p>
    <w:p w:rsidR="4DE59A28" w:rsidP="5E22EA59" w:rsidRDefault="4DE59A28" w14:paraId="4A3BA359" w14:textId="26FE0FFA">
      <w:pPr>
        <w:pStyle w:val="ListParagraph"/>
        <w:numPr>
          <w:ilvl w:val="0"/>
          <w:numId w:val="3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average_kills_and_deaths_by_player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)</w:t>
      </w:r>
    </w:p>
    <w:p w:rsidR="4DE59A28" w:rsidP="5E22EA59" w:rsidRDefault="4DE59A28" w14:paraId="3AAFA855" w14:textId="3D730C0C">
      <w:p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Oblicza średnie zabójstwa i zgony na gracza.</w:t>
      </w:r>
    </w:p>
    <w:p w:rsidR="4DE59A28" w:rsidP="5E22EA59" w:rsidRDefault="4DE59A28" w14:paraId="671C679F" w14:textId="5DDC381C">
      <w:pPr>
        <w:pStyle w:val="ListParagraph"/>
        <w:numPr>
          <w:ilvl w:val="0"/>
          <w:numId w:val="3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top_assisters_by_team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)</w:t>
      </w:r>
    </w:p>
    <w:p w:rsidR="4DE59A28" w:rsidP="5E22EA59" w:rsidRDefault="4DE59A28" w14:paraId="788C0649" w14:textId="1CCDEA2F">
      <w:p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Top 5 graczy z największą liczbą asyst.</w:t>
      </w:r>
    </w:p>
    <w:p w:rsidR="4DE59A28" w:rsidP="5E22EA59" w:rsidRDefault="4DE59A28" w14:paraId="2ED8A27A" w14:textId="190814BD">
      <w:pPr>
        <w:pStyle w:val="ListParagraph"/>
        <w:numPr>
          <w:ilvl w:val="0"/>
          <w:numId w:val="39"/>
        </w:numPr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et_match_count_by_commentator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()</w:t>
      </w:r>
    </w:p>
    <w:p w:rsidR="4DE59A28" w:rsidP="5E22EA59" w:rsidRDefault="4DE59A28" w14:paraId="5E617E0D" w14:textId="25DF6EB3">
      <w:p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Informacja, ilu meczom dany komentator przewodził.</w:t>
      </w:r>
    </w:p>
    <w:p w:rsidR="4DE59A28" w:rsidP="5E22EA59" w:rsidRDefault="4DE59A28" w14:paraId="0EB723FB" w14:textId="284EA021">
      <w:pPr>
        <w:pStyle w:val="Heading3"/>
        <w:spacing w:before="281" w:beforeAutospacing="off" w:after="281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bookmarkStart w:name="_Toc1801896304" w:id="1511190384"/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3.3. 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Triggery</w:t>
      </w:r>
      <w:bookmarkEnd w:id="1511190384"/>
    </w:p>
    <w:p w:rsidR="4DE59A28" w:rsidP="5E22EA59" w:rsidRDefault="4DE59A28" w14:paraId="17D87EF8" w14:textId="7F028475">
      <w:pPr>
        <w:pStyle w:val="ListParagraph"/>
        <w:numPr>
          <w:ilvl w:val="0"/>
          <w:numId w:val="40"/>
        </w:numPr>
        <w:spacing w:before="240" w:beforeAutospacing="off" w:after="24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tr_transfer_gracza</w:t>
      </w: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AFTER INSERT ON 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transfery</w:t>
      </w: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</w:t>
      </w:r>
    </w:p>
    <w:p w:rsidR="4DE59A28" w:rsidP="5E22EA59" w:rsidRDefault="4DE59A28" w14:paraId="3F18AC25" w14:textId="65D7424D">
      <w:pPr>
        <w:pStyle w:val="ListParagraph"/>
        <w:numPr>
          <w:ilvl w:val="1"/>
          <w:numId w:val="40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o wstawieniu nowego transferu przenosi gracza do drużyny docelowej (</w:t>
      </w: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ruzyna2</w:t>
      </w: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) w tabeli </w:t>
      </w: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racze</w:t>
      </w: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4DE59A28" w:rsidP="5E22EA59" w:rsidRDefault="4DE59A28" w14:paraId="43D56717" w14:textId="4E5309FB">
      <w:pPr>
        <w:pStyle w:val="ListParagraph"/>
        <w:numPr>
          <w:ilvl w:val="0"/>
          <w:numId w:val="40"/>
        </w:numPr>
        <w:spacing w:before="240" w:beforeAutospacing="off" w:after="24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trigger_usun_transfery</w:t>
      </w: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BEFORE DELETE ON 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gracze</w:t>
      </w: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</w:t>
      </w:r>
    </w:p>
    <w:p w:rsidR="4DE59A28" w:rsidP="5E22EA59" w:rsidRDefault="4DE59A28" w14:paraId="0C45FBBA" w14:textId="6D84A891">
      <w:pPr>
        <w:pStyle w:val="ListParagraph"/>
        <w:numPr>
          <w:ilvl w:val="1"/>
          <w:numId w:val="40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Przed usunięciem gracza usuwa wszystkie rekordy w tabeli </w:t>
      </w:r>
      <w:r w:rsidRPr="5E22EA59" w:rsidR="4DE59A2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transfery</w:t>
      </w:r>
      <w:r w:rsidRPr="5E22EA59" w:rsidR="4DE59A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, w których uczestniczył.</w:t>
      </w:r>
    </w:p>
    <w:p w:rsidR="5E22EA59" w:rsidRDefault="5E22EA59" w14:paraId="6F2D5CFB" w14:textId="074936B3"/>
    <w:p w:rsidRPr="00BB6F4C" w:rsidR="00C4312A" w:rsidP="00BB6F4C" w:rsidRDefault="00C4312A" w14:paraId="0E0EEACD" w14:textId="12F1792B">
      <w:pPr>
        <w:spacing w:after="0" w:line="360" w:lineRule="auto"/>
        <w:jc w:val="center"/>
        <w:rPr>
          <w:rFonts w:ascii="Times New Roman" w:hAnsi="Times New Roman" w:cs="Times New Roman"/>
          <w:iCs/>
          <w:sz w:val="24"/>
          <w:szCs w:val="24"/>
        </w:rPr>
      </w:pPr>
      <w:r>
        <w:br w:type="page"/>
      </w:r>
    </w:p>
    <w:p w:rsidRPr="00003814" w:rsidR="00803F14" w:rsidP="5E22EA59" w:rsidRDefault="003A06D5" w14:paraId="3765EBE2" w14:textId="4653C69F">
      <w:pPr>
        <w:pStyle w:val="ListParagraph"/>
        <w:numPr>
          <w:ilvl w:val="0"/>
          <w:numId w:val="1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pl-PL"/>
        </w:rPr>
      </w:pPr>
      <w:bookmarkStart w:name="_Toc1394815685" w:id="1244886150"/>
      <w:r w:rsidRPr="5E22EA59" w:rsidR="4298CFCB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pl-PL"/>
        </w:rPr>
        <w:t>Przedstawienie powstałej bazy danych wraz z wdrożonymi mechanizmami</w:t>
      </w:r>
      <w:bookmarkEnd w:id="1244886150"/>
    </w:p>
    <w:p w:rsidR="002178D5" w:rsidP="5E22EA59" w:rsidRDefault="002178D5" w14:paraId="5DA87222" w14:textId="7B293726">
      <w:pPr>
        <w:spacing w:before="240" w:beforeAutospacing="off" w:after="240" w:afterAutospacing="off"/>
        <w:ind w:firstLine="425"/>
      </w:pPr>
      <w:r w:rsidRPr="5E22EA59" w:rsidR="5DFF2DC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Tabela </w:t>
      </w:r>
      <w:r w:rsidRPr="5E22EA59" w:rsidR="5DFF2DCB">
        <w:rPr>
          <w:rFonts w:ascii="Consolas" w:hAnsi="Consolas" w:eastAsia="Consolas" w:cs="Consolas"/>
          <w:b w:val="1"/>
          <w:bCs w:val="1"/>
          <w:noProof w:val="0"/>
          <w:sz w:val="24"/>
          <w:szCs w:val="24"/>
          <w:lang w:val="pl-PL"/>
        </w:rPr>
        <w:t>regiony</w:t>
      </w:r>
    </w:p>
    <w:p w:rsidR="002178D5" w:rsidP="5E22EA59" w:rsidRDefault="002178D5" w14:paraId="1D7A0232" w14:textId="45EF4836">
      <w:pPr>
        <w:pStyle w:val="ListParagraph"/>
        <w:numPr>
          <w:ilvl w:val="0"/>
          <w:numId w:val="41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Kolumny: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regionid (PK)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nazwa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skrot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002178D5" w:rsidP="5E22EA59" w:rsidRDefault="002178D5" w14:paraId="43747C48" w14:textId="6A9E706E">
      <w:pPr>
        <w:pStyle w:val="ListParagraph"/>
        <w:numPr>
          <w:ilvl w:val="0"/>
          <w:numId w:val="41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rzykładowe dane:</w:t>
      </w:r>
    </w:p>
    <w:p w:rsidR="002178D5" w:rsidP="5E22EA59" w:rsidRDefault="002178D5" w14:paraId="1E839BB4" w14:textId="706EDE66">
      <w:pPr>
        <w:spacing w:before="240" w:beforeAutospacing="off" w:after="240" w:afterAutospacing="off"/>
        <w:ind w:firstLine="425"/>
        <w:rPr>
          <w:rFonts w:ascii="Consolas" w:hAnsi="Consolas" w:eastAsia="Consolas" w:cs="Consolas"/>
          <w:b w:val="1"/>
          <w:bCs w:val="1"/>
          <w:noProof w:val="0"/>
          <w:sz w:val="24"/>
          <w:szCs w:val="24"/>
          <w:lang w:val="pl-PL"/>
        </w:rPr>
      </w:pPr>
      <w:r w:rsidRPr="5E22EA59" w:rsidR="5DFF2DC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Tabela </w:t>
      </w:r>
      <w:r w:rsidRPr="5E22EA59" w:rsidR="5DFF2DCB">
        <w:rPr>
          <w:rFonts w:ascii="Consolas" w:hAnsi="Consolas" w:eastAsia="Consolas" w:cs="Consolas"/>
          <w:b w:val="1"/>
          <w:bCs w:val="1"/>
          <w:noProof w:val="0"/>
          <w:sz w:val="24"/>
          <w:szCs w:val="24"/>
          <w:lang w:val="pl-PL"/>
        </w:rPr>
        <w:t>druzyny</w:t>
      </w:r>
    </w:p>
    <w:p w:rsidR="002178D5" w:rsidP="5E22EA59" w:rsidRDefault="002178D5" w14:paraId="5EF04AB2" w14:textId="16AFFBEA">
      <w:pPr>
        <w:pStyle w:val="ListParagraph"/>
        <w:numPr>
          <w:ilvl w:val="0"/>
          <w:numId w:val="42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Kolumny: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druzynaid (PK)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nazwa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regionid (FK -&gt; regiony.regionid)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002178D5" w:rsidP="5E22EA59" w:rsidRDefault="002178D5" w14:paraId="28FC2E7C" w14:textId="30BEA74C">
      <w:pPr>
        <w:pStyle w:val="ListParagraph"/>
        <w:numPr>
          <w:ilvl w:val="0"/>
          <w:numId w:val="42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rzykładowe dane:</w:t>
      </w:r>
    </w:p>
    <w:p w:rsidR="002178D5" w:rsidP="5E22EA59" w:rsidRDefault="002178D5" w14:paraId="283AFF67" w14:textId="795E6D6F">
      <w:pPr>
        <w:pStyle w:val="ListParagraph"/>
        <w:spacing w:before="240" w:beforeAutospacing="off" w:after="240" w:afterAutospacing="off"/>
        <w:ind w:left="720"/>
        <w:rPr>
          <w:rFonts w:ascii="Consolas" w:hAnsi="Consolas" w:eastAsia="Consolas" w:cs="Consolas"/>
          <w:b w:val="1"/>
          <w:bCs w:val="1"/>
          <w:noProof w:val="0"/>
          <w:sz w:val="24"/>
          <w:szCs w:val="24"/>
          <w:lang w:val="pl-PL"/>
        </w:rPr>
      </w:pPr>
      <w:r w:rsidRPr="5E22EA59" w:rsidR="5DFF2DC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Tabela </w:t>
      </w:r>
      <w:r w:rsidRPr="5E22EA59" w:rsidR="5DFF2DCB">
        <w:rPr>
          <w:rFonts w:ascii="Consolas" w:hAnsi="Consolas" w:eastAsia="Consolas" w:cs="Consolas"/>
          <w:b w:val="1"/>
          <w:bCs w:val="1"/>
          <w:noProof w:val="0"/>
          <w:sz w:val="24"/>
          <w:szCs w:val="24"/>
          <w:lang w:val="pl-PL"/>
        </w:rPr>
        <w:t>gracze</w:t>
      </w:r>
    </w:p>
    <w:p w:rsidR="002178D5" w:rsidP="5E22EA59" w:rsidRDefault="002178D5" w14:paraId="07972CFC" w14:textId="43D7A9B8">
      <w:pPr>
        <w:pStyle w:val="ListParagraph"/>
        <w:numPr>
          <w:ilvl w:val="1"/>
          <w:numId w:val="42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Kolumny: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graczid (PK)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nickname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druzynaid (FK)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przegrane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wygrane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eliminacje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asysty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zgony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pozycja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002178D5" w:rsidP="5E22EA59" w:rsidRDefault="002178D5" w14:paraId="2406E931" w14:textId="4CE6C8F5">
      <w:pPr>
        <w:pStyle w:val="ListParagraph"/>
        <w:numPr>
          <w:ilvl w:val="1"/>
          <w:numId w:val="42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Tabela powiązana jest z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transfery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triggerem, który usuwa wpisy o transferach przy usunięciu gracza.</w:t>
      </w:r>
    </w:p>
    <w:p w:rsidR="002178D5" w:rsidP="5E22EA59" w:rsidRDefault="002178D5" w14:paraId="52CC996B" w14:textId="04DF96CC">
      <w:pPr>
        <w:pStyle w:val="ListParagraph"/>
        <w:spacing w:before="240" w:beforeAutospacing="off" w:after="240" w:afterAutospacing="off"/>
        <w:ind w:left="720"/>
        <w:rPr>
          <w:rFonts w:ascii="Consolas" w:hAnsi="Consolas" w:eastAsia="Consolas" w:cs="Consolas"/>
          <w:b w:val="1"/>
          <w:bCs w:val="1"/>
          <w:noProof w:val="0"/>
          <w:sz w:val="24"/>
          <w:szCs w:val="24"/>
          <w:lang w:val="pl-PL"/>
        </w:rPr>
      </w:pPr>
      <w:r w:rsidRPr="5E22EA59" w:rsidR="5DFF2DC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Tabela </w:t>
      </w:r>
      <w:r w:rsidRPr="5E22EA59" w:rsidR="5DFF2DCB">
        <w:rPr>
          <w:rFonts w:ascii="Consolas" w:hAnsi="Consolas" w:eastAsia="Consolas" w:cs="Consolas"/>
          <w:b w:val="1"/>
          <w:bCs w:val="1"/>
          <w:noProof w:val="0"/>
          <w:sz w:val="24"/>
          <w:szCs w:val="24"/>
          <w:lang w:val="pl-PL"/>
        </w:rPr>
        <w:t>trenerzy</w:t>
      </w:r>
    </w:p>
    <w:p w:rsidR="002178D5" w:rsidP="5E22EA59" w:rsidRDefault="002178D5" w14:paraId="22E8F661" w14:textId="76890E31">
      <w:pPr>
        <w:pStyle w:val="ListParagraph"/>
        <w:numPr>
          <w:ilvl w:val="1"/>
          <w:numId w:val="42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Kolumny: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trenerid (PK)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imie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nazwisko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druzynaid (FK)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002178D5" w:rsidP="5E22EA59" w:rsidRDefault="002178D5" w14:paraId="73DF3D86" w14:textId="4F14894F">
      <w:pPr>
        <w:pStyle w:val="ListParagraph"/>
        <w:spacing w:before="240" w:beforeAutospacing="off" w:after="240" w:afterAutospacing="off"/>
        <w:ind w:left="720"/>
        <w:rPr>
          <w:rFonts w:ascii="Consolas" w:hAnsi="Consolas" w:eastAsia="Consolas" w:cs="Consolas"/>
          <w:b w:val="1"/>
          <w:bCs w:val="1"/>
          <w:noProof w:val="0"/>
          <w:sz w:val="24"/>
          <w:szCs w:val="24"/>
          <w:lang w:val="pl-PL"/>
        </w:rPr>
      </w:pPr>
      <w:r w:rsidRPr="5E22EA59" w:rsidR="5DFF2DC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Tabela </w:t>
      </w:r>
      <w:r w:rsidRPr="5E22EA59" w:rsidR="5DFF2DCB">
        <w:rPr>
          <w:rFonts w:ascii="Consolas" w:hAnsi="Consolas" w:eastAsia="Consolas" w:cs="Consolas"/>
          <w:b w:val="1"/>
          <w:bCs w:val="1"/>
          <w:noProof w:val="0"/>
          <w:sz w:val="24"/>
          <w:szCs w:val="24"/>
          <w:lang w:val="pl-PL"/>
        </w:rPr>
        <w:t>komentatorzy</w:t>
      </w:r>
    </w:p>
    <w:p w:rsidR="002178D5" w:rsidP="5E22EA59" w:rsidRDefault="002178D5" w14:paraId="30D97763" w14:textId="5911622B">
      <w:pPr>
        <w:pStyle w:val="ListParagraph"/>
        <w:numPr>
          <w:ilvl w:val="1"/>
          <w:numId w:val="42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Kolumny: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komentatorid (PK)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imie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nazwisko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nickname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002178D5" w:rsidP="5E22EA59" w:rsidRDefault="002178D5" w14:paraId="65135846" w14:textId="23998ABD">
      <w:pPr>
        <w:pStyle w:val="ListParagraph"/>
        <w:spacing w:before="240" w:beforeAutospacing="off" w:after="240" w:afterAutospacing="off"/>
        <w:ind w:left="720"/>
        <w:rPr>
          <w:rFonts w:ascii="Consolas" w:hAnsi="Consolas" w:eastAsia="Consolas" w:cs="Consolas"/>
          <w:b w:val="1"/>
          <w:bCs w:val="1"/>
          <w:noProof w:val="0"/>
          <w:sz w:val="24"/>
          <w:szCs w:val="24"/>
          <w:lang w:val="pl-PL"/>
        </w:rPr>
      </w:pPr>
      <w:r w:rsidRPr="5E22EA59" w:rsidR="5DFF2DC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Tabela </w:t>
      </w:r>
      <w:r w:rsidRPr="5E22EA59" w:rsidR="5DFF2DCB">
        <w:rPr>
          <w:rFonts w:ascii="Consolas" w:hAnsi="Consolas" w:eastAsia="Consolas" w:cs="Consolas"/>
          <w:b w:val="1"/>
          <w:bCs w:val="1"/>
          <w:noProof w:val="0"/>
          <w:sz w:val="24"/>
          <w:szCs w:val="24"/>
          <w:lang w:val="pl-PL"/>
        </w:rPr>
        <w:t>mecze</w:t>
      </w:r>
    </w:p>
    <w:p w:rsidR="002178D5" w:rsidP="5E22EA59" w:rsidRDefault="002178D5" w14:paraId="13E3014C" w14:textId="1ABDD10B">
      <w:pPr>
        <w:pStyle w:val="ListParagraph"/>
        <w:numPr>
          <w:ilvl w:val="1"/>
          <w:numId w:val="42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Kolumny: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meczid (PK)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komentatorid (FK -&gt; komentatorzy)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turniejid (FK -&gt; turnieje)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002178D5" w:rsidP="5E22EA59" w:rsidRDefault="002178D5" w14:paraId="30741583" w14:textId="1AC30A14">
      <w:pPr>
        <w:pStyle w:val="ListParagraph"/>
        <w:spacing w:before="240" w:beforeAutospacing="off" w:after="240" w:afterAutospacing="off"/>
        <w:ind w:left="720"/>
        <w:rPr>
          <w:rFonts w:ascii="Consolas" w:hAnsi="Consolas" w:eastAsia="Consolas" w:cs="Consolas"/>
          <w:b w:val="1"/>
          <w:bCs w:val="1"/>
          <w:noProof w:val="0"/>
          <w:sz w:val="24"/>
          <w:szCs w:val="24"/>
          <w:lang w:val="pl-PL"/>
        </w:rPr>
      </w:pPr>
      <w:r w:rsidRPr="5E22EA59" w:rsidR="5DFF2DC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Tabela </w:t>
      </w:r>
      <w:r w:rsidRPr="5E22EA59" w:rsidR="5DFF2DCB">
        <w:rPr>
          <w:rFonts w:ascii="Consolas" w:hAnsi="Consolas" w:eastAsia="Consolas" w:cs="Consolas"/>
          <w:b w:val="1"/>
          <w:bCs w:val="1"/>
          <w:noProof w:val="0"/>
          <w:sz w:val="24"/>
          <w:szCs w:val="24"/>
          <w:lang w:val="pl-PL"/>
        </w:rPr>
        <w:t>turnieje</w:t>
      </w:r>
    </w:p>
    <w:p w:rsidR="002178D5" w:rsidP="5E22EA59" w:rsidRDefault="002178D5" w14:paraId="549FA152" w14:textId="2F1F9D2C">
      <w:pPr>
        <w:pStyle w:val="ListParagraph"/>
        <w:numPr>
          <w:ilvl w:val="1"/>
          <w:numId w:val="42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Kolumny: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turniejid (PK)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nazwaturnieju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rodzaj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organizator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adres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regionid (FK -&gt; regiony)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data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002178D5" w:rsidP="5E22EA59" w:rsidRDefault="002178D5" w14:paraId="52BED471" w14:textId="0674678A">
      <w:pPr>
        <w:pStyle w:val="ListParagraph"/>
        <w:spacing w:before="240" w:beforeAutospacing="off" w:after="240" w:afterAutospacing="off"/>
        <w:ind w:left="720"/>
        <w:rPr>
          <w:rFonts w:ascii="Consolas" w:hAnsi="Consolas" w:eastAsia="Consolas" w:cs="Consolas"/>
          <w:b w:val="1"/>
          <w:bCs w:val="1"/>
          <w:noProof w:val="0"/>
          <w:sz w:val="24"/>
          <w:szCs w:val="24"/>
          <w:lang w:val="pl-PL"/>
        </w:rPr>
      </w:pPr>
      <w:r w:rsidRPr="5E22EA59" w:rsidR="5DFF2DC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Tabela </w:t>
      </w:r>
      <w:r w:rsidRPr="5E22EA59" w:rsidR="5DFF2DCB">
        <w:rPr>
          <w:rFonts w:ascii="Consolas" w:hAnsi="Consolas" w:eastAsia="Consolas" w:cs="Consolas"/>
          <w:b w:val="1"/>
          <w:bCs w:val="1"/>
          <w:noProof w:val="0"/>
          <w:sz w:val="24"/>
          <w:szCs w:val="24"/>
          <w:lang w:val="pl-PL"/>
        </w:rPr>
        <w:t>postacie</w:t>
      </w:r>
    </w:p>
    <w:p w:rsidR="002178D5" w:rsidP="5E22EA59" w:rsidRDefault="002178D5" w14:paraId="2C3D24A1" w14:textId="616D7743">
      <w:pPr>
        <w:pStyle w:val="ListParagraph"/>
        <w:numPr>
          <w:ilvl w:val="1"/>
          <w:numId w:val="42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Kolumny: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postacid (PK)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nazwa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002178D5" w:rsidP="5E22EA59" w:rsidRDefault="002178D5" w14:paraId="54E86F08" w14:textId="029B2306">
      <w:pPr>
        <w:pStyle w:val="ListParagraph"/>
        <w:spacing w:before="240" w:beforeAutospacing="off" w:after="240" w:afterAutospacing="off"/>
        <w:ind w:left="720"/>
        <w:rPr>
          <w:rFonts w:ascii="Consolas" w:hAnsi="Consolas" w:eastAsia="Consolas" w:cs="Consolas"/>
          <w:b w:val="1"/>
          <w:bCs w:val="1"/>
          <w:noProof w:val="0"/>
          <w:sz w:val="24"/>
          <w:szCs w:val="24"/>
          <w:lang w:val="pl-PL"/>
        </w:rPr>
      </w:pPr>
      <w:r w:rsidRPr="5E22EA59" w:rsidR="5DFF2DC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Tabela </w:t>
      </w:r>
      <w:r w:rsidRPr="5E22EA59" w:rsidR="5DFF2DCB">
        <w:rPr>
          <w:rFonts w:ascii="Consolas" w:hAnsi="Consolas" w:eastAsia="Consolas" w:cs="Consolas"/>
          <w:b w:val="1"/>
          <w:bCs w:val="1"/>
          <w:noProof w:val="0"/>
          <w:sz w:val="24"/>
          <w:szCs w:val="24"/>
          <w:lang w:val="pl-PL"/>
        </w:rPr>
        <w:t>transfery</w:t>
      </w:r>
    </w:p>
    <w:p w:rsidR="002178D5" w:rsidP="5E22EA59" w:rsidRDefault="002178D5" w14:paraId="05F6F2A4" w14:textId="1A938B4A">
      <w:pPr>
        <w:pStyle w:val="ListParagraph"/>
        <w:numPr>
          <w:ilvl w:val="1"/>
          <w:numId w:val="42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Kolumny: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transferid (PK)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graczid (FK -&gt; gracze)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druzyna1 (FK -&gt; druzyny)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druzyna2 (FK -&gt; druzyny)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002178D5" w:rsidP="5E22EA59" w:rsidRDefault="002178D5" w14:paraId="4BE872E9" w14:textId="5155797B">
      <w:pPr>
        <w:pStyle w:val="ListParagraph"/>
        <w:numPr>
          <w:ilvl w:val="1"/>
          <w:numId w:val="42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Trigger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tr_transfer_gracza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AFTER INSERT) – aktualizuje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druzynaid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w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gracze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002178D5" w:rsidP="5E22EA59" w:rsidRDefault="002178D5" w14:paraId="50AD3DCF" w14:textId="4CC7467C">
      <w:pPr>
        <w:pStyle w:val="ListParagraph"/>
        <w:spacing w:before="240" w:beforeAutospacing="off" w:after="240" w:afterAutospacing="off"/>
        <w:ind w:left="720"/>
        <w:rPr>
          <w:rFonts w:ascii="Consolas" w:hAnsi="Consolas" w:eastAsia="Consolas" w:cs="Consolas"/>
          <w:b w:val="1"/>
          <w:bCs w:val="1"/>
          <w:noProof w:val="0"/>
          <w:sz w:val="24"/>
          <w:szCs w:val="24"/>
          <w:lang w:val="pl-PL"/>
        </w:rPr>
      </w:pPr>
      <w:r w:rsidRPr="5E22EA59" w:rsidR="5DFF2DC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Tabela </w:t>
      </w:r>
      <w:r w:rsidRPr="5E22EA59" w:rsidR="5DFF2DCB">
        <w:rPr>
          <w:rFonts w:ascii="Consolas" w:hAnsi="Consolas" w:eastAsia="Consolas" w:cs="Consolas"/>
          <w:b w:val="1"/>
          <w:bCs w:val="1"/>
          <w:noProof w:val="0"/>
          <w:sz w:val="24"/>
          <w:szCs w:val="24"/>
          <w:lang w:val="pl-PL"/>
        </w:rPr>
        <w:t>xyz</w:t>
      </w:r>
    </w:p>
    <w:p w:rsidR="002178D5" w:rsidP="5E22EA59" w:rsidRDefault="002178D5" w14:paraId="36E07EB4" w14:textId="1AE47BA3">
      <w:pPr>
        <w:pStyle w:val="ListParagraph"/>
        <w:numPr>
          <w:ilvl w:val="1"/>
          <w:numId w:val="42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Kolumny: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uniqueid (PK)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graczid (FK -&gt; gracze)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meczid (FK -&gt; mecze)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postacid (FK -&gt; postacie)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5DFF2DCB">
        <w:rPr>
          <w:rFonts w:ascii="Consolas" w:hAnsi="Consolas" w:eastAsia="Consolas" w:cs="Consolas"/>
          <w:noProof w:val="0"/>
          <w:sz w:val="24"/>
          <w:szCs w:val="24"/>
          <w:lang w:val="pl-PL"/>
        </w:rPr>
        <w:t>wynik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002178D5" w:rsidP="5E22EA59" w:rsidRDefault="002178D5" w14:paraId="37683A6A" w14:textId="5B2BC32B">
      <w:pPr>
        <w:pStyle w:val="ListParagraph"/>
        <w:numPr>
          <w:ilvl w:val="1"/>
          <w:numId w:val="42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Tabela łącząca kluczowe informacje o przebiegu meczu.</w:t>
      </w:r>
    </w:p>
    <w:p w:rsidR="002178D5" w:rsidP="5E22EA59" w:rsidRDefault="002178D5" w14:paraId="6A3C7A96" w14:textId="738E0C64">
      <w:pPr>
        <w:pStyle w:val="Normal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5DFF2DC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4.2. Mechanizmy zaimplementowane w bazie</w:t>
      </w:r>
    </w:p>
    <w:p w:rsidR="002178D5" w:rsidP="5E22EA59" w:rsidRDefault="002178D5" w14:paraId="7FCF6C8E" w14:textId="7E098C1A">
      <w:pPr>
        <w:pStyle w:val="ListParagraph"/>
        <w:numPr>
          <w:ilvl w:val="0"/>
          <w:numId w:val="43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5DFF2DC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rocedury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dodaj, edytuj, usuń) – Umożliwiają enkapsulację logiki przytypowych operacjach CRUD.</w:t>
      </w:r>
    </w:p>
    <w:p w:rsidR="002178D5" w:rsidP="5E22EA59" w:rsidRDefault="002178D5" w14:paraId="1C9DAEF4" w14:textId="6182C062">
      <w:pPr>
        <w:pStyle w:val="ListParagraph"/>
        <w:numPr>
          <w:ilvl w:val="0"/>
          <w:numId w:val="43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5DFF2DC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Funkcje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– Zapewniają złożone zestawienia i analizy danych (statystyki, rankingi).</w:t>
      </w:r>
    </w:p>
    <w:p w:rsidR="002178D5" w:rsidP="5E22EA59" w:rsidRDefault="002178D5" w14:paraId="6C840114" w14:textId="68756746">
      <w:pPr>
        <w:pStyle w:val="ListParagraph"/>
        <w:numPr>
          <w:ilvl w:val="0"/>
          <w:numId w:val="43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5DFF2DC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Triggery</w:t>
      </w:r>
      <w:r w:rsidRPr="5E22EA59" w:rsidR="5DFF2DC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– Automatyzują operacje (np. przeniesienie gracza do nowej drużyny, usunięcie powiązanych danych).</w:t>
      </w:r>
    </w:p>
    <w:p w:rsidR="002178D5" w:rsidP="002178D5" w:rsidRDefault="002178D5" w14:paraId="4C9D374D" w14:textId="1AFD8335">
      <w:pPr>
        <w:rPr>
          <w:rFonts w:ascii="Times New Roman" w:hAnsi="Times New Roman" w:cs="Times New Roman"/>
          <w:b w:val="1"/>
          <w:bCs w:val="1"/>
          <w:sz w:val="24"/>
          <w:szCs w:val="24"/>
        </w:rPr>
      </w:pPr>
    </w:p>
    <w:p w:rsidR="442CEA7B" w:rsidP="5E22EA59" w:rsidRDefault="442CEA7B" w14:paraId="79D56DD3" w14:textId="79BF140F">
      <w:pPr>
        <w:pStyle w:val="ListParagraph"/>
        <w:numPr>
          <w:ilvl w:val="0"/>
          <w:numId w:val="1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pl-PL"/>
        </w:rPr>
      </w:pPr>
      <w:bookmarkStart w:name="_Toc1446738846" w:id="1765609706"/>
      <w:r w:rsidRPr="5E22EA59" w:rsidR="442CEA7B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pl-PL"/>
        </w:rPr>
        <w:t>Koncepcja dostępu zdalnego do bazy danych</w:t>
      </w:r>
      <w:bookmarkEnd w:id="1765609706"/>
    </w:p>
    <w:p w:rsidR="442CEA7B" w:rsidP="5E22EA59" w:rsidRDefault="442CEA7B" w14:paraId="3C808FA5" w14:textId="64A611DD">
      <w:pPr>
        <w:spacing w:before="240" w:beforeAutospacing="off" w:after="240" w:afterAutospacing="off"/>
        <w:jc w:val="both"/>
      </w:pP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Aplikacja została stworzona w </w:t>
      </w:r>
      <w:r w:rsidRPr="5E22EA59" w:rsidR="442CEA7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.NET (Blazor Server)</w:t>
      </w: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i komunikuje się z bazą danych PostgreSQL poprzez </w:t>
      </w:r>
      <w:r w:rsidRPr="5E22EA59" w:rsidR="442CEA7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Entity Framework Core</w:t>
      </w: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 Dostęp zdalny zakłada:</w:t>
      </w:r>
    </w:p>
    <w:p w:rsidR="442CEA7B" w:rsidP="5E22EA59" w:rsidRDefault="442CEA7B" w14:paraId="7BA8B129" w14:textId="583A8471">
      <w:pPr>
        <w:pStyle w:val="ListParagraph"/>
        <w:numPr>
          <w:ilvl w:val="0"/>
          <w:numId w:val="44"/>
        </w:numPr>
        <w:spacing w:before="240" w:beforeAutospacing="off" w:after="24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42CEA7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Warstwę API / warstwę usług</w:t>
      </w: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:</w:t>
      </w:r>
    </w:p>
    <w:p w:rsidR="442CEA7B" w:rsidP="5E22EA59" w:rsidRDefault="442CEA7B" w14:paraId="38521AB1" w14:textId="02A208FF">
      <w:pPr>
        <w:pStyle w:val="ListParagraph"/>
        <w:numPr>
          <w:ilvl w:val="1"/>
          <w:numId w:val="44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W projekcie zaimplementowano klasy </w:t>
      </w:r>
      <w:r w:rsidRPr="5E22EA59" w:rsidR="442CEA7B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>Service</w:t>
      </w: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np. </w:t>
      </w:r>
      <w:r w:rsidRPr="5E22EA59" w:rsidR="442CEA7B">
        <w:rPr>
          <w:rFonts w:ascii="Consolas" w:hAnsi="Consolas" w:eastAsia="Consolas" w:cs="Consolas"/>
          <w:noProof w:val="0"/>
          <w:sz w:val="24"/>
          <w:szCs w:val="24"/>
          <w:lang w:val="pl-PL"/>
        </w:rPr>
        <w:t>DruzynaService</w:t>
      </w: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442CEA7B">
        <w:rPr>
          <w:rFonts w:ascii="Consolas" w:hAnsi="Consolas" w:eastAsia="Consolas" w:cs="Consolas"/>
          <w:noProof w:val="0"/>
          <w:sz w:val="24"/>
          <w:szCs w:val="24"/>
          <w:lang w:val="pl-PL"/>
        </w:rPr>
        <w:t>GraczeService</w:t>
      </w: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442CEA7B">
        <w:rPr>
          <w:rFonts w:ascii="Consolas" w:hAnsi="Consolas" w:eastAsia="Consolas" w:cs="Consolas"/>
          <w:noProof w:val="0"/>
          <w:sz w:val="24"/>
          <w:szCs w:val="24"/>
          <w:lang w:val="pl-PL"/>
        </w:rPr>
        <w:t>KomentatorService</w:t>
      </w: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itd.), które są odpowiedzialne za wykonywanie procedur po stronie bazy.</w:t>
      </w:r>
    </w:p>
    <w:p w:rsidR="442CEA7B" w:rsidP="5E22EA59" w:rsidRDefault="442CEA7B" w14:paraId="31A69F15" w14:textId="4B49AF5B">
      <w:pPr>
        <w:pStyle w:val="ListParagraph"/>
        <w:numPr>
          <w:ilvl w:val="1"/>
          <w:numId w:val="44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Każdy </w:t>
      </w:r>
      <w:r w:rsidRPr="5E22EA59" w:rsidR="442CEA7B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>service</w:t>
      </w: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wykorzystuje obiekt </w:t>
      </w:r>
      <w:r w:rsidRPr="5E22EA59" w:rsidR="442CEA7B">
        <w:rPr>
          <w:rFonts w:ascii="Consolas" w:hAnsi="Consolas" w:eastAsia="Consolas" w:cs="Consolas"/>
          <w:noProof w:val="0"/>
          <w:sz w:val="24"/>
          <w:szCs w:val="24"/>
          <w:lang w:val="pl-PL"/>
        </w:rPr>
        <w:t>AppDbContext</w:t>
      </w: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i metody (funkcje async) wywołujące procedury SQL bądź odczytujące dane.</w:t>
      </w:r>
    </w:p>
    <w:p w:rsidR="442CEA7B" w:rsidP="5E22EA59" w:rsidRDefault="442CEA7B" w14:paraId="0B5181FF" w14:textId="0029B6C6">
      <w:pPr>
        <w:pStyle w:val="ListParagraph"/>
        <w:numPr>
          <w:ilvl w:val="0"/>
          <w:numId w:val="44"/>
        </w:numPr>
        <w:spacing w:before="240" w:beforeAutospacing="off" w:after="24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42CEA7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Konfigurację połączenia</w:t>
      </w: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:</w:t>
      </w:r>
    </w:p>
    <w:p w:rsidR="442CEA7B" w:rsidP="5E22EA59" w:rsidRDefault="442CEA7B" w14:paraId="2C413151" w14:textId="55F79ED6">
      <w:pPr>
        <w:pStyle w:val="ListParagraph"/>
        <w:numPr>
          <w:ilvl w:val="1"/>
          <w:numId w:val="44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W pliku konfiguracyjnym </w:t>
      </w:r>
      <w:r w:rsidRPr="5E22EA59" w:rsidR="442CEA7B">
        <w:rPr>
          <w:rFonts w:ascii="Consolas" w:hAnsi="Consolas" w:eastAsia="Consolas" w:cs="Consolas"/>
          <w:noProof w:val="0"/>
          <w:sz w:val="24"/>
          <w:szCs w:val="24"/>
          <w:lang w:val="pl-PL"/>
        </w:rPr>
        <w:t>.json</w:t>
      </w: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lub w </w:t>
      </w:r>
      <w:r w:rsidRPr="5E22EA59" w:rsidR="442CEA7B">
        <w:rPr>
          <w:rFonts w:ascii="Consolas" w:hAnsi="Consolas" w:eastAsia="Consolas" w:cs="Consolas"/>
          <w:noProof w:val="0"/>
          <w:sz w:val="24"/>
          <w:szCs w:val="24"/>
          <w:lang w:val="pl-PL"/>
        </w:rPr>
        <w:t>appsettings.json</w:t>
      </w: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) znajduje się </w:t>
      </w:r>
      <w:r w:rsidRPr="5E22EA59" w:rsidR="442CEA7B">
        <w:rPr>
          <w:rFonts w:ascii="Consolas" w:hAnsi="Consolas" w:eastAsia="Consolas" w:cs="Consolas"/>
          <w:noProof w:val="0"/>
          <w:sz w:val="24"/>
          <w:szCs w:val="24"/>
          <w:lang w:val="pl-PL"/>
        </w:rPr>
        <w:t>connectionString</w:t>
      </w: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do bazy.</w:t>
      </w:r>
    </w:p>
    <w:p w:rsidR="442CEA7B" w:rsidP="5E22EA59" w:rsidRDefault="442CEA7B" w14:paraId="1FA0D475" w14:textId="412B982F">
      <w:pPr>
        <w:pStyle w:val="ListParagraph"/>
        <w:numPr>
          <w:ilvl w:val="1"/>
          <w:numId w:val="44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EF Core pobiera </w:t>
      </w:r>
      <w:r w:rsidRPr="5E22EA59" w:rsidR="442CEA7B">
        <w:rPr>
          <w:rFonts w:ascii="Consolas" w:hAnsi="Consolas" w:eastAsia="Consolas" w:cs="Consolas"/>
          <w:noProof w:val="0"/>
          <w:sz w:val="24"/>
          <w:szCs w:val="24"/>
          <w:lang w:val="pl-PL"/>
        </w:rPr>
        <w:t>connectionString</w:t>
      </w: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w metodzie </w:t>
      </w:r>
      <w:r w:rsidRPr="5E22EA59" w:rsidR="442CEA7B">
        <w:rPr>
          <w:rFonts w:ascii="Consolas" w:hAnsi="Consolas" w:eastAsia="Consolas" w:cs="Consolas"/>
          <w:noProof w:val="0"/>
          <w:sz w:val="24"/>
          <w:szCs w:val="24"/>
          <w:lang w:val="pl-PL"/>
        </w:rPr>
        <w:t>UseNpgsql(connectionString)</w:t>
      </w: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442CEA7B" w:rsidP="5E22EA59" w:rsidRDefault="442CEA7B" w14:paraId="4F1780D2" w14:textId="4A5897D9">
      <w:pPr>
        <w:pStyle w:val="ListParagraph"/>
        <w:numPr>
          <w:ilvl w:val="0"/>
          <w:numId w:val="44"/>
        </w:numPr>
        <w:spacing w:before="240" w:beforeAutospacing="off" w:after="24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42CEA7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Model warstwy prezentacji</w:t>
      </w: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:</w:t>
      </w:r>
    </w:p>
    <w:p w:rsidR="442CEA7B" w:rsidP="5E22EA59" w:rsidRDefault="442CEA7B" w14:paraId="3AE08D66" w14:textId="653494B6">
      <w:pPr>
        <w:pStyle w:val="ListParagraph"/>
        <w:numPr>
          <w:ilvl w:val="1"/>
          <w:numId w:val="44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W Blazorze używane są strony </w:t>
      </w:r>
      <w:r w:rsidRPr="5E22EA59" w:rsidR="442CEA7B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>.razor</w:t>
      </w: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które wstrzykują (przez </w:t>
      </w:r>
      <w:r w:rsidRPr="5E22EA59" w:rsidR="442CEA7B">
        <w:rPr>
          <w:rFonts w:ascii="Consolas" w:hAnsi="Consolas" w:eastAsia="Consolas" w:cs="Consolas"/>
          <w:noProof w:val="0"/>
          <w:sz w:val="24"/>
          <w:szCs w:val="24"/>
          <w:lang w:val="pl-PL"/>
        </w:rPr>
        <w:t>[Inject]</w:t>
      </w: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 konkretne serwisy (</w:t>
      </w:r>
      <w:r w:rsidRPr="5E22EA59" w:rsidR="442CEA7B">
        <w:rPr>
          <w:rFonts w:ascii="Consolas" w:hAnsi="Consolas" w:eastAsia="Consolas" w:cs="Consolas"/>
          <w:noProof w:val="0"/>
          <w:sz w:val="24"/>
          <w:szCs w:val="24"/>
          <w:lang w:val="pl-PL"/>
        </w:rPr>
        <w:t>SelectsService</w:t>
      </w: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442CEA7B">
        <w:rPr>
          <w:rFonts w:ascii="Consolas" w:hAnsi="Consolas" w:eastAsia="Consolas" w:cs="Consolas"/>
          <w:noProof w:val="0"/>
          <w:sz w:val="24"/>
          <w:szCs w:val="24"/>
          <w:lang w:val="pl-PL"/>
        </w:rPr>
        <w:t>DruzynaService</w:t>
      </w: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itp.).</w:t>
      </w:r>
    </w:p>
    <w:p w:rsidR="442CEA7B" w:rsidP="5E22EA59" w:rsidRDefault="442CEA7B" w14:paraId="62EF72D5" w14:textId="53E2117A">
      <w:pPr>
        <w:pStyle w:val="ListParagraph"/>
        <w:numPr>
          <w:ilvl w:val="1"/>
          <w:numId w:val="44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Metody w serwisach są wywoływane przez operacje w interfejsie (np. w </w:t>
      </w:r>
      <w:r w:rsidRPr="5E22EA59" w:rsidR="442CEA7B">
        <w:rPr>
          <w:rFonts w:ascii="Consolas" w:hAnsi="Consolas" w:eastAsia="Consolas" w:cs="Consolas"/>
          <w:noProof w:val="0"/>
          <w:sz w:val="24"/>
          <w:szCs w:val="24"/>
          <w:lang w:val="pl-PL"/>
        </w:rPr>
        <w:t>OnInitializedAsync</w:t>
      </w: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, w metodach obsługi formularza).</w:t>
      </w:r>
    </w:p>
    <w:p w:rsidR="442CEA7B" w:rsidP="5E22EA59" w:rsidRDefault="442CEA7B" w14:paraId="6FCD2452" w14:textId="16ED00EE">
      <w:pPr>
        <w:pStyle w:val="ListParagraph"/>
        <w:numPr>
          <w:ilvl w:val="1"/>
          <w:numId w:val="44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Wyniki (np. listy graczy, drużyn) są renderowane w postaci tabel.</w:t>
      </w:r>
    </w:p>
    <w:p w:rsidR="442CEA7B" w:rsidP="5E22EA59" w:rsidRDefault="442CEA7B" w14:paraId="3976B388" w14:textId="68805F59">
      <w:pPr>
        <w:pStyle w:val="ListParagraph"/>
        <w:numPr>
          <w:ilvl w:val="0"/>
          <w:numId w:val="44"/>
        </w:numPr>
        <w:spacing w:before="240" w:beforeAutospacing="off" w:after="24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42CEA7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Bezpieczeństwo</w:t>
      </w: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:</w:t>
      </w:r>
    </w:p>
    <w:p w:rsidR="442CEA7B" w:rsidP="5E22EA59" w:rsidRDefault="442CEA7B" w14:paraId="6BA4B10E" w14:textId="6BBD468C">
      <w:pPr>
        <w:pStyle w:val="ListParagraph"/>
        <w:numPr>
          <w:ilvl w:val="1"/>
          <w:numId w:val="44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Aplikacja może być wdrożona (deploy) na serwerze z certyfikatem SSL, łącząc się z bazą.</w:t>
      </w:r>
    </w:p>
    <w:p w:rsidR="442CEA7B" w:rsidP="5E22EA59" w:rsidRDefault="442CEA7B" w14:paraId="2BB25830" w14:textId="407FEEA3">
      <w:pPr>
        <w:pStyle w:val="ListParagraph"/>
        <w:numPr>
          <w:ilvl w:val="1"/>
          <w:numId w:val="44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Mechanizmy autoryzacji i autentykacji (nie zostały tu szczegółowo uwzględnione w kodzie, ale można je rozszerzyć).</w:t>
      </w:r>
    </w:p>
    <w:p w:rsidR="442CEA7B" w:rsidP="5E22EA59" w:rsidRDefault="442CEA7B" w14:paraId="24F39F49" w14:textId="18DA4BFC">
      <w:pPr>
        <w:pStyle w:val="ListParagraph"/>
        <w:numPr>
          <w:ilvl w:val="0"/>
          <w:numId w:val="44"/>
        </w:numPr>
        <w:spacing w:before="240" w:beforeAutospacing="off" w:after="24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42CEA7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lanowane funkcjonalności w dostępie zdalnym</w:t>
      </w: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:</w:t>
      </w:r>
    </w:p>
    <w:p w:rsidR="442CEA7B" w:rsidP="5E22EA59" w:rsidRDefault="442CEA7B" w14:paraId="13F37AD2" w14:textId="2772D129">
      <w:pPr>
        <w:pStyle w:val="ListParagraph"/>
        <w:numPr>
          <w:ilvl w:val="1"/>
          <w:numId w:val="44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anel administracyjny do zarządzania (CRUD) elementami bazy: gracze, drużyny, transfery, mecze, turnieje itp.</w:t>
      </w:r>
    </w:p>
    <w:p w:rsidR="442CEA7B" w:rsidP="5E22EA59" w:rsidRDefault="442CEA7B" w14:paraId="55C20608" w14:textId="2DA7E689">
      <w:pPr>
        <w:pStyle w:val="ListParagraph"/>
        <w:numPr>
          <w:ilvl w:val="1"/>
          <w:numId w:val="44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ubliczny wgląd w statystyki (np. widok: “TOP gracze”, “najczęściej wybierane postacie”).</w:t>
      </w:r>
    </w:p>
    <w:p w:rsidR="442CEA7B" w:rsidP="5E22EA59" w:rsidRDefault="442CEA7B" w14:paraId="08005F2E" w14:textId="6D34BACB">
      <w:pPr>
        <w:pStyle w:val="ListParagraph"/>
        <w:numPr>
          <w:ilvl w:val="1"/>
          <w:numId w:val="44"/>
        </w:numPr>
        <w:spacing w:before="0" w:beforeAutospacing="off" w:after="0" w:afterAutospacing="off"/>
        <w:jc w:val="both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42CEA7B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Ewentualna integracja z zewnętrznymi usługami e-sportowymi.</w:t>
      </w:r>
    </w:p>
    <w:p w:rsidR="5E22EA59" w:rsidP="5E22EA59" w:rsidRDefault="5E22EA59" w14:paraId="53C658DC" w14:textId="555AEFF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Pr="003A06D5" w:rsidR="00942104" w:rsidP="003A06D5" w:rsidRDefault="00942104" w14:paraId="75162DD1" w14:textId="06F50A7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Pr="009D1894" w:rsidR="00DF496A" w:rsidP="5E22EA59" w:rsidRDefault="00DF496A" w14:paraId="13D1B97D" w14:textId="69C70892">
      <w:pPr>
        <w:pStyle w:val="ListParagraph"/>
        <w:numPr>
          <w:ilvl w:val="0"/>
          <w:numId w:val="1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bookmarkStart w:name="_Toc1021046024" w:id="947234523"/>
      <w:r w:rsidRPr="5E22EA59" w:rsidR="38188BBD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pl-PL"/>
        </w:rPr>
        <w:t>Opis realizacji dostępu zdalnego do bazy danych wraz z prezentacją</w:t>
      </w:r>
      <w:r>
        <w:br/>
      </w:r>
      <w:r w:rsidRPr="5E22EA59" w:rsidR="1D42BD48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Dostęp do bazy realizowany jest w następujący sposób:</w:t>
      </w:r>
      <w:bookmarkEnd w:id="947234523"/>
    </w:p>
    <w:p w:rsidRPr="009D1894" w:rsidR="00DF496A" w:rsidP="5E22EA59" w:rsidRDefault="00DF496A" w14:paraId="6EB667D3" w14:textId="33ECA2CC">
      <w:pPr>
        <w:pStyle w:val="ListParagraph"/>
        <w:spacing w:before="240" w:beforeAutospacing="off" w:after="240" w:afterAutospacing="off" w:line="360" w:lineRule="auto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1D42BD4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</w:p>
    <w:p w:rsidRPr="009D1894" w:rsidR="00DF496A" w:rsidP="5E22EA59" w:rsidRDefault="00DF496A" w14:paraId="246D4FA7" w14:textId="32B5E9F7">
      <w:pPr>
        <w:pStyle w:val="ListParagraph"/>
        <w:spacing w:before="240" w:beforeAutospacing="off" w:after="240" w:afterAutospacing="off" w:line="360" w:lineRule="auto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1D42BD4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Konfiguracja EF </w:t>
      </w:r>
      <w:r w:rsidRPr="5E22EA59" w:rsidR="1D42BD4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Core</w:t>
      </w:r>
    </w:p>
    <w:p w:rsidRPr="009D1894" w:rsidR="00DF496A" w:rsidP="5E22EA59" w:rsidRDefault="00DF496A" w14:paraId="7F20AA03" w14:textId="0DEE50A3">
      <w:pPr>
        <w:pStyle w:val="ListParagraph"/>
        <w:spacing w:before="240" w:after="240" w:line="360" w:lineRule="auto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1D42BD4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W </w:t>
      </w:r>
      <w:r w:rsidRPr="5E22EA59" w:rsidR="1D42BD4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rogram.cs</w:t>
      </w:r>
      <w:r w:rsidRPr="5E22EA59" w:rsidR="1D42BD4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startowym) konfigurujemy usługi:</w:t>
      </w:r>
    </w:p>
    <w:p w:rsidR="1D42BD48" w:rsidP="5E22EA59" w:rsidRDefault="1D42BD48" w14:paraId="5C072CA8" w14:textId="40F54EF1">
      <w:pPr>
        <w:pStyle w:val="Normal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="1D42BD48">
        <w:drawing>
          <wp:inline wp14:editId="3D160393" wp14:anchorId="6130CB6A">
            <wp:extent cx="5753098" cy="581025"/>
            <wp:effectExtent l="0" t="0" r="0" b="0"/>
            <wp:docPr id="88653219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46fc30cf65b400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3098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5E22EA59" w:rsidR="604F63A9">
        <w:rPr>
          <w:rFonts w:ascii="Times New Roman" w:hAnsi="Times New Roman" w:eastAsia="Times New Roman" w:cs="Times New Roman"/>
          <w:sz w:val="24"/>
          <w:szCs w:val="24"/>
        </w:rPr>
        <w:t>Następnie rejestrujemy serwisy</w:t>
      </w:r>
      <w:r>
        <w:br/>
      </w:r>
      <w:r w:rsidR="6EAEC0D0">
        <w:drawing>
          <wp:inline wp14:editId="17A80921" wp14:anchorId="6ADA0F0D">
            <wp:extent cx="5762626" cy="1543050"/>
            <wp:effectExtent l="0" t="0" r="0" b="0"/>
            <wp:docPr id="175706704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374bb48614a45e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5E22EA59" w:rsidR="6EAEC0D0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AppDbContext</w:t>
      </w:r>
    </w:p>
    <w:p w:rsidR="6EAEC0D0" w:rsidP="5E22EA59" w:rsidRDefault="6EAEC0D0" w14:paraId="6AED9BA9" w14:textId="40347F50">
      <w:pPr>
        <w:pStyle w:val="ListParagraph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6EAEC0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Klasa </w:t>
      </w:r>
      <w:r w:rsidRPr="5E22EA59" w:rsidR="6EAEC0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AppDbContext</w:t>
      </w:r>
      <w:r w:rsidRPr="5E22EA59" w:rsidR="6EAEC0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dziedziczy po </w:t>
      </w:r>
      <w:r w:rsidRPr="5E22EA59" w:rsidR="6EAEC0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bContext</w:t>
      </w:r>
      <w:r w:rsidRPr="5E22EA59" w:rsidR="6EAEC0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i zawiera metody wywołujące procedury/funkcje SQL (np. </w:t>
      </w:r>
      <w:r w:rsidRPr="5E22EA59" w:rsidR="6EAEC0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odajDruzyneAsync</w:t>
      </w:r>
      <w:r w:rsidRPr="5E22EA59" w:rsidR="6EAEC0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6EAEC0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EdytujGraczaAsync</w:t>
      </w:r>
      <w:r w:rsidRPr="5E22EA59" w:rsidR="6EAEC0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). Wewnątrz używany jest </w:t>
      </w:r>
      <w:r w:rsidRPr="5E22EA59" w:rsidR="6EAEC0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atabase.ExecuteSqlRawAsync</w:t>
      </w:r>
      <w:r w:rsidRPr="5E22EA59" w:rsidR="6EAEC0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(...)</w:t>
      </w:r>
      <w:r w:rsidRPr="5E22EA59" w:rsidR="6EAEC0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do wywołania procedur.</w:t>
      </w:r>
    </w:p>
    <w:p w:rsidR="6EAEC0D0" w:rsidP="5E22EA59" w:rsidRDefault="6EAEC0D0" w14:paraId="1EA472F9" w14:textId="072BF3C7">
      <w:pPr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6EAEC0D0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Warstwa Service</w:t>
      </w:r>
    </w:p>
    <w:p w:rsidR="6EAEC0D0" w:rsidP="5E22EA59" w:rsidRDefault="6EAEC0D0" w14:paraId="11F6D709" w14:textId="1C50958D">
      <w:pPr>
        <w:pStyle w:val="ListParagraph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6EAEC0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rzykład:</w:t>
      </w:r>
    </w:p>
    <w:p w:rsidR="5E22EA59" w:rsidP="5E22EA59" w:rsidRDefault="5E22EA59" w14:paraId="4D0BE391" w14:textId="1FA3F4A7">
      <w:pPr>
        <w:pStyle w:val="ListParagraph"/>
        <w:ind w:left="720"/>
      </w:pPr>
    </w:p>
    <w:p w:rsidR="5E22EA59" w:rsidRDefault="5E22EA59" w14:paraId="0F0C62F5" w14:textId="1FE7B6CD">
      <w:r>
        <w:br w:type="page"/>
      </w:r>
    </w:p>
    <w:p w:rsidR="6EAEC0D0" w:rsidP="5E22EA59" w:rsidRDefault="6EAEC0D0" w14:paraId="0E75782A" w14:textId="6AF9362E">
      <w:pPr>
        <w:pStyle w:val="Normal"/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="6EAEC0D0">
        <w:drawing>
          <wp:inline wp14:editId="7E9217B8" wp14:anchorId="6FF42022">
            <wp:extent cx="5762626" cy="4067175"/>
            <wp:effectExtent l="0" t="0" r="0" b="0"/>
            <wp:docPr id="79097838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3784b80892c419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406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5E22EA59" w:rsidR="21CE2523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Warstwa prezentacji (</w:t>
      </w:r>
      <w:r w:rsidRPr="5E22EA59" w:rsidR="21CE2523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Blazor</w:t>
      </w:r>
      <w:r w:rsidRPr="5E22EA59" w:rsidR="21CE2523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 .</w:t>
      </w:r>
      <w:r w:rsidRPr="5E22EA59" w:rsidR="21CE2523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razor</w:t>
      </w:r>
      <w:r w:rsidRPr="5E22EA59" w:rsidR="21CE2523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)</w:t>
      </w:r>
    </w:p>
    <w:p w:rsidR="21CE2523" w:rsidP="5E22EA59" w:rsidRDefault="21CE2523" w14:paraId="6AB7F358" w14:textId="5F7F33EF">
      <w:pPr>
        <w:pStyle w:val="ListParagraph"/>
        <w:numPr>
          <w:ilvl w:val="0"/>
          <w:numId w:val="45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21CE2523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Każda strona (</w:t>
      </w:r>
      <w:r w:rsidRPr="5E22EA59" w:rsidR="21CE2523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  <w:r w:rsidRPr="5E22EA59" w:rsidR="21CE2523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razor</w:t>
      </w:r>
      <w:r w:rsidRPr="5E22EA59" w:rsidR="21CE2523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) posiada metodę </w:t>
      </w:r>
      <w:r w:rsidRPr="5E22EA59" w:rsidR="21CE2523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OnInitializedAsync</w:t>
      </w:r>
      <w:r w:rsidRPr="5E22EA59" w:rsidR="21CE2523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()</w:t>
      </w:r>
      <w:r w:rsidRPr="5E22EA59" w:rsidR="21CE2523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w której np. wywołujemy </w:t>
      </w:r>
      <w:r w:rsidRPr="5E22EA59" w:rsidR="21CE2523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SelectsService</w:t>
      </w:r>
      <w:r w:rsidRPr="5E22EA59" w:rsidR="21CE2523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w celu pobrania danych (np. wszystkich drużyn, regionów).</w:t>
      </w:r>
    </w:p>
    <w:p w:rsidR="21CE2523" w:rsidP="5E22EA59" w:rsidRDefault="21CE2523" w14:paraId="0C7FF05D" w14:textId="3F4EA815">
      <w:pPr>
        <w:pStyle w:val="ListParagraph"/>
        <w:numPr>
          <w:ilvl w:val="0"/>
          <w:numId w:val="45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21CE2523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Dostęp do CRUD jest zrealizowany przez </w:t>
      </w:r>
      <w:r w:rsidRPr="5E22EA59" w:rsidR="21CE2523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EditForm</w:t>
      </w:r>
      <w:r w:rsidRPr="5E22EA59" w:rsidR="21CE2523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który wypełniamy danymi, a wywołanie przycisku </w:t>
      </w:r>
      <w:r w:rsidRPr="5E22EA59" w:rsidR="21CE2523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submit</w:t>
      </w:r>
      <w:r w:rsidRPr="5E22EA59" w:rsidR="21CE2523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uruchamia metodę z serwisu (np. </w:t>
      </w:r>
      <w:r w:rsidRPr="5E22EA59" w:rsidR="21CE2523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odajDruzyne</w:t>
      </w:r>
      <w:r w:rsidRPr="5E22EA59" w:rsidR="21CE2523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.</w:t>
      </w:r>
    </w:p>
    <w:p w:rsidR="5E22EA59" w:rsidP="5E22EA59" w:rsidRDefault="5E22EA59" w14:paraId="07B72B6E" w14:textId="6194B054">
      <w:pPr>
        <w:pStyle w:val="ListParagraph"/>
        <w:ind w:left="720"/>
      </w:pPr>
    </w:p>
    <w:p w:rsidR="7FB2B410" w:rsidP="5E22EA59" w:rsidRDefault="7FB2B410" w14:paraId="78D2A49F" w14:textId="19FC41B6">
      <w:pPr>
        <w:pStyle w:val="ListParagraph"/>
        <w:numPr>
          <w:ilvl w:val="0"/>
          <w:numId w:val="1"/>
        </w:numPr>
        <w:spacing w:before="240" w:after="240" w:line="360" w:lineRule="auto"/>
        <w:ind w:left="426" w:hanging="357"/>
        <w:jc w:val="both"/>
        <w:outlineLvl w:val="0"/>
        <w:rPr>
          <w:noProof w:val="0"/>
          <w:lang w:val="pl-PL"/>
        </w:rPr>
      </w:pPr>
      <w:bookmarkStart w:name="_Toc258806808" w:id="507819859"/>
      <w:r w:rsidRPr="5E22EA59" w:rsidR="7FB2B410">
        <w:rPr>
          <w:rFonts w:ascii="Times New Roman" w:hAnsi="Times New Roman" w:cs="Times New Roman"/>
          <w:b w:val="1"/>
          <w:bCs w:val="1"/>
          <w:sz w:val="28"/>
          <w:szCs w:val="28"/>
        </w:rPr>
        <w:t>Warstwa użytkowa projektu</w:t>
      </w:r>
      <w:r>
        <w:br/>
      </w:r>
      <w:bookmarkEnd w:id="507819859"/>
    </w:p>
    <w:p w:rsidR="30D1D84D" w:rsidP="5E22EA59" w:rsidRDefault="30D1D84D" w14:paraId="3D82A679" w14:textId="2744C54A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30D1D84D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7.</w:t>
      </w:r>
      <w:r w:rsidRPr="5E22EA59" w:rsidR="7D2E09D0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1. Strona główna ("/")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Cel: Strona główna wyświetla najważniejsze statystyki e-sportowe w formie kart (tzw. 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widgetów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), np. TOP zwycięzcy, TOP KDA, TOP asystenci, najlepsza drużyna w turnieju, drużyna z największą liczbą transferów itp. Mechanizm: Przy 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renderowaniu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strona wywołuje szereg metod w warstwie usług (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SelectsService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), które pobierają dane z funkcji bazy danych (np. 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top_kda_players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(), 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best_team_in_tournament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()). Następnie wyświetlane są w formie tabel w kartach 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Bootstrap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. Przykładowe elementy na stronie: Kafelek 🏅 TOP 10 Zwycięzców – pokazuje listę graczy z największą liczbą wygranych. Kafelek 🎯 TOP 10 Graczy KDA – gracze z najlepszym wskaźnikiem KDA. Kafelek 🥇 Najlepsza Drużyna w Turniejach – wynik funkcji 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best_team_in_tournament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(...).</w:t>
      </w:r>
    </w:p>
    <w:p w:rsidR="5E22EA59" w:rsidP="5E22EA59" w:rsidRDefault="5E22EA59" w14:paraId="0F4B3344" w14:textId="3E532826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0B37E32C" w:rsidP="5E22EA59" w:rsidRDefault="0B37E32C" w14:paraId="16AF46B1" w14:textId="6029C37B">
      <w:pPr>
        <w:pStyle w:val="ListParagraph"/>
        <w:spacing w:before="240" w:beforeAutospacing="off" w:after="240" w:afterAutospacing="off"/>
        <w:ind w:left="720"/>
      </w:pPr>
      <w:r w:rsidR="0B37E32C">
        <w:drawing>
          <wp:inline wp14:editId="1534FDBE" wp14:anchorId="3DCC38AA">
            <wp:extent cx="5762626" cy="3448050"/>
            <wp:effectExtent l="0" t="0" r="0" b="0"/>
            <wp:docPr id="168621591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6ca1b504bb54d8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E22EA59" w:rsidP="5E22EA59" w:rsidRDefault="5E22EA59" w14:paraId="10BB80F4" w14:textId="0B2AF2B5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5E22EA59" w:rsidP="5E22EA59" w:rsidRDefault="5E22EA59" w14:paraId="6473ECE2" w14:textId="5BEE1E3F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8DC5653" w:rsidP="5E22EA59" w:rsidRDefault="08DC5653" w14:paraId="05438EE3" w14:textId="679B4962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08DC5653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7</w:t>
      </w:r>
      <w:r w:rsidRPr="5E22EA59" w:rsidR="7D2E09D0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.2. Podstrona „/Transfery”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Cel: Prezentuje wszystkie transfery graczy między drużynami. Mechanizm: Wczytuje dane z funkcji bazy 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all_transfers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(), a następnie wyświetla w formie tabeli z takimi kolumnami jak 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TransferID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raczID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raczName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Druzyna1, Druzyna2. Co widać: Użytkownik może zobaczyć, kto (który gracz) i z której drużyny przeszedł do jakiej drużyny. </w:t>
      </w:r>
    </w:p>
    <w:p w:rsidR="5E22EA59" w:rsidP="5E22EA59" w:rsidRDefault="5E22EA59" w14:paraId="6B42D75D" w14:textId="7FABE6E6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6F396BCF" w:rsidP="5E22EA59" w:rsidRDefault="6F396BCF" w14:paraId="772560B1" w14:textId="5E32D42A">
      <w:pPr>
        <w:pStyle w:val="ListParagraph"/>
        <w:spacing w:before="240" w:beforeAutospacing="off" w:after="240" w:afterAutospacing="off"/>
        <w:ind w:left="720"/>
      </w:pPr>
      <w:r w:rsidR="6F396BCF">
        <w:drawing>
          <wp:inline wp14:editId="05EDF2F6" wp14:anchorId="5BE9BE18">
            <wp:extent cx="5762626" cy="2352675"/>
            <wp:effectExtent l="0" t="0" r="0" b="0"/>
            <wp:docPr id="122108513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e819b3b319842b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E22EA59" w:rsidP="5E22EA59" w:rsidRDefault="5E22EA59" w14:paraId="5AEBC9C7" w14:textId="7E6470F4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5E22EA59" w:rsidP="5E22EA59" w:rsidRDefault="5E22EA59" w14:paraId="59DC0991" w14:textId="0010F58C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6191C2E4" w:rsidP="5E22EA59" w:rsidRDefault="6191C2E4" w14:paraId="077A2ADD" w14:textId="57A8F6B6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6191C2E4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7</w:t>
      </w:r>
      <w:r w:rsidRPr="5E22EA59" w:rsidR="7D2E09D0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.3. Podstrona „/Gracze”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Cel: Wyświetla listę wszystkich graczy oraz różne statystyki związane z graczami. Mechanizm: Przy wczytaniu wykonuje zapytania do bazy: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average_kills_and_deaths_by_playe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r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() – oblicza średnią eliminacji i zgonów.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players_with_team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s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() – gracze wraz z nazwami drużyn.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top_kda_player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s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(),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top_winner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s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().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all_player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s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() – pełna lista wszystkich graczy. Co widać: Każda sekcja jest osobno prezentowana w formie karty i tabeli. M.in. można przejrzeć szczegółowe statystyki wszystkich zawodników z bazy.</w:t>
      </w:r>
    </w:p>
    <w:p w:rsidR="5E22EA59" w:rsidP="5E22EA59" w:rsidRDefault="5E22EA59" w14:paraId="68DAEC71" w14:textId="1884C121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3945DC01" w:rsidP="5E22EA59" w:rsidRDefault="3945DC01" w14:paraId="4A05F689" w14:textId="782CBE7B">
      <w:pPr>
        <w:pStyle w:val="ListParagraph"/>
        <w:spacing w:before="240" w:beforeAutospacing="off" w:after="240" w:afterAutospacing="off"/>
        <w:ind w:left="720"/>
      </w:pPr>
      <w:r w:rsidR="3945DC01">
        <w:drawing>
          <wp:inline wp14:editId="069F3E58" wp14:anchorId="5972A40A">
            <wp:extent cx="5762626" cy="3505200"/>
            <wp:effectExtent l="0" t="0" r="0" b="0"/>
            <wp:docPr id="123401847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4f5fb86a6ca496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7A5ED940" w:rsidP="5E22EA59" w:rsidRDefault="7A5ED940" w14:paraId="47C093B2" w14:textId="600609B2">
      <w:pPr>
        <w:pStyle w:val="ListParagraph"/>
        <w:spacing w:before="240" w:beforeAutospacing="off" w:after="240" w:afterAutospacing="off"/>
        <w:ind w:left="720"/>
      </w:pPr>
      <w:r w:rsidR="7A5ED940">
        <w:drawing>
          <wp:inline wp14:editId="36CCD60A" wp14:anchorId="6B88523E">
            <wp:extent cx="5762626" cy="3419475"/>
            <wp:effectExtent l="0" t="0" r="0" b="0"/>
            <wp:docPr id="199852217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659d57705b14ba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341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E22EA59" w:rsidP="5E22EA59" w:rsidRDefault="5E22EA59" w14:paraId="60AA3E45" w14:textId="78106E82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4369843F" w:rsidP="5E22EA59" w:rsidRDefault="4369843F" w14:paraId="7416B991" w14:textId="33EE4036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4369843F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7.</w:t>
      </w:r>
      <w:r w:rsidRPr="5E22EA59" w:rsidR="7D2E09D0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4. Podstrona „/Mecze”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Cel: Przedstawia wszystkie mecze zapisane w bazie, wraz z ich ID, przydzielonym komentatorem i turniejem. Mechanizm: Korzysta z metody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all_matche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s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(), która dodatkowo mapuje dane z tabeli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xy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z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łączenie gracza i postaci). W efekcie wyświetlana jest lista meczów oraz (opcjonalnie) uczestniczące drużyny i gracze. Co widać: Tabela “Wszystkie mecze” z kolumnami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MeczI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,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KomentatorI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,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TurniejI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, a także z zestawieniem drużyn i graczy uczestniczących w danym meczu (jeśli zaimplementowano widok łączony).</w:t>
      </w:r>
    </w:p>
    <w:p w:rsidR="5E22EA59" w:rsidP="5E22EA59" w:rsidRDefault="5E22EA59" w14:paraId="7C85FB34" w14:textId="19CBF8D0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7D2E09D0" w:rsidP="5E22EA59" w:rsidRDefault="7D2E09D0" w14:paraId="03313F20" w14:textId="48AA4695">
      <w:pPr>
        <w:pStyle w:val="ListParagraph"/>
        <w:spacing w:before="240" w:beforeAutospacing="off" w:after="240" w:afterAutospacing="off"/>
        <w:ind w:left="720"/>
      </w:pP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  <w:r w:rsidR="1DC4A0D4">
        <w:drawing>
          <wp:inline wp14:editId="2F8C8A05" wp14:anchorId="43935A9A">
            <wp:extent cx="5762626" cy="2133600"/>
            <wp:effectExtent l="0" t="0" r="0" b="0"/>
            <wp:docPr id="83887121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681740b59fd4ea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E22EA59" w:rsidP="5E22EA59" w:rsidRDefault="5E22EA59" w14:paraId="3ACD8BF6" w14:textId="2CF0BCFF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3BDF0E22" w:rsidP="5E22EA59" w:rsidRDefault="3BDF0E22" w14:paraId="071B5ACF" w14:textId="52D209A4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3BDF0E22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7</w:t>
      </w:r>
      <w:r w:rsidRPr="5E22EA59" w:rsidR="7D2E09D0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.5. Podstrona „/panel-</w:t>
      </w:r>
      <w:r w:rsidRPr="5E22EA59" w:rsidR="7D2E09D0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admin</w:t>
      </w:r>
      <w:r w:rsidRPr="5E22EA59" w:rsidR="7D2E09D0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” 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(Panel Administratora) Cel: Umożliwia wykonywanie operacji CRUD (tworzenie, modyfikacja, usuwanie) na wszystkich głównych obiektach bazy danych (drużyny, gracze, mecze, postacie, regiony, transfery, trenerzy, turnieje, komentatorzy). Mechanizm: W każdej karcie (np. “Drużyny”, “Gracze”, “Komentatorzy” itd.) znajdują się trzy formularze: Dodawanie (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Add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, Edycja (Edit), Usunięcie (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elete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. Po wysłaniu formularza (np. “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AddTeamForm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”) wywołuje się odpowiednia metoda w serwisie (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ruzynaService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raczeService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itp.), która dalej wywołuje procedurę w bazie (np. 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odajdruzyne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). Co widać: Każda sekcja ma osobny blok interfejsu, np. “Drużyny” – Dodaj Drużynę, Edytuj Drużynę, Usuń Drużynę. “Gracze” – analogiczne formularze do dodania/edytowania/usuwania gracza. “Komentatorzy”, “Mecze”, “Regiony”, “Postacie”, “Transfery”, “Trenerzy”, “Turnieje”. </w:t>
      </w:r>
    </w:p>
    <w:p w:rsidR="5E22EA59" w:rsidP="5E22EA59" w:rsidRDefault="5E22EA59" w14:paraId="11E3EA58" w14:textId="35179803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2DBCCAD2" w:rsidP="5E22EA59" w:rsidRDefault="2DBCCAD2" w14:paraId="048EB091" w14:textId="5A08EC38">
      <w:pPr>
        <w:pStyle w:val="ListParagraph"/>
        <w:spacing w:before="240" w:beforeAutospacing="off" w:after="240" w:afterAutospacing="off"/>
        <w:ind w:left="720"/>
      </w:pPr>
      <w:r w:rsidR="2DBCCAD2">
        <w:drawing>
          <wp:inline wp14:editId="0700BDBB" wp14:anchorId="3927D76A">
            <wp:extent cx="5762626" cy="3543300"/>
            <wp:effectExtent l="0" t="0" r="0" b="0"/>
            <wp:docPr id="41403866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a373ce6ec3d44e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E22EA59" w:rsidP="5E22EA59" w:rsidRDefault="5E22EA59" w14:paraId="6DB83680" w14:textId="10858F40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1A230D11" w:rsidP="5E22EA59" w:rsidRDefault="1A230D11" w14:paraId="5BFB07CB" w14:textId="7A3E2486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1A230D11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7</w:t>
      </w:r>
      <w:r w:rsidRPr="5E22EA59" w:rsidR="7D2E09D0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.6. Podstrona „/Trenerzy”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Cel: Wyświetla listę wszystkich trenerów (funkcja 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all_coaches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()) oraz trenerów w poszczególnych regionach (funkcja 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coaches_by_region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(...)). Co widać: Tabele segregujące trenerów – np. “Trenerzy z regionu Europa”, “Trenerzy z regionu 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North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America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” itd. Mechanizm: Każda sekcja wywołuje kwerendę z innym parametrem regionu i przedstawia wynik.</w:t>
      </w:r>
    </w:p>
    <w:p w:rsidR="5E22EA59" w:rsidP="5E22EA59" w:rsidRDefault="5E22EA59" w14:paraId="68946400" w14:textId="09CB2412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703C5144" w:rsidP="5E22EA59" w:rsidRDefault="703C5144" w14:paraId="71EE3BAB" w14:textId="6247ED54">
      <w:pPr>
        <w:pStyle w:val="ListParagraph"/>
        <w:spacing w:before="240" w:beforeAutospacing="off" w:after="240" w:afterAutospacing="off"/>
        <w:ind w:left="720"/>
      </w:pPr>
      <w:r w:rsidR="703C5144">
        <w:drawing>
          <wp:inline wp14:editId="6EBC9828" wp14:anchorId="377D0F53">
            <wp:extent cx="5762626" cy="3438525"/>
            <wp:effectExtent l="0" t="0" r="0" b="0"/>
            <wp:docPr id="59558570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6fa473fe146477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E22EA59" w:rsidP="5E22EA59" w:rsidRDefault="5E22EA59" w14:paraId="7A96BC45" w14:textId="6FA40093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5E22EA59" w:rsidP="5E22EA59" w:rsidRDefault="5E22EA59" w14:paraId="15E3D7CA" w14:textId="4EA2F083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5E22EA59" w:rsidP="5E22EA59" w:rsidRDefault="5E22EA59" w14:paraId="5CC83910" w14:textId="231A4D3A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5E22EA59" w:rsidP="5E22EA59" w:rsidRDefault="5E22EA59" w14:paraId="31093EAC" w14:textId="18738563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5E22EA59" w:rsidP="5E22EA59" w:rsidRDefault="5E22EA59" w14:paraId="32C8B681" w14:textId="192ECB7C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5E22EA59" w:rsidP="5E22EA59" w:rsidRDefault="5E22EA59" w14:paraId="074A0470" w14:textId="6F23BF3C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5E22EA59" w:rsidP="5E22EA59" w:rsidRDefault="5E22EA59" w14:paraId="44513465" w14:textId="12838370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5E22EA59" w:rsidP="5E22EA59" w:rsidRDefault="5E22EA59" w14:paraId="2A05E4F9" w14:textId="1E470E1E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</w:p>
    <w:p w:rsidR="0C880EBB" w:rsidP="5E22EA59" w:rsidRDefault="0C880EBB" w14:paraId="11FC654D" w14:textId="6FE92495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0C880EBB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7</w:t>
      </w:r>
      <w:r w:rsidRPr="5E22EA59" w:rsidR="7D2E09D0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.7. Podstrona „/Turnieje”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Cel: Zbiorcze informacje o turniejach i statystyki związane z turniejami. Mechanizm: Metoda 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all_tournaments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() pobiera wszystkie turnieje. Metoda 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tournaments_count_by_region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() wyświetla informację, ile turniejów przypada na dany region. Co widać: Tabela “Wszystkie turnieje” – nazwa, rodzaj, data, region itp. Tabela “Liczba turniejów w regionach” – region + 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count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5E22EA59" w:rsidP="5E22EA59" w:rsidRDefault="5E22EA59" w14:paraId="5D917A1F" w14:textId="289FFF44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7D2E09D0" w:rsidP="5E22EA59" w:rsidRDefault="7D2E09D0" w14:paraId="1A89F5DA" w14:textId="67A289E1">
      <w:pPr>
        <w:pStyle w:val="ListParagraph"/>
        <w:spacing w:before="240" w:beforeAutospacing="off" w:after="240" w:afterAutospacing="off"/>
        <w:ind w:left="720"/>
      </w:pP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  <w:r w:rsidR="226C17C8">
        <w:drawing>
          <wp:inline wp14:editId="41ADD19C" wp14:anchorId="3049D42B">
            <wp:extent cx="5762626" cy="3248025"/>
            <wp:effectExtent l="0" t="0" r="0" b="0"/>
            <wp:docPr id="135566551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a43dca444a040a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E22EA59" w:rsidP="5E22EA59" w:rsidRDefault="5E22EA59" w14:paraId="5E12D6D6" w14:textId="5C6EECB8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6AE25704" w:rsidP="5E22EA59" w:rsidRDefault="6AE25704" w14:paraId="5AD83074" w14:textId="54216220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6AE25704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7</w:t>
      </w:r>
      <w:r w:rsidRPr="5E22EA59" w:rsidR="7D2E09D0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.8. Podstrona „/</w:t>
      </w:r>
      <w:r w:rsidRPr="5E22EA59" w:rsidR="7D2E09D0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Druzyny</w:t>
      </w:r>
      <w:r w:rsidRPr="5E22EA59" w:rsidR="7D2E09D0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”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Cel: Przegląd drużyn oraz ich statystyk (np. drużyny z największą liczbą graczy, drużyny z największą liczbą transferów). Mechanizm: 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teams_with_most_players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(), 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teams_with_most_transfers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(), 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all_teams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(), 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teams_by_region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(...). Co widać: Kafelek (lub tabela) “Drużyny z największą liczbą graczy”. Kafelek “Drużyny z największą liczbą transferów”. Pełna lista drużyn i ewentualnie drużyny z podziałem na regiony. </w:t>
      </w:r>
    </w:p>
    <w:p w:rsidR="5E22EA59" w:rsidP="5E22EA59" w:rsidRDefault="5E22EA59" w14:paraId="5BA95DD6" w14:textId="0CB2A786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158850AD" w:rsidP="5E22EA59" w:rsidRDefault="158850AD" w14:paraId="23E0A4E9" w14:textId="73987477">
      <w:pPr>
        <w:pStyle w:val="ListParagraph"/>
        <w:spacing w:before="240" w:beforeAutospacing="off" w:after="240" w:afterAutospacing="off"/>
        <w:ind w:left="720"/>
      </w:pPr>
      <w:r w:rsidR="158850AD">
        <w:drawing>
          <wp:inline wp14:editId="05CB86A1" wp14:anchorId="5EFED6A2">
            <wp:extent cx="5762626" cy="3609975"/>
            <wp:effectExtent l="0" t="0" r="0" b="0"/>
            <wp:docPr id="111097021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09229f849644be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E22EA59" w:rsidP="5E22EA59" w:rsidRDefault="5E22EA59" w14:paraId="6F605BB5" w14:textId="5E4BEA2E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5D6004FC" w:rsidP="5E22EA59" w:rsidRDefault="5D6004FC" w14:paraId="0B91C6A0" w14:textId="2A2A4E3A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5D6004FC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7</w:t>
      </w:r>
      <w:r w:rsidRPr="5E22EA59" w:rsidR="7D2E09D0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.9. Podstrona „/Regiony”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Cel: Prezentacja wszystkich regionów, a także statystyki powiązane z regionami (np. liczba turniejów). Mechanizm: Wywołuje 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all_regions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() (pełna lista) oraz 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tournaments_count_by_region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(). Co widać: Lista regionów (ID, nazwa, skrót). Tabela “Liczba turniejów w regionach”</w:t>
      </w:r>
    </w:p>
    <w:p w:rsidR="7D2E09D0" w:rsidP="5E22EA59" w:rsidRDefault="7D2E09D0" w14:paraId="5A634943" w14:textId="3CAB09FD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. </w:t>
      </w:r>
    </w:p>
    <w:p w:rsidR="68EAECD3" w:rsidP="5E22EA59" w:rsidRDefault="68EAECD3" w14:paraId="6FC1E202" w14:textId="1DD7ED9C">
      <w:pPr>
        <w:pStyle w:val="ListParagraph"/>
        <w:spacing w:before="240" w:beforeAutospacing="off" w:after="240" w:afterAutospacing="off"/>
        <w:ind w:left="720"/>
      </w:pPr>
      <w:r w:rsidR="68EAECD3">
        <w:drawing>
          <wp:inline wp14:editId="088EEAA7" wp14:anchorId="3B16620D">
            <wp:extent cx="5762626" cy="3305175"/>
            <wp:effectExtent l="0" t="0" r="0" b="0"/>
            <wp:docPr id="116711016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46d3471732a44d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E22EA59" w:rsidP="5E22EA59" w:rsidRDefault="5E22EA59" w14:paraId="117782AE" w14:textId="02A03CAB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7CD61277" w:rsidP="5E22EA59" w:rsidRDefault="7CD61277" w14:paraId="56B8EFD1" w14:textId="456A57BA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7CD61277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7</w:t>
      </w:r>
      <w:r w:rsidRPr="5E22EA59" w:rsidR="7D2E09D0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.10. Podstrona „/Postacie”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Cel: Pokazuje wszystkie postacie (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championy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) i ich popularność. Mechanizm: 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all_characters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() – lista wszystkich championów. 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most_picked_characters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() – najczęściej wybierane postacie przez graczy. Co widać: Tabela “Wszystkie postacie”. Tabela “Najczęściej wybierane postacie” z liczbą wyborów.</w:t>
      </w:r>
    </w:p>
    <w:p w:rsidR="5E22EA59" w:rsidP="5E22EA59" w:rsidRDefault="5E22EA59" w14:paraId="077D7021" w14:textId="47A5B894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7D2E09D0" w:rsidP="5E22EA59" w:rsidRDefault="7D2E09D0" w14:paraId="084BC0B4" w14:textId="1B4483BA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  <w:r w:rsidR="1788E2EF">
        <w:drawing>
          <wp:inline wp14:editId="1D75899A" wp14:anchorId="5CD041A6">
            <wp:extent cx="5762626" cy="2914650"/>
            <wp:effectExtent l="0" t="0" r="0" b="0"/>
            <wp:docPr id="159971859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58b813623e042f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1788E2EF">
        <w:drawing>
          <wp:inline wp14:editId="7B43870C" wp14:anchorId="33E43302">
            <wp:extent cx="5762626" cy="2124075"/>
            <wp:effectExtent l="0" t="0" r="0" b="0"/>
            <wp:docPr id="213590100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f5d587e7613484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5E22EA59" w:rsidR="359DA89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7.10. Podstrona „/Komentatorzy”</w:t>
      </w:r>
      <w:r w:rsidRPr="5E22EA59" w:rsidR="359DA89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Cel: Pokazuje wszystkich </w:t>
      </w:r>
      <w:r w:rsidRPr="5E22EA59" w:rsidR="359DA89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komentatorów  Mechanizm</w:t>
      </w:r>
      <w:r w:rsidRPr="5E22EA59" w:rsidR="359DA89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: </w:t>
      </w:r>
      <w:r w:rsidRPr="5E22EA59" w:rsidR="359DA89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all_commentators</w:t>
      </w:r>
      <w:r w:rsidRPr="5E22EA59" w:rsidR="359DA89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() – lista wszystkich komentatorów. </w:t>
      </w:r>
      <w:r w:rsidRPr="5E22EA59" w:rsidR="359DA89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</w:t>
      </w:r>
      <w:r w:rsidRPr="5E22EA59" w:rsidR="23EC482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commentators</w:t>
      </w:r>
      <w:r w:rsidRPr="5E22EA59" w:rsidR="359DA89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_</w:t>
      </w:r>
      <w:r w:rsidRPr="5E22EA59" w:rsidR="42EF6C3A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by</w:t>
      </w:r>
      <w:r w:rsidRPr="5E22EA59" w:rsidR="359DA89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_</w:t>
      </w:r>
      <w:r w:rsidRPr="5E22EA59" w:rsidR="62016504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region</w:t>
      </w:r>
      <w:r w:rsidRPr="5E22EA59" w:rsidR="359DA89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() – </w:t>
      </w:r>
      <w:r w:rsidRPr="5E22EA59" w:rsidR="0A7EE13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wyświetla komentatorów z danego regionu</w:t>
      </w:r>
      <w:r>
        <w:br/>
      </w:r>
    </w:p>
    <w:p w:rsidR="5D3FAC82" w:rsidP="5E22EA59" w:rsidRDefault="5D3FAC82" w14:paraId="05E460D1" w14:textId="30B543B2">
      <w:pPr>
        <w:pStyle w:val="ListParagraph"/>
        <w:spacing w:before="240" w:beforeAutospacing="off" w:after="240" w:afterAutospacing="off"/>
        <w:ind w:left="720"/>
      </w:pPr>
      <w:r w:rsidR="5D3FAC82">
        <w:drawing>
          <wp:inline wp14:editId="1837FE61" wp14:anchorId="652F054D">
            <wp:extent cx="5762626" cy="3543300"/>
            <wp:effectExtent l="0" t="0" r="0" b="0"/>
            <wp:docPr id="118023356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ed5def831134ae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7D2E09D0" w:rsidP="5E22EA59" w:rsidRDefault="7D2E09D0" w14:paraId="414EAF03" w14:textId="43F1102F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7D2E09D0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Uwagi:</w:t>
      </w:r>
    </w:p>
    <w:p w:rsidR="7D2E09D0" w:rsidP="5E22EA59" w:rsidRDefault="7D2E09D0" w14:paraId="29EE2F76" w14:textId="6819F670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Każda podstrona korzysta z mechanizmu Blazor/ASP.NET do 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renderowania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dynamicznego (po pobraniu wyników z serwisu). W większości przypadków dane są prezentowane w formie tabel (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Bootstrap</w:t>
      </w:r>
      <w:r w:rsidRPr="5E22EA59" w:rsidR="7D2E09D0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 z nagłówkami kolumn odpowiadającymi właściwościom zwracanym przez funkcje bazy danych. Komunikaty błędów (np. brak połączenia) lub powodzenia (np. “Drużyna dodana pomyślnie!”) są pokazywane w alertach.</w:t>
      </w:r>
    </w:p>
    <w:p w:rsidR="5E22EA59" w:rsidP="5E22EA59" w:rsidRDefault="5E22EA59" w14:paraId="53F79B37" w14:textId="6B151B75">
      <w:pPr>
        <w:pStyle w:val="ListParagraph"/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 w:val="1"/>
          <w:bCs w:val="1"/>
          <w:sz w:val="28"/>
          <w:szCs w:val="28"/>
        </w:rPr>
      </w:pPr>
    </w:p>
    <w:p w:rsidR="7FB2B410" w:rsidP="5E22EA59" w:rsidRDefault="7FB2B410" w14:paraId="5A86CC05" w14:textId="5140D065">
      <w:pPr>
        <w:pStyle w:val="ListParagraph"/>
        <w:numPr>
          <w:ilvl w:val="0"/>
          <w:numId w:val="1"/>
        </w:numPr>
        <w:spacing w:before="240" w:after="240" w:line="360" w:lineRule="auto"/>
        <w:ind w:left="426" w:hanging="357"/>
        <w:jc w:val="both"/>
        <w:outlineLvl w:val="0"/>
        <w:rPr>
          <w:b w:val="1"/>
          <w:bCs w:val="1"/>
          <w:noProof w:val="0"/>
          <w:sz w:val="28"/>
          <w:szCs w:val="28"/>
          <w:lang w:val="pl-PL"/>
        </w:rPr>
      </w:pPr>
      <w:bookmarkStart w:name="_Toc28150562" w:id="1970380245"/>
      <w:r w:rsidRPr="5E22EA59" w:rsidR="7FB2B410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pl-PL"/>
        </w:rPr>
        <w:t>Przeniesienie bazy danych z relacyjnej na nierelacyjną</w:t>
      </w:r>
      <w:r>
        <w:br/>
      </w:r>
      <w:r w:rsidRPr="5E22EA59" w:rsidR="01F5803F">
        <w:rPr>
          <w:b w:val="1"/>
          <w:bCs w:val="1"/>
          <w:noProof w:val="0"/>
          <w:sz w:val="28"/>
          <w:szCs w:val="28"/>
          <w:lang w:val="pl-PL"/>
        </w:rPr>
        <w:t>8.1. Analiza i kroki do transportowania bazy relacyjnej na model nierelacyjny (słownie)</w:t>
      </w:r>
      <w:bookmarkEnd w:id="1970380245"/>
    </w:p>
    <w:p w:rsidR="01F5803F" w:rsidP="5E22EA59" w:rsidRDefault="01F5803F" w14:paraId="5908C8A2" w14:textId="2E9459D6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Przechowywane dane w tym projekcie są </w:t>
      </w:r>
      <w:r w:rsidRPr="5E22EA59" w:rsidR="01F5803F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mocno relacyjne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wiele tabel, klucze obce, silne powiązania). Natomiast w modelu nierelacyjnym (np. </w:t>
      </w:r>
      <w:r w:rsidRPr="5E22EA59" w:rsidR="01F5803F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MongoDB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 musielibyśmy rozważyć:</w:t>
      </w:r>
    </w:p>
    <w:p w:rsidR="01F5803F" w:rsidP="5E22EA59" w:rsidRDefault="01F5803F" w14:paraId="7B9A6379" w14:textId="060C71A9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01F5803F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Struktura kolekcji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:</w:t>
      </w:r>
    </w:p>
    <w:p w:rsidR="01F5803F" w:rsidP="5E22EA59" w:rsidRDefault="01F5803F" w14:paraId="286C21F1" w14:textId="644C6612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Najpierw ustalamy główne “byty” w formie kolekcji (np. </w:t>
      </w:r>
      <w:r w:rsidRPr="5E22EA59" w:rsidR="351CB0F2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rużyny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2C31530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racze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m</w:t>
      </w:r>
      <w:r w:rsidRPr="5E22EA59" w:rsidR="3B74378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ecze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0E85D31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turnieje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, region</w:t>
      </w:r>
      <w:r w:rsidRPr="5E22EA59" w:rsidR="1E0D14DC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y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itd.).</w:t>
      </w:r>
    </w:p>
    <w:p w:rsidR="01F5803F" w:rsidP="5E22EA59" w:rsidRDefault="01F5803F" w14:paraId="17670825" w14:textId="7A67F5E5">
      <w:pPr>
        <w:pStyle w:val="ListParagraph"/>
        <w:spacing w:before="0" w:beforeAutospacing="off" w:after="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Część powiązań można “zagnieździć” w dokumentach. Na przykład w kolekcji </w:t>
      </w:r>
      <w:r w:rsidRPr="5E22EA59" w:rsidR="761B8C6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ruzyny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przechowywać tablicę obiektów </w:t>
      </w:r>
      <w:r w:rsidRPr="5E22EA59" w:rsidR="4B9D985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racze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jeśli zależność jest “1 drużyna - wiele graczy” i rzadko edytujemy dane o graczach).</w:t>
      </w:r>
    </w:p>
    <w:p w:rsidR="01F5803F" w:rsidP="5E22EA59" w:rsidRDefault="01F5803F" w14:paraId="33766C37" w14:textId="782BD724">
      <w:pPr>
        <w:pStyle w:val="ListParagraph"/>
        <w:spacing w:before="0" w:beforeAutospacing="off" w:after="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Inne obiekty (np. transfe</w:t>
      </w:r>
      <w:r w:rsidRPr="5E22EA59" w:rsidR="165DE861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ry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 mogą być przechowywane osobno i referencyjnie (np. _id gracza).</w:t>
      </w:r>
    </w:p>
    <w:p w:rsidR="01F5803F" w:rsidP="5E22EA59" w:rsidRDefault="01F5803F" w14:paraId="349DA50E" w14:textId="0D24DA5C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01F5803F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Brak </w:t>
      </w:r>
      <w:r w:rsidRPr="5E22EA59" w:rsidR="01F5803F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joinów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:</w:t>
      </w:r>
    </w:p>
    <w:p w:rsidR="01F5803F" w:rsidP="5E22EA59" w:rsidRDefault="01F5803F" w14:paraId="210CA893" w14:textId="070BFE91">
      <w:pPr>
        <w:pStyle w:val="ListParagraph"/>
        <w:spacing w:before="0" w:beforeAutospacing="off" w:after="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W 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MongoDB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zapytania </w:t>
      </w:r>
      <w:r w:rsidRPr="5E22EA59" w:rsidR="01F5803F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>JOIN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nie istnieją w klasycznej formie. Kwerendy łączenia muszą być obsługiwane po stronie aplikacji (lub częściowo za pomocą </w:t>
      </w:r>
      <w:r w:rsidRPr="5E22EA59" w:rsidR="01F5803F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>lookup</w:t>
      </w:r>
      <w:r w:rsidRPr="5E22EA59" w:rsidR="01F5803F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 xml:space="preserve"> </w:t>
      </w:r>
      <w:r w:rsidRPr="5E22EA59" w:rsidR="01F5803F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>pipelines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w 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Aggregation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Framework).</w:t>
      </w:r>
    </w:p>
    <w:p w:rsidR="01F5803F" w:rsidP="5E22EA59" w:rsidRDefault="01F5803F" w14:paraId="0FC19FA2" w14:textId="76B675B5">
      <w:pPr>
        <w:pStyle w:val="ListParagraph"/>
        <w:spacing w:before="0" w:beforeAutospacing="off" w:after="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W związku z tym kluczowa jest decyzja, które obiekty zagnieździć, a gdzie używać “referencji” (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_id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innego dokumentu).</w:t>
      </w:r>
    </w:p>
    <w:p w:rsidR="01F5803F" w:rsidP="5E22EA59" w:rsidRDefault="01F5803F" w14:paraId="571EE563" w14:textId="08F85B6F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01F5803F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Mapowanie struktur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:</w:t>
      </w:r>
    </w:p>
    <w:p w:rsidR="01F5803F" w:rsidP="5E22EA59" w:rsidRDefault="01F5803F" w14:paraId="3FAB5A72" w14:textId="7C47BEB4">
      <w:pPr>
        <w:pStyle w:val="ListParagraph"/>
        <w:spacing w:before="0" w:beforeAutospacing="off" w:after="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Tabele typowo “słownikowe” (np. 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ostacie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/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regiony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) można przenieść do osobnych kolekcji: 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characters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regions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01F5803F" w:rsidP="5E22EA59" w:rsidRDefault="01F5803F" w14:paraId="4A29460A" w14:textId="7E615360">
      <w:pPr>
        <w:pStyle w:val="ListParagraph"/>
        <w:spacing w:before="0" w:beforeAutospacing="off" w:after="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Tabele typu 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xyz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relacja </w:t>
      </w:r>
      <w:r w:rsidRPr="5E22EA59" w:rsidR="01F5803F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>wiele do wielu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) można w 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MongoDB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rozwiązać wbudowanymi tablicami ID, np. w dokumencie meczu (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match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) zagnieździć pola: 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layers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: 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[ {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layerId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: X, champion: Y, 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stats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: 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{ ...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} }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.. ]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01F5803F" w:rsidP="5E22EA59" w:rsidRDefault="01F5803F" w14:paraId="012A2FB5" w14:textId="076C9EEA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01F5803F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Obsługa transakcji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:</w:t>
      </w:r>
    </w:p>
    <w:p w:rsidR="01F5803F" w:rsidP="5E22EA59" w:rsidRDefault="01F5803F" w14:paraId="308F0064" w14:textId="19CE2FA0">
      <w:pPr>
        <w:pStyle w:val="ListParagraph"/>
        <w:spacing w:before="0" w:beforeAutospacing="off" w:after="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MongoDB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wspiera transakcje wielodokumentowe w ograniczonym zakresie (w “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replica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set” i “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sharded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cluster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”). Jeżeli intensywnie korzystamy z transakcji (jak w RDBMS), trzeba odpowiednio zaplanować architekturę.</w:t>
      </w:r>
    </w:p>
    <w:p w:rsidR="01F5803F" w:rsidP="5E22EA59" w:rsidRDefault="01F5803F" w14:paraId="44F3E793" w14:textId="6BA7DF8D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01F5803F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Migracja procedur i funkcji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:</w:t>
      </w:r>
    </w:p>
    <w:p w:rsidR="01F5803F" w:rsidP="5E22EA59" w:rsidRDefault="01F5803F" w14:paraId="1D30EF79" w14:textId="3ED17BE6">
      <w:pPr>
        <w:pStyle w:val="ListParagraph"/>
        <w:spacing w:before="0" w:beforeAutospacing="off" w:after="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Logikę z procedur (np. 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odajTransfer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) należałoby przenieść do warstwy aplikacji w formie metod. W 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MongoDB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nie przechowujemy </w:t>
      </w:r>
      <w:r w:rsidRPr="5E22EA59" w:rsidR="01F5803F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>procedur składowanych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; mamy co najwyżej 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ipeline’y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agregacji, skrypty JavaScript w starym mechanizmie 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map-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reduce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01F5803F" w:rsidP="5E22EA59" w:rsidRDefault="01F5803F" w14:paraId="282BB9F8" w14:textId="0EDFED61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Podsumowując, </w:t>
      </w:r>
      <w:r w:rsidRPr="5E22EA59" w:rsidR="01F5803F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konwersja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do bazy nierelacyjnej wymaga zdefiniowania </w:t>
      </w:r>
      <w:r w:rsidRPr="5E22EA59" w:rsidR="01F5803F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odpowiednich kolekcji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i ustalenia, które dane będą zagnieżdżone, a które będą “relacjami” poprzez referencje 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_id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. Zamiast szerokich 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joinów</w:t>
      </w:r>
      <w:r w:rsidRPr="5E22EA59" w:rsidR="01F5803F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i kluczy obcych w wielu tabelach, można by mieć:</w:t>
      </w:r>
    </w:p>
    <w:p w:rsidR="5E22EA59" w:rsidP="5E22EA59" w:rsidRDefault="5E22EA59" w14:paraId="0C55DC10" w14:textId="2C393BBF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33F66B86" w:rsidP="5E22EA59" w:rsidRDefault="33F66B86" w14:paraId="0C64CE90" w14:textId="631C27C6">
      <w:pPr>
        <w:pStyle w:val="Normal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33F66B86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8.2. Migracja za pomocą </w:t>
      </w:r>
      <w:r w:rsidRPr="5E22EA59" w:rsidR="33F66B86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MongoDB</w:t>
      </w:r>
      <w:r w:rsidRPr="5E22EA59" w:rsidR="33F66B86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 (przykład)</w:t>
      </w:r>
    </w:p>
    <w:p w:rsidR="33F66B86" w:rsidP="5E22EA59" w:rsidRDefault="33F66B86" w14:paraId="6D60462A" w14:textId="026F8166">
      <w:pPr>
        <w:spacing w:before="240" w:beforeAutospacing="off" w:after="24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33F66B8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Załóżmy, że mamy zrzut danych CSV bądź JSON z każdej tabeli. Kroki mogłyby wyglądać tak:</w:t>
      </w:r>
    </w:p>
    <w:p w:rsidR="33F66B86" w:rsidP="5E22EA59" w:rsidRDefault="33F66B86" w14:paraId="47E8438E" w14:textId="0ADF25CC">
      <w:pPr>
        <w:pStyle w:val="ListParagraph"/>
        <w:numPr>
          <w:ilvl w:val="0"/>
          <w:numId w:val="61"/>
        </w:numPr>
        <w:spacing w:before="240" w:beforeAutospacing="off" w:after="24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33F66B86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Eksport danych z </w:t>
      </w:r>
      <w:r w:rsidRPr="5E22EA59" w:rsidR="33F66B86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ostgres</w:t>
      </w:r>
      <w:r w:rsidRPr="5E22EA59" w:rsidR="33F66B8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:</w:t>
      </w:r>
    </w:p>
    <w:p w:rsidR="33F66B86" w:rsidP="5E22EA59" w:rsidRDefault="33F66B86" w14:paraId="62057F52" w14:textId="210AFE30">
      <w:pPr>
        <w:pStyle w:val="ListParagraph"/>
        <w:numPr>
          <w:ilvl w:val="1"/>
          <w:numId w:val="61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33F66B8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  <w:r w:rsidRPr="5E22EA59" w:rsidR="48A10EA8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T</w:t>
      </w:r>
      <w:r w:rsidRPr="5E22EA59" w:rsidR="33F66B8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w</w:t>
      </w:r>
      <w:r w:rsidRPr="5E22EA59" w:rsidR="33F66B8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orzy</w:t>
      </w:r>
      <w:r w:rsidRPr="5E22EA59" w:rsidR="54D3E027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my</w:t>
      </w:r>
      <w:r w:rsidRPr="5E22EA59" w:rsidR="33F66B8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zapytani</w:t>
      </w:r>
      <w:r w:rsidRPr="5E22EA59" w:rsidR="33F66B8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a SELEC</w:t>
      </w:r>
      <w:r w:rsidRPr="5E22EA59" w:rsidR="33F66B8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T </w:t>
      </w:r>
      <w:r w:rsidRPr="5E22EA59" w:rsidR="33F66B8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row_to_json</w:t>
      </w:r>
      <w:r w:rsidRPr="5E22EA59" w:rsidR="33F66B8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(...)</w:t>
      </w:r>
      <w:r w:rsidRPr="5E22EA59" w:rsidR="33F66B8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i zapisywa</w:t>
      </w:r>
      <w:r w:rsidRPr="5E22EA59" w:rsidR="33F66B8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ć wynik do pliku.</w:t>
      </w:r>
    </w:p>
    <w:p w:rsidR="33F66B86" w:rsidP="5E22EA59" w:rsidRDefault="33F66B86" w14:paraId="4927B09E" w14:textId="3D4F9408">
      <w:pPr>
        <w:pStyle w:val="ListParagraph"/>
        <w:numPr>
          <w:ilvl w:val="0"/>
          <w:numId w:val="61"/>
        </w:numPr>
        <w:spacing w:before="240" w:beforeAutospacing="off" w:after="24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33F66B86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Transformacja</w:t>
      </w:r>
      <w:r w:rsidRPr="5E22EA59" w:rsidR="33F66B8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danych CSV/JSON do struktury JSON zgodnej z docelowym modelem </w:t>
      </w:r>
      <w:r w:rsidRPr="5E22EA59" w:rsidR="33F66B8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MongoDB</w:t>
      </w:r>
      <w:r w:rsidRPr="5E22EA59" w:rsidR="33F66B8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:</w:t>
      </w:r>
    </w:p>
    <w:p w:rsidR="33F66B86" w:rsidP="5E22EA59" w:rsidRDefault="33F66B86" w14:paraId="581571B7" w14:textId="42008F1F">
      <w:pPr>
        <w:pStyle w:val="ListParagraph"/>
        <w:numPr>
          <w:ilvl w:val="1"/>
          <w:numId w:val="61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33F66B8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Łączymy dane z </w:t>
      </w:r>
      <w:r w:rsidRPr="5E22EA59" w:rsidR="33F66B8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racze</w:t>
      </w:r>
      <w:r w:rsidRPr="5E22EA59" w:rsidR="33F66B8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i </w:t>
      </w:r>
      <w:r w:rsidRPr="5E22EA59" w:rsidR="33F66B8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ruzyny</w:t>
      </w:r>
      <w:r w:rsidRPr="5E22EA59" w:rsidR="33F66B8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w jeden dokument, np. </w:t>
      </w:r>
      <w:r w:rsidRPr="5E22EA59" w:rsidR="33F66B8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teams</w:t>
      </w:r>
      <w:r w:rsidRPr="5E22EA59" w:rsidR="33F66B8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33F66B86" w:rsidP="5E22EA59" w:rsidRDefault="33F66B86" w14:paraId="321FC303" w14:textId="6EF62B07">
      <w:pPr>
        <w:pStyle w:val="ListParagraph"/>
        <w:numPr>
          <w:ilvl w:val="1"/>
          <w:numId w:val="61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33F66B8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Uzupełniamy tablicę </w:t>
      </w:r>
      <w:r w:rsidRPr="5E22EA59" w:rsidR="33F66B8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layers</w:t>
      </w:r>
      <w:r w:rsidRPr="5E22EA59" w:rsidR="33F66B8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33F66B86" w:rsidP="5E22EA59" w:rsidRDefault="33F66B86" w14:paraId="37191150" w14:textId="2DFDE9F2">
      <w:pPr>
        <w:pStyle w:val="ListParagraph"/>
        <w:numPr>
          <w:ilvl w:val="0"/>
          <w:numId w:val="61"/>
        </w:numPr>
        <w:spacing w:before="240" w:beforeAutospacing="off" w:after="24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33F66B86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Wczytanie do </w:t>
      </w:r>
      <w:r w:rsidRPr="5E22EA59" w:rsidR="33F66B86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Mongo</w:t>
      </w:r>
      <w:r w:rsidRPr="5E22EA59" w:rsidR="33F66B8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:</w:t>
      </w:r>
    </w:p>
    <w:p w:rsidR="33F66B86" w:rsidP="5E22EA59" w:rsidRDefault="33F66B86" w14:paraId="624A438B" w14:textId="538C4E03">
      <w:pPr>
        <w:pStyle w:val="ListParagraph"/>
        <w:numPr>
          <w:ilvl w:val="1"/>
          <w:numId w:val="61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33F66B8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Używamy </w:t>
      </w:r>
      <w:r w:rsidRPr="5E22EA59" w:rsidR="33F66B8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mongoimport</w:t>
      </w:r>
      <w:r w:rsidRPr="5E22EA59" w:rsidR="33F66B8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</w:p>
    <w:p w:rsidR="33F66B86" w:rsidP="5E22EA59" w:rsidRDefault="33F66B86" w14:paraId="33D68AE1" w14:textId="28E5AAD6">
      <w:pPr>
        <w:pStyle w:val="ListParagraph"/>
        <w:numPr>
          <w:ilvl w:val="0"/>
          <w:numId w:val="61"/>
        </w:numPr>
        <w:spacing w:before="240" w:beforeAutospacing="off" w:after="24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33F66B86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Weryfikacja</w:t>
      </w:r>
      <w:r w:rsidRPr="5E22EA59" w:rsidR="33F66B8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</w:t>
      </w:r>
    </w:p>
    <w:p w:rsidR="5E22EA59" w:rsidP="5E22EA59" w:rsidRDefault="5E22EA59" w14:paraId="6DD7E719" w14:textId="649927B5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33F66B86" w:rsidP="5E22EA59" w:rsidRDefault="33F66B86" w14:paraId="1BD0F48F" w14:textId="71EB4A0D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33F66B8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Po migracji, operacje CRUD i zapytania analityczne byłyby budowane w </w:t>
      </w:r>
      <w:r w:rsidRPr="5E22EA59" w:rsidR="33F66B86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MongoDB</w:t>
      </w:r>
      <w:r w:rsidRPr="5E22EA59" w:rsidR="33F66B8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np. z użyciem </w:t>
      </w:r>
      <w:r w:rsidRPr="5E22EA59" w:rsidR="33F66B8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ipeline’ów</w:t>
      </w:r>
      <w:r w:rsidRPr="5E22EA59" w:rsidR="33F66B8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agregacji). Złożone statystyki (jak </w:t>
      </w:r>
      <w:r w:rsidRPr="5E22EA59" w:rsidR="33F66B8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get_top_kda_players</w:t>
      </w:r>
      <w:r w:rsidRPr="5E22EA59" w:rsidR="33F66B8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) robi się z reguły w warstwie aplikacji lub w </w:t>
      </w:r>
      <w:r w:rsidRPr="5E22EA59" w:rsidR="33F66B86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>aggregation</w:t>
      </w:r>
      <w:r w:rsidRPr="5E22EA59" w:rsidR="33F66B86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 xml:space="preserve"> </w:t>
      </w:r>
      <w:r w:rsidRPr="5E22EA59" w:rsidR="33F66B86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pl-PL"/>
        </w:rPr>
        <w:t>pipeline</w:t>
      </w:r>
      <w:r w:rsidRPr="5E22EA59" w:rsidR="33F66B86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5E22EA59" w:rsidP="5E22EA59" w:rsidRDefault="5E22EA59" w14:paraId="53D6A7E7" w14:textId="1051C115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5E22EA59" w:rsidP="5E22EA59" w:rsidRDefault="5E22EA59" w14:paraId="0E9E7A36" w14:textId="778E22A0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5E22EA59" w:rsidP="5E22EA59" w:rsidRDefault="5E22EA59" w14:paraId="4993A7DD" w14:textId="7B01543C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5E22EA59" w:rsidP="5E22EA59" w:rsidRDefault="5E22EA59" w14:paraId="283E07A5" w14:textId="3464A942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5E22EA59" w:rsidP="5E22EA59" w:rsidRDefault="5E22EA59" w14:paraId="27B7BAF1" w14:textId="21C09832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5E22EA59" w:rsidP="5E22EA59" w:rsidRDefault="5E22EA59" w14:paraId="05A0EB7B" w14:textId="5686B637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5E22EA59" w:rsidP="5E22EA59" w:rsidRDefault="5E22EA59" w14:paraId="4DDF240A" w14:textId="21F7484F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5E22EA59" w:rsidP="5E22EA59" w:rsidRDefault="5E22EA59" w14:paraId="691DE13C" w14:textId="108F3A46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5E22EA59" w:rsidP="5E22EA59" w:rsidRDefault="5E22EA59" w14:paraId="6D6C444D" w14:textId="4D004A6A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5E22EA59" w:rsidP="5E22EA59" w:rsidRDefault="5E22EA59" w14:paraId="7E1D3DD1" w14:textId="49C023FA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5E22EA59" w:rsidP="5E22EA59" w:rsidRDefault="5E22EA59" w14:paraId="3BD712FD" w14:textId="08034ACF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5E22EA59" w:rsidP="5E22EA59" w:rsidRDefault="5E22EA59" w14:paraId="250A86E4" w14:textId="434B083B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5E22EA59" w:rsidP="5E22EA59" w:rsidRDefault="5E22EA59" w14:paraId="6D8D529F" w14:textId="6AFDDE9E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5E22EA59" w:rsidP="5E22EA59" w:rsidRDefault="5E22EA59" w14:paraId="23C52E36" w14:textId="1E0C20A4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5E22EA59" w:rsidP="5E22EA59" w:rsidRDefault="5E22EA59" w14:paraId="2A9D4427" w14:textId="6FBEC8C2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5E22EA59" w:rsidP="5E22EA59" w:rsidRDefault="5E22EA59" w14:paraId="0DF1929A" w14:textId="61BF05EB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5E22EA59" w:rsidP="5E22EA59" w:rsidRDefault="5E22EA59" w14:paraId="1DFC2E86" w14:textId="7C325091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5E22EA59" w:rsidP="5E22EA59" w:rsidRDefault="5E22EA59" w14:paraId="6ACE77F8" w14:textId="04DC8507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5E22EA59" w:rsidP="5E22EA59" w:rsidRDefault="5E22EA59" w14:paraId="0DC17A38" w14:textId="3B62877F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5E22EA59" w:rsidP="5E22EA59" w:rsidRDefault="5E22EA59" w14:paraId="7797EA93" w14:textId="1AE19D26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5E22EA59" w:rsidP="5E22EA59" w:rsidRDefault="5E22EA59" w14:paraId="069982C0" w14:textId="6A9BF9A1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5E22EA59" w:rsidP="5E22EA59" w:rsidRDefault="5E22EA59" w14:paraId="2EE6D431" w14:textId="46F52392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5E22EA59" w:rsidP="5E22EA59" w:rsidRDefault="5E22EA59" w14:paraId="3D59EFD5" w14:textId="6BB24531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5E22EA59" w:rsidP="5E22EA59" w:rsidRDefault="5E22EA59" w14:paraId="3AEBBC0D" w14:textId="1B8DF91B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567EB0DC" w:rsidP="5E22EA59" w:rsidRDefault="567EB0DC" w14:paraId="12C088D6" w14:textId="575E2C48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567EB0DC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Zapytanie:</w:t>
      </w:r>
    </w:p>
    <w:p w:rsidR="567EB0DC" w:rsidP="5E22EA59" w:rsidRDefault="567EB0DC" w14:paraId="672587C8" w14:textId="1223E7A0">
      <w:pPr>
        <w:pStyle w:val="ListParagraph"/>
        <w:spacing w:before="240" w:beforeAutospacing="off" w:after="240" w:afterAutospacing="off"/>
        <w:ind w:left="720"/>
      </w:pPr>
      <w:r w:rsidR="567EB0DC">
        <w:drawing>
          <wp:inline wp14:editId="11FB86C1" wp14:anchorId="280AC0F4">
            <wp:extent cx="5762626" cy="3762375"/>
            <wp:effectExtent l="0" t="0" r="0" b="0"/>
            <wp:docPr id="194608213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2de03414f9e4ca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2626" cy="376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E22EA59" w:rsidP="5E22EA59" w:rsidRDefault="5E22EA59" w14:paraId="3B075969" w14:textId="706EE80E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5E22EA59" w:rsidP="5E22EA59" w:rsidRDefault="5E22EA59" w14:paraId="10D5EDEC" w14:textId="4F408B88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</w:p>
    <w:p w:rsidR="5E22EA59" w:rsidP="5E22EA59" w:rsidRDefault="5E22EA59" w14:paraId="10D9B15E" w14:textId="3A562A49">
      <w:pPr>
        <w:pStyle w:val="ListParagraph"/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pl-PL"/>
        </w:rPr>
      </w:pPr>
    </w:p>
    <w:p w:rsidR="7FB2B410" w:rsidP="5E22EA59" w:rsidRDefault="7FB2B410" w14:paraId="38830997" w14:textId="0348A4FE">
      <w:pPr>
        <w:pStyle w:val="ListParagraph"/>
        <w:numPr>
          <w:ilvl w:val="0"/>
          <w:numId w:val="1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bookmarkStart w:name="_Toc1456558148" w:id="1012220044"/>
      <w:r w:rsidRPr="5E22EA59" w:rsidR="7FB2B410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en-US"/>
        </w:rPr>
        <w:t>Podsumowanie</w:t>
      </w:r>
      <w:r>
        <w:br/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Projekt “E-sport League of Legends” 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demonstruje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:</w:t>
      </w:r>
      <w:bookmarkEnd w:id="1012220044"/>
    </w:p>
    <w:p w:rsidR="06F73AE9" w:rsidP="5E22EA59" w:rsidRDefault="06F73AE9" w14:paraId="3932CA10" w14:textId="2B561F35">
      <w:pPr>
        <w:pStyle w:val="ListParagraph"/>
        <w:spacing w:before="0" w:beforeAutospacing="off" w:after="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Jak zaprojektować bazę danych relacyjną z wieloma tabelami i powiązaniami (FK).</w:t>
      </w:r>
    </w:p>
    <w:p w:rsidR="06F73AE9" w:rsidP="5E22EA59" w:rsidRDefault="06F73AE9" w14:paraId="28CB1749" w14:textId="6668AE89">
      <w:pPr>
        <w:pStyle w:val="ListParagraph"/>
        <w:spacing w:before="0" w:beforeAutospacing="off" w:after="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Jak korzystać z procedur i funkcji w 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ostgreSQL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, wraz z wyzwalaczami (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triggerami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, by automatyzować procesy (np. transfer gracza).</w:t>
      </w:r>
    </w:p>
    <w:p w:rsidR="06F73AE9" w:rsidP="5E22EA59" w:rsidRDefault="06F73AE9" w14:paraId="19931ECD" w14:textId="41FA9827">
      <w:pPr>
        <w:pStyle w:val="ListParagraph"/>
        <w:spacing w:before="0" w:beforeAutospacing="off" w:after="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Jak w warstwie .NET/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Blazor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/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Entity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Framework można zdalnie zarządzać danymi (CRUD, odczyt statystyk).</w:t>
      </w:r>
    </w:p>
    <w:p w:rsidR="06F73AE9" w:rsidP="5E22EA59" w:rsidRDefault="06F73AE9" w14:paraId="107FCE1B" w14:textId="4BF07518">
      <w:pPr>
        <w:pStyle w:val="ListParagraph"/>
        <w:spacing w:before="0" w:beforeAutospacing="off" w:after="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Jak można przekształcić ściśle relacyjną strukturę w formę nierelacyjną (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MongoDB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 poprzez zagnieżdżanie obiektów i obsługę logiczną w aplikacji (rozważanie, co wstawić do jednej kolekcji, co przechowywać osobno).</w:t>
      </w:r>
    </w:p>
    <w:p w:rsidR="06F73AE9" w:rsidP="5E22EA59" w:rsidRDefault="06F73AE9" w14:paraId="409272DE" w14:textId="7A16BECB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06F73AE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Najważniejsze elementy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:</w:t>
      </w:r>
    </w:p>
    <w:p w:rsidR="06F73AE9" w:rsidP="5E22EA59" w:rsidRDefault="06F73AE9" w14:paraId="43E92538" w14:textId="14EFE1E1">
      <w:pPr>
        <w:pStyle w:val="ListParagraph"/>
        <w:spacing w:before="0" w:beforeAutospacing="off" w:after="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06F73AE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Schemat Bazy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– tabele: drużyny, gracze, turnieje, mecze, postacie, trenerzy, komentatorzy, transfery, regiony, 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xyz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06F73AE9" w:rsidP="5E22EA59" w:rsidRDefault="06F73AE9" w14:paraId="05E000B2" w14:textId="106D7524">
      <w:pPr>
        <w:pStyle w:val="ListParagraph"/>
        <w:spacing w:before="0" w:beforeAutospacing="off" w:after="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06F73AE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Procedury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– w tym procedury typu 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odaj...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edytuj...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usun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..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oraz funkcje do analizy statystyk.</w:t>
      </w:r>
    </w:p>
    <w:p w:rsidR="06F73AE9" w:rsidP="5E22EA59" w:rsidRDefault="06F73AE9" w14:paraId="17247CC6" w14:textId="00511233">
      <w:pPr>
        <w:pStyle w:val="ListParagraph"/>
        <w:spacing w:before="0" w:beforeAutospacing="off" w:after="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06F73AE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Trigger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– m.in. 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tr_transfer_gracza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aktualizacja drużyny przy transferze).</w:t>
      </w:r>
    </w:p>
    <w:p w:rsidR="06F73AE9" w:rsidP="5E22EA59" w:rsidRDefault="06F73AE9" w14:paraId="134BB6D5" w14:textId="6E78E218">
      <w:pPr>
        <w:pStyle w:val="ListParagraph"/>
        <w:spacing w:before="0" w:beforeAutospacing="off" w:after="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06F73AE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Aplikacja .NET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– z rozdzieleniem na warstwę 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BContext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EF) i warstwę serwisów (np. 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DruzynaService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), a 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finalnie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warstwę prezentacji w 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Blazorze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06F73AE9" w:rsidP="5E22EA59" w:rsidRDefault="06F73AE9" w14:paraId="4E1EEE51" w14:textId="42078068">
      <w:pPr>
        <w:pStyle w:val="ListParagraph"/>
        <w:spacing w:before="0" w:beforeAutospacing="off" w:after="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06F73AE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Możliwość migracji do bazy </w:t>
      </w:r>
      <w:r w:rsidRPr="5E22EA59" w:rsidR="06F73AE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NoSQL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– wymaga ponownego modelowania oraz rezygnacji z części kluczy obcych na rzecz zagnieżdżania dokumentów lub referencji 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_id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.</w:t>
      </w:r>
    </w:p>
    <w:p w:rsidR="06F73AE9" w:rsidP="5E22EA59" w:rsidRDefault="06F73AE9" w14:paraId="43B84AB5" w14:textId="769619BE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Całość pozwala na kompleksowe zarządzanie danymi e-sportowymi, od tworzenia i edytowania drużyn i graczy, przez rejestrację meczów i transferów, aż po rozbudowane statystyki i przegląd wyników. Dokumentacja i kod demonstrują spójną integrację technologii: 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ostgreSQL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z PL/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gSQL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i funkcjami), 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Entity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Framework 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Core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, 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Blazor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(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Razor</w:t>
      </w:r>
      <w:r w:rsidRPr="5E22EA59" w:rsidR="06F73AE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) i architekturę warstwową aplikacji .NET.</w:t>
      </w:r>
    </w:p>
    <w:p w:rsidR="5E22EA59" w:rsidP="5E22EA59" w:rsidRDefault="5E22EA59" w14:paraId="57A557C8" w14:textId="660B431A">
      <w:pPr>
        <w:pStyle w:val="ListParagraph"/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pl-PL"/>
        </w:rPr>
      </w:pPr>
    </w:p>
    <w:p w:rsidR="7FB2B410" w:rsidP="5E22EA59" w:rsidRDefault="7FB2B410" w14:paraId="6EE1B3FC" w14:textId="1DB26823">
      <w:pPr>
        <w:pStyle w:val="ListParagraph"/>
        <w:numPr>
          <w:ilvl w:val="0"/>
          <w:numId w:val="1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pl-PL"/>
        </w:rPr>
      </w:pPr>
      <w:r w:rsidRPr="5E22EA59" w:rsidR="7FB2B410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pl-PL"/>
        </w:rPr>
        <w:t xml:space="preserve"> </w:t>
      </w:r>
      <w:bookmarkStart w:name="_Toc597474119" w:id="909025108"/>
      <w:r w:rsidRPr="5E22EA59" w:rsidR="7FB2B410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pl-PL"/>
        </w:rPr>
        <w:t>Literatura</w:t>
      </w:r>
      <w:bookmarkEnd w:id="909025108"/>
    </w:p>
    <w:p w:rsidR="01624C39" w:rsidP="5E22EA59" w:rsidRDefault="01624C39" w14:paraId="2FF15988" w14:textId="57C2085A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01624C3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Microsoft </w:t>
      </w:r>
      <w:r w:rsidRPr="5E22EA59" w:rsidR="01624C3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Learn</w:t>
      </w:r>
      <w:r w:rsidRPr="5E22EA59" w:rsidR="01624C3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 – ASP.NET </w:t>
      </w:r>
      <w:r w:rsidRPr="5E22EA59" w:rsidR="01624C3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Core</w:t>
      </w:r>
      <w:r w:rsidRPr="5E22EA59" w:rsidR="01624C3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 </w:t>
      </w:r>
      <w:r w:rsidRPr="5E22EA59" w:rsidR="01624C3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Blazor</w:t>
      </w:r>
    </w:p>
    <w:p w:rsidR="01624C39" w:rsidP="5E22EA59" w:rsidRDefault="01624C39" w14:paraId="5A54EA0E" w14:textId="6FAD8BE4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01624C3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Oficjalna dokumentacja </w:t>
      </w:r>
      <w:r w:rsidRPr="5E22EA59" w:rsidR="01624C3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Blazor</w:t>
      </w:r>
      <w:r w:rsidRPr="5E22EA59" w:rsidR="01624C3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, zawierająca przewodniki, przykłady i szczegółowe wyjaśnienia dotyczące tworzenia aplikacji w tej technologii.</w:t>
      </w:r>
    </w:p>
    <w:p w:rsidR="01624C39" w:rsidP="5E22EA59" w:rsidRDefault="01624C39" w14:paraId="63B1A0A4" w14:textId="5D7B2A3B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hyperlink r:id="R36cf224fedf84a66">
        <w:r w:rsidRPr="5E22EA59" w:rsidR="01624C39">
          <w:rPr>
            <w:rStyle w:val="Hyperlink"/>
            <w:rFonts w:ascii="Times New Roman" w:hAnsi="Times New Roman" w:eastAsia="Times New Roman" w:cs="Times New Roman"/>
            <w:noProof w:val="0"/>
            <w:sz w:val="24"/>
            <w:szCs w:val="24"/>
            <w:lang w:val="pl-PL"/>
          </w:rPr>
          <w:t>https://learn.microsoft.com/en-us/aspnet/core/blazor</w:t>
        </w:r>
      </w:hyperlink>
    </w:p>
    <w:p w:rsidR="01624C39" w:rsidP="5E22EA59" w:rsidRDefault="01624C39" w14:paraId="76ADD5F7" w14:textId="0EEDE243">
      <w:pPr>
        <w:pStyle w:val="ListParagraph"/>
        <w:numPr>
          <w:ilvl w:val="0"/>
          <w:numId w:val="14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01624C3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Entity</w:t>
      </w:r>
      <w:r w:rsidRPr="5E22EA59" w:rsidR="01624C3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 Framework </w:t>
      </w:r>
      <w:r w:rsidRPr="5E22EA59" w:rsidR="01624C3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Core</w:t>
      </w:r>
      <w:r w:rsidRPr="5E22EA59" w:rsidR="01624C3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 </w:t>
      </w:r>
      <w:r w:rsidRPr="5E22EA59" w:rsidR="01624C3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Documentation</w:t>
      </w:r>
    </w:p>
    <w:p w:rsidR="01624C39" w:rsidP="5E22EA59" w:rsidRDefault="01624C39" w14:paraId="0B11AB1B" w14:textId="0251C65B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01624C3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Oficjalna dokumentacja </w:t>
      </w:r>
      <w:r w:rsidRPr="5E22EA59" w:rsidR="01624C3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Entity</w:t>
      </w:r>
      <w:r w:rsidRPr="5E22EA59" w:rsidR="01624C3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Framework </w:t>
      </w:r>
      <w:r w:rsidRPr="5E22EA59" w:rsidR="01624C3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Core</w:t>
      </w:r>
      <w:r w:rsidRPr="5E22EA59" w:rsidR="01624C3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, narzędzia używanego do zarządzania danymi i komunikacji z bazą danych.</w:t>
      </w:r>
    </w:p>
    <w:p w:rsidR="01624C39" w:rsidP="5E22EA59" w:rsidRDefault="01624C39" w14:paraId="205EC813" w14:textId="3B91A10C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sz w:val="24"/>
          <w:szCs w:val="24"/>
        </w:rPr>
      </w:pPr>
      <w:hyperlink r:id="Ra11a2edce90e41ea">
        <w:r w:rsidRPr="5E22EA59" w:rsidR="01624C39">
          <w:rPr>
            <w:rStyle w:val="Hyperlink"/>
            <w:rFonts w:ascii="Times New Roman" w:hAnsi="Times New Roman" w:eastAsia="Times New Roman" w:cs="Times New Roman"/>
            <w:noProof w:val="0"/>
            <w:sz w:val="24"/>
            <w:szCs w:val="24"/>
            <w:lang w:val="pl-PL"/>
          </w:rPr>
          <w:t>https://learn.microsoft.com/en-us/ef/core</w:t>
        </w:r>
      </w:hyperlink>
    </w:p>
    <w:p w:rsidR="01624C39" w:rsidP="5E22EA59" w:rsidRDefault="01624C39" w14:paraId="53074528" w14:textId="540ED989">
      <w:pPr>
        <w:pStyle w:val="ListParagraph"/>
        <w:numPr>
          <w:ilvl w:val="0"/>
          <w:numId w:val="14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01624C3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Stack</w:t>
      </w:r>
      <w:r w:rsidRPr="5E22EA59" w:rsidR="01624C3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 </w:t>
      </w:r>
      <w:r w:rsidRPr="5E22EA59" w:rsidR="01624C3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Overflow</w:t>
      </w:r>
      <w:r w:rsidRPr="5E22EA59" w:rsidR="01624C3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 – </w:t>
      </w:r>
      <w:r w:rsidRPr="5E22EA59" w:rsidR="01624C3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Community</w:t>
      </w:r>
      <w:r w:rsidRPr="5E22EA59" w:rsidR="01624C3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 </w:t>
      </w:r>
      <w:r w:rsidRPr="5E22EA59" w:rsidR="01624C3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Questions</w:t>
      </w:r>
      <w:r w:rsidRPr="5E22EA59" w:rsidR="01624C3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 and </w:t>
      </w:r>
      <w:r w:rsidRPr="5E22EA59" w:rsidR="01624C3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Answers</w:t>
      </w:r>
    </w:p>
    <w:p w:rsidR="01624C39" w:rsidP="5E22EA59" w:rsidRDefault="01624C39" w14:paraId="04F5D230" w14:textId="2AE35AD7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01624C3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Popularne forum, gdzie można znaleźć odpowiedzi na konkretne pytania związane z problemami technicznymi i implementacją.</w:t>
      </w:r>
    </w:p>
    <w:p w:rsidR="01624C39" w:rsidP="5E22EA59" w:rsidRDefault="01624C39" w14:paraId="22EC5EB0" w14:textId="00DF8E0F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sz w:val="24"/>
          <w:szCs w:val="24"/>
        </w:rPr>
      </w:pPr>
      <w:hyperlink r:id="R97a00e587f1244df">
        <w:r w:rsidRPr="5E22EA59" w:rsidR="01624C39">
          <w:rPr>
            <w:rStyle w:val="Hyperlink"/>
            <w:rFonts w:ascii="Times New Roman" w:hAnsi="Times New Roman" w:eastAsia="Times New Roman" w:cs="Times New Roman"/>
            <w:noProof w:val="0"/>
            <w:sz w:val="24"/>
            <w:szCs w:val="24"/>
            <w:lang w:val="pl-PL"/>
          </w:rPr>
          <w:t>https://stackoverflow.com</w:t>
        </w:r>
      </w:hyperlink>
    </w:p>
    <w:p w:rsidR="01624C39" w:rsidP="5E22EA59" w:rsidRDefault="01624C39" w14:paraId="0C9D680B" w14:textId="35638B0F">
      <w:pPr>
        <w:pStyle w:val="ListParagraph"/>
        <w:numPr>
          <w:ilvl w:val="0"/>
          <w:numId w:val="14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01624C3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W3Schools – SQL and Database </w:t>
      </w:r>
      <w:r w:rsidRPr="5E22EA59" w:rsidR="01624C3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Tutorials</w:t>
      </w:r>
    </w:p>
    <w:p w:rsidR="01624C39" w:rsidP="5E22EA59" w:rsidRDefault="01624C39" w14:paraId="18D10055" w14:textId="17A701B8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01624C3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Zasoby edukacyjne dotyczące języka SQL, zarządzania bazami danych oraz ich integracji z aplikacjami webowymi.</w:t>
      </w:r>
    </w:p>
    <w:p w:rsidR="01624C39" w:rsidP="5E22EA59" w:rsidRDefault="01624C39" w14:paraId="2468EA09" w14:textId="0BD2B9B5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sz w:val="24"/>
          <w:szCs w:val="24"/>
        </w:rPr>
      </w:pPr>
      <w:hyperlink r:id="Ra12252b7b5714b4b">
        <w:r w:rsidRPr="5E22EA59" w:rsidR="01624C39">
          <w:rPr>
            <w:rStyle w:val="Hyperlink"/>
            <w:rFonts w:ascii="Times New Roman" w:hAnsi="Times New Roman" w:eastAsia="Times New Roman" w:cs="Times New Roman"/>
            <w:noProof w:val="0"/>
            <w:sz w:val="24"/>
            <w:szCs w:val="24"/>
            <w:lang w:val="pl-PL"/>
          </w:rPr>
          <w:t>https://www.w3schools.com/sql</w:t>
        </w:r>
      </w:hyperlink>
    </w:p>
    <w:p w:rsidR="01624C39" w:rsidP="5E22EA59" w:rsidRDefault="01624C39" w14:paraId="72ABBF96" w14:textId="662C719A">
      <w:pPr>
        <w:pStyle w:val="ListParagraph"/>
        <w:numPr>
          <w:ilvl w:val="0"/>
          <w:numId w:val="14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01624C3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Blazor</w:t>
      </w:r>
      <w:r w:rsidRPr="5E22EA59" w:rsidR="01624C3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 University</w:t>
      </w:r>
    </w:p>
    <w:p w:rsidR="01624C39" w:rsidP="5E22EA59" w:rsidRDefault="01624C39" w14:paraId="0204D8FA" w14:textId="5AA94D6F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01624C3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Nieoficjalny, ale bardzo rozbudowany przewodnik po </w:t>
      </w:r>
      <w:r w:rsidRPr="5E22EA59" w:rsidR="01624C3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Blazorze</w:t>
      </w:r>
      <w:r w:rsidRPr="5E22EA59" w:rsidR="01624C3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, z przykładami implementacji komponentów, routingu oraz obsługi danych.</w:t>
      </w:r>
    </w:p>
    <w:p w:rsidR="01624C39" w:rsidP="5E22EA59" w:rsidRDefault="01624C39" w14:paraId="7372F1F0" w14:textId="768FA3B4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sz w:val="24"/>
          <w:szCs w:val="24"/>
        </w:rPr>
      </w:pPr>
      <w:hyperlink r:id="R9851bc1204e443b3">
        <w:r w:rsidRPr="5E22EA59" w:rsidR="01624C39">
          <w:rPr>
            <w:rStyle w:val="Hyperlink"/>
            <w:rFonts w:ascii="Times New Roman" w:hAnsi="Times New Roman" w:eastAsia="Times New Roman" w:cs="Times New Roman"/>
            <w:noProof w:val="0"/>
            <w:sz w:val="24"/>
            <w:szCs w:val="24"/>
            <w:lang w:val="pl-PL"/>
          </w:rPr>
          <w:t>https://blazor-university.com</w:t>
        </w:r>
      </w:hyperlink>
    </w:p>
    <w:p w:rsidR="01624C39" w:rsidP="5E22EA59" w:rsidRDefault="01624C39" w14:paraId="53CCC877" w14:textId="7BBBEA1A">
      <w:pPr>
        <w:pStyle w:val="ListParagraph"/>
        <w:numPr>
          <w:ilvl w:val="0"/>
          <w:numId w:val="14"/>
        </w:numPr>
        <w:spacing w:before="240" w:beforeAutospacing="off" w:after="240" w:afterAutospacing="off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</w:pPr>
      <w:r w:rsidRPr="5E22EA59" w:rsidR="01624C3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Bootstrap</w:t>
      </w:r>
      <w:r w:rsidRPr="5E22EA59" w:rsidR="01624C3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 xml:space="preserve"> </w:t>
      </w:r>
      <w:r w:rsidRPr="5E22EA59" w:rsidR="01624C39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pl-PL"/>
        </w:rPr>
        <w:t>Documentation</w:t>
      </w:r>
    </w:p>
    <w:p w:rsidR="01624C39" w:rsidP="5E22EA59" w:rsidRDefault="01624C39" w14:paraId="30F066C0" w14:textId="2A6A4859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</w:pPr>
      <w:r w:rsidRPr="5E22EA59" w:rsidR="01624C3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Oficjalna dokumentacja </w:t>
      </w:r>
      <w:r w:rsidRPr="5E22EA59" w:rsidR="01624C3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frameworka</w:t>
      </w:r>
      <w:r w:rsidRPr="5E22EA59" w:rsidR="01624C3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 xml:space="preserve"> CSS </w:t>
      </w:r>
      <w:r w:rsidRPr="5E22EA59" w:rsidR="01624C3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Bootstrap</w:t>
      </w:r>
      <w:r w:rsidRPr="5E22EA59" w:rsidR="01624C39">
        <w:rPr>
          <w:rFonts w:ascii="Times New Roman" w:hAnsi="Times New Roman" w:eastAsia="Times New Roman" w:cs="Times New Roman"/>
          <w:noProof w:val="0"/>
          <w:sz w:val="24"/>
          <w:szCs w:val="24"/>
          <w:lang w:val="pl-PL"/>
        </w:rPr>
        <w:t>, który może być używany do stylizacji i układu elementów w aplikacji.</w:t>
      </w:r>
    </w:p>
    <w:p w:rsidR="01624C39" w:rsidP="5E22EA59" w:rsidRDefault="01624C39" w14:paraId="12A499C6" w14:textId="31342972">
      <w:pPr>
        <w:pStyle w:val="ListParagraph"/>
        <w:spacing w:before="240" w:beforeAutospacing="off" w:after="240" w:afterAutospacing="off"/>
        <w:ind w:left="720"/>
        <w:rPr>
          <w:rFonts w:ascii="Times New Roman" w:hAnsi="Times New Roman" w:eastAsia="Times New Roman" w:cs="Times New Roman"/>
          <w:sz w:val="24"/>
          <w:szCs w:val="24"/>
        </w:rPr>
      </w:pPr>
      <w:hyperlink r:id="R667e78836d6c479e">
        <w:r w:rsidRPr="5E22EA59" w:rsidR="01624C39">
          <w:rPr>
            <w:rStyle w:val="Hyperlink"/>
            <w:rFonts w:ascii="Times New Roman" w:hAnsi="Times New Roman" w:eastAsia="Times New Roman" w:cs="Times New Roman"/>
            <w:noProof w:val="0"/>
            <w:sz w:val="24"/>
            <w:szCs w:val="24"/>
            <w:lang w:val="pl-PL"/>
          </w:rPr>
          <w:t>https://getbootstrap.com</w:t>
        </w:r>
      </w:hyperlink>
    </w:p>
    <w:p w:rsidR="5E22EA59" w:rsidP="5E22EA59" w:rsidRDefault="5E22EA59" w14:paraId="02A63202" w14:textId="4021759D">
      <w:pPr>
        <w:pStyle w:val="ListParagraph"/>
        <w:spacing w:after="0" w:line="360" w:lineRule="auto"/>
        <w:ind w:left="720"/>
        <w:jc w:val="both"/>
        <w:rPr>
          <w:rFonts w:ascii="Times New Roman" w:hAnsi="Times New Roman" w:eastAsia="Times New Roman" w:cs="Times New Roman"/>
          <w:sz w:val="24"/>
          <w:szCs w:val="24"/>
        </w:rPr>
      </w:pPr>
    </w:p>
    <w:p w:rsidR="5E22EA59" w:rsidP="5E22EA59" w:rsidRDefault="5E22EA59" w14:paraId="247E0382" w14:textId="04F5112F">
      <w:pPr>
        <w:pStyle w:val="Normal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sectPr w:rsidRPr="007C28E8" w:rsidR="007C28E8" w:rsidSect="00606776">
      <w:footerReference w:type="default" r:id="rId42"/>
      <w:pgSz w:w="11906" w:h="16838" w:orient="portrait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3F4302" w:rsidP="00606776" w:rsidRDefault="003F4302" w14:paraId="06F3F8C8" w14:textId="77777777">
      <w:pPr>
        <w:spacing w:after="0" w:line="240" w:lineRule="auto"/>
      </w:pPr>
      <w:r>
        <w:separator/>
      </w:r>
    </w:p>
  </w:endnote>
  <w:endnote w:type="continuationSeparator" w:id="0">
    <w:p w:rsidR="003F4302" w:rsidP="00606776" w:rsidRDefault="003F4302" w14:paraId="6D1BC2DD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6937473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Pr="00826359" w:rsidR="00606776" w:rsidRDefault="00606776" w14:paraId="27B1932D" w14:textId="77777777">
        <w:pPr>
          <w:pStyle w:val="Footer"/>
          <w:jc w:val="right"/>
          <w:rPr>
            <w:rFonts w:ascii="Times New Roman" w:hAnsi="Times New Roman" w:cs="Times New Roman"/>
          </w:rPr>
        </w:pPr>
        <w:r w:rsidRPr="00826359">
          <w:rPr>
            <w:rFonts w:ascii="Times New Roman" w:hAnsi="Times New Roman" w:cs="Times New Roman"/>
          </w:rPr>
          <w:fldChar w:fldCharType="begin"/>
        </w:r>
        <w:r w:rsidRPr="00826359">
          <w:rPr>
            <w:rFonts w:ascii="Times New Roman" w:hAnsi="Times New Roman" w:cs="Times New Roman"/>
          </w:rPr>
          <w:instrText xml:space="preserve"> PAGE   \* MERGEFORMAT </w:instrText>
        </w:r>
        <w:r w:rsidRPr="00826359">
          <w:rPr>
            <w:rFonts w:ascii="Times New Roman" w:hAnsi="Times New Roman" w:cs="Times New Roman"/>
          </w:rPr>
          <w:fldChar w:fldCharType="separate"/>
        </w:r>
        <w:r w:rsidRPr="00826359" w:rsidR="0053079D">
          <w:rPr>
            <w:rFonts w:ascii="Times New Roman" w:hAnsi="Times New Roman" w:cs="Times New Roman"/>
            <w:noProof/>
          </w:rPr>
          <w:t>2</w:t>
        </w:r>
        <w:r w:rsidRPr="00826359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606776" w:rsidRDefault="00606776" w14:paraId="6267EF4D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3F4302" w:rsidP="00606776" w:rsidRDefault="003F4302" w14:paraId="730F8D70" w14:textId="77777777">
      <w:pPr>
        <w:spacing w:after="0" w:line="240" w:lineRule="auto"/>
      </w:pPr>
      <w:r>
        <w:separator/>
      </w:r>
    </w:p>
  </w:footnote>
  <w:footnote w:type="continuationSeparator" w:id="0">
    <w:p w:rsidR="003F4302" w:rsidP="00606776" w:rsidRDefault="003F4302" w14:paraId="6356184C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xmlns:w="http://schemas.openxmlformats.org/wordprocessingml/2006/main" w:abstractNumId="62">
    <w:nsid w:val="2d60bbbc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61">
    <w:nsid w:val="27f547b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0">
    <w:nsid w:val="6608a6de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9">
    <w:nsid w:val="4f2f0960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8">
    <w:nsid w:val="1914cc57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7">
    <w:nsid w:val="7a3e6e7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6">
    <w:nsid w:val="37872e77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5">
    <w:nsid w:val="3e4cd8e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4">
    <w:nsid w:val="76882ee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3">
    <w:nsid w:val="55aad368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2">
    <w:nsid w:val="18bb0085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1">
    <w:nsid w:val="44c5c4cc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0">
    <w:nsid w:val="43a4ba8b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9">
    <w:nsid w:val="4e455f47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8">
    <w:nsid w:val="159bb8a2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7">
    <w:nsid w:val="1d1506b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6">
    <w:nsid w:val="165d2424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5">
    <w:nsid w:val="6cd73a2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4">
    <w:nsid w:val="52c075a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3">
    <w:nsid w:val="58b77de8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2">
    <w:nsid w:val="680b175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">
    <w:nsid w:val="1889e69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">
    <w:nsid w:val="53e7f9b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">
    <w:nsid w:val="fb1f0a9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8">
    <w:nsid w:val="3c1f38e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">
    <w:nsid w:val="6f0ad4f1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6">
    <w:nsid w:val="101660c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">
    <w:nsid w:val="bb4fd8b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4">
    <w:nsid w:val="6ce851c5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3">
    <w:nsid w:val="cc50dc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6424096"/>
    <w:multiLevelType w:val="hybridMultilevel"/>
    <w:tmpl w:val="0B5E98FC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A451B0D"/>
    <w:multiLevelType w:val="multilevel"/>
    <w:tmpl w:val="FADE9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 w15:restartNumberingAfterBreak="0">
    <w:nsid w:val="0DE13204"/>
    <w:multiLevelType w:val="hybridMultilevel"/>
    <w:tmpl w:val="15744C78"/>
    <w:lvl w:ilvl="0" w:tplc="0415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" w15:restartNumberingAfterBreak="0">
    <w:nsid w:val="10000064"/>
    <w:multiLevelType w:val="multilevel"/>
    <w:tmpl w:val="42B8DA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3EE395A"/>
    <w:multiLevelType w:val="hybridMultilevel"/>
    <w:tmpl w:val="B510A968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71C4A6C"/>
    <w:multiLevelType w:val="multilevel"/>
    <w:tmpl w:val="BAC22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6" w15:restartNumberingAfterBreak="0">
    <w:nsid w:val="19A32EC1"/>
    <w:multiLevelType w:val="hybridMultilevel"/>
    <w:tmpl w:val="B21A0E98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EF42B1F"/>
    <w:multiLevelType w:val="multilevel"/>
    <w:tmpl w:val="F4F87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8" w15:restartNumberingAfterBreak="0">
    <w:nsid w:val="22F97628"/>
    <w:multiLevelType w:val="hybridMultilevel"/>
    <w:tmpl w:val="BF281CDE"/>
    <w:lvl w:ilvl="0" w:tplc="0415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9" w15:restartNumberingAfterBreak="0">
    <w:nsid w:val="236E74EB"/>
    <w:multiLevelType w:val="multilevel"/>
    <w:tmpl w:val="52C6F1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0" w15:restartNumberingAfterBreak="0">
    <w:nsid w:val="24CF4F19"/>
    <w:multiLevelType w:val="multilevel"/>
    <w:tmpl w:val="4AAAD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1" w15:restartNumberingAfterBreak="0">
    <w:nsid w:val="26D8534D"/>
    <w:multiLevelType w:val="hybridMultilevel"/>
    <w:tmpl w:val="5F24828A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CEE73E1"/>
    <w:multiLevelType w:val="multilevel"/>
    <w:tmpl w:val="BCC091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2F9A5F77"/>
    <w:multiLevelType w:val="hybridMultilevel"/>
    <w:tmpl w:val="379230A2"/>
    <w:lvl w:ilvl="0" w:tplc="3F204122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  <w:sz w:val="24"/>
        <w:szCs w:val="24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65F0E93"/>
    <w:multiLevelType w:val="hybridMultilevel"/>
    <w:tmpl w:val="89087C6A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369128AB"/>
    <w:multiLevelType w:val="hybridMultilevel"/>
    <w:tmpl w:val="2D80E9BC"/>
    <w:lvl w:ilvl="0" w:tplc="0415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42C25183"/>
    <w:multiLevelType w:val="multilevel"/>
    <w:tmpl w:val="CDFAA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7" w15:restartNumberingAfterBreak="0">
    <w:nsid w:val="44511A0B"/>
    <w:multiLevelType w:val="hybridMultilevel"/>
    <w:tmpl w:val="A4B2AEBA"/>
    <w:lvl w:ilvl="0" w:tplc="FA20326C">
      <w:start w:val="1"/>
      <w:numFmt w:val="bullet"/>
      <w:lvlText w:val="‐"/>
      <w:lvlJc w:val="left"/>
      <w:pPr>
        <w:ind w:left="720" w:hanging="360"/>
      </w:pPr>
      <w:rPr>
        <w:rFonts w:hint="default" w:ascii="Times New Roman" w:hAnsi="Times New Roman" w:cs="Times New Roman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B3A39DC"/>
    <w:multiLevelType w:val="hybridMultilevel"/>
    <w:tmpl w:val="760AEC90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C5B7E63"/>
    <w:multiLevelType w:val="multilevel"/>
    <w:tmpl w:val="C8B66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0" w15:restartNumberingAfterBreak="0">
    <w:nsid w:val="4C7B5CC0"/>
    <w:multiLevelType w:val="multilevel"/>
    <w:tmpl w:val="EE328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1" w15:restartNumberingAfterBreak="0">
    <w:nsid w:val="523504A2"/>
    <w:multiLevelType w:val="hybridMultilevel"/>
    <w:tmpl w:val="383CD630"/>
    <w:lvl w:ilvl="0" w:tplc="04150003">
      <w:start w:val="1"/>
      <w:numFmt w:val="bullet"/>
      <w:lvlText w:val="o"/>
      <w:lvlJc w:val="left"/>
      <w:pPr>
        <w:ind w:left="6789" w:hanging="360"/>
      </w:pPr>
      <w:rPr>
        <w:rFonts w:hint="default" w:ascii="Courier New" w:hAnsi="Courier New" w:cs="Courier New"/>
      </w:rPr>
    </w:lvl>
    <w:lvl w:ilvl="1" w:tplc="04150003" w:tentative="1">
      <w:start w:val="1"/>
      <w:numFmt w:val="bullet"/>
      <w:lvlText w:val="o"/>
      <w:lvlJc w:val="left"/>
      <w:pPr>
        <w:ind w:left="7509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8229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8949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9669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10389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11109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11829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12549" w:hanging="360"/>
      </w:pPr>
      <w:rPr>
        <w:rFonts w:hint="default" w:ascii="Wingdings" w:hAnsi="Wingdings"/>
      </w:rPr>
    </w:lvl>
  </w:abstractNum>
  <w:abstractNum w:abstractNumId="22" w15:restartNumberingAfterBreak="0">
    <w:nsid w:val="549C3550"/>
    <w:multiLevelType w:val="multilevel"/>
    <w:tmpl w:val="C1E893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eastAsiaTheme="minorHAnsi"/>
        <w:b/>
        <w:bCs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A4D0814"/>
    <w:multiLevelType w:val="hybridMultilevel"/>
    <w:tmpl w:val="1032D14C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5FDC4C87"/>
    <w:multiLevelType w:val="multilevel"/>
    <w:tmpl w:val="2A1856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25407EA"/>
    <w:multiLevelType w:val="hybridMultilevel"/>
    <w:tmpl w:val="850CA48C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6380688B"/>
    <w:multiLevelType w:val="hybridMultilevel"/>
    <w:tmpl w:val="11380F00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644C744A"/>
    <w:multiLevelType w:val="multilevel"/>
    <w:tmpl w:val="07ACBD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7CB1D37"/>
    <w:multiLevelType w:val="hybridMultilevel"/>
    <w:tmpl w:val="DB2A65A8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68816EDE"/>
    <w:multiLevelType w:val="multilevel"/>
    <w:tmpl w:val="F29A7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0" w15:restartNumberingAfterBreak="0">
    <w:nsid w:val="71673CED"/>
    <w:multiLevelType w:val="hybridMultilevel"/>
    <w:tmpl w:val="006C93BA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8EB1D85"/>
    <w:multiLevelType w:val="hybridMultilevel"/>
    <w:tmpl w:val="82685374"/>
    <w:lvl w:ilvl="0" w:tplc="0415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2" w15:restartNumberingAfterBreak="0">
    <w:nsid w:val="7DA62252"/>
    <w:multiLevelType w:val="hybridMultilevel"/>
    <w:tmpl w:val="B9C670F6"/>
    <w:lvl w:ilvl="0" w:tplc="0415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num w:numId="63">
    <w:abstractNumId w:val="62"/>
  </w:num>
  <w:num w:numId="62">
    <w:abstractNumId w:val="61"/>
  </w:num>
  <w:num w:numId="61">
    <w:abstractNumId w:val="60"/>
  </w:num>
  <w:num w:numId="60">
    <w:abstractNumId w:val="59"/>
  </w:num>
  <w:num w:numId="59">
    <w:abstractNumId w:val="58"/>
  </w:num>
  <w:num w:numId="58">
    <w:abstractNumId w:val="57"/>
  </w:num>
  <w:num w:numId="57">
    <w:abstractNumId w:val="56"/>
  </w:num>
  <w:num w:numId="56">
    <w:abstractNumId w:val="55"/>
  </w:num>
  <w:num w:numId="55">
    <w:abstractNumId w:val="54"/>
  </w:num>
  <w:num w:numId="54">
    <w:abstractNumId w:val="53"/>
  </w:num>
  <w:num w:numId="53">
    <w:abstractNumId w:val="52"/>
  </w:num>
  <w:num w:numId="52">
    <w:abstractNumId w:val="51"/>
  </w:num>
  <w:num w:numId="51">
    <w:abstractNumId w:val="50"/>
  </w:num>
  <w:num w:numId="50">
    <w:abstractNumId w:val="49"/>
  </w:num>
  <w:num w:numId="49">
    <w:abstractNumId w:val="48"/>
  </w:num>
  <w:num w:numId="48">
    <w:abstractNumId w:val="47"/>
  </w:num>
  <w:num w:numId="47">
    <w:abstractNumId w:val="46"/>
  </w:num>
  <w:num w:numId="46">
    <w:abstractNumId w:val="45"/>
  </w:num>
  <w:num w:numId="45">
    <w:abstractNumId w:val="44"/>
  </w:num>
  <w:num w:numId="44">
    <w:abstractNumId w:val="43"/>
  </w:num>
  <w:num w:numId="43">
    <w:abstractNumId w:val="42"/>
  </w:num>
  <w:num w:numId="42">
    <w:abstractNumId w:val="41"/>
  </w:num>
  <w:num w:numId="41">
    <w:abstractNumId w:val="40"/>
  </w:num>
  <w:num w:numId="40">
    <w:abstractNumId w:val="39"/>
  </w:num>
  <w:num w:numId="39">
    <w:abstractNumId w:val="38"/>
  </w:num>
  <w:num w:numId="38">
    <w:abstractNumId w:val="37"/>
  </w:num>
  <w:num w:numId="37">
    <w:abstractNumId w:val="36"/>
  </w:num>
  <w:num w:numId="36">
    <w:abstractNumId w:val="35"/>
  </w:num>
  <w:num w:numId="35">
    <w:abstractNumId w:val="34"/>
  </w:num>
  <w:num w:numId="34">
    <w:abstractNumId w:val="33"/>
  </w:num>
  <w:num w:numId="1" w16cid:durableId="432828187">
    <w:abstractNumId w:val="12"/>
  </w:num>
  <w:num w:numId="2" w16cid:durableId="1976979893">
    <w:abstractNumId w:val="18"/>
  </w:num>
  <w:num w:numId="3" w16cid:durableId="152651403">
    <w:abstractNumId w:val="2"/>
  </w:num>
  <w:num w:numId="4" w16cid:durableId="583732409">
    <w:abstractNumId w:val="23"/>
  </w:num>
  <w:num w:numId="5" w16cid:durableId="1201629384">
    <w:abstractNumId w:val="25"/>
  </w:num>
  <w:num w:numId="6" w16cid:durableId="1456096256">
    <w:abstractNumId w:val="31"/>
  </w:num>
  <w:num w:numId="7" w16cid:durableId="1706057981">
    <w:abstractNumId w:val="8"/>
  </w:num>
  <w:num w:numId="8" w16cid:durableId="2091848581">
    <w:abstractNumId w:val="0"/>
  </w:num>
  <w:num w:numId="9" w16cid:durableId="19672886">
    <w:abstractNumId w:val="30"/>
  </w:num>
  <w:num w:numId="10" w16cid:durableId="1730767633">
    <w:abstractNumId w:val="11"/>
  </w:num>
  <w:num w:numId="11" w16cid:durableId="1634630001">
    <w:abstractNumId w:val="15"/>
  </w:num>
  <w:num w:numId="12" w16cid:durableId="873885361">
    <w:abstractNumId w:val="17"/>
  </w:num>
  <w:num w:numId="13" w16cid:durableId="1971477822">
    <w:abstractNumId w:val="21"/>
  </w:num>
  <w:num w:numId="14" w16cid:durableId="961303414">
    <w:abstractNumId w:val="4"/>
  </w:num>
  <w:num w:numId="15" w16cid:durableId="1063483204">
    <w:abstractNumId w:val="13"/>
  </w:num>
  <w:num w:numId="16" w16cid:durableId="1850480524">
    <w:abstractNumId w:val="26"/>
  </w:num>
  <w:num w:numId="17" w16cid:durableId="1460732110">
    <w:abstractNumId w:val="27"/>
  </w:num>
  <w:num w:numId="18" w16cid:durableId="223031347">
    <w:abstractNumId w:val="1"/>
  </w:num>
  <w:num w:numId="19" w16cid:durableId="1395273374">
    <w:abstractNumId w:val="20"/>
  </w:num>
  <w:num w:numId="20" w16cid:durableId="1087917765">
    <w:abstractNumId w:val="10"/>
  </w:num>
  <w:num w:numId="21" w16cid:durableId="255406388">
    <w:abstractNumId w:val="3"/>
  </w:num>
  <w:num w:numId="22" w16cid:durableId="1967806935">
    <w:abstractNumId w:val="22"/>
  </w:num>
  <w:num w:numId="23" w16cid:durableId="148835436">
    <w:abstractNumId w:val="19"/>
  </w:num>
  <w:num w:numId="24" w16cid:durableId="1160736574">
    <w:abstractNumId w:val="24"/>
  </w:num>
  <w:num w:numId="25" w16cid:durableId="713503697">
    <w:abstractNumId w:val="29"/>
  </w:num>
  <w:num w:numId="26" w16cid:durableId="509612562">
    <w:abstractNumId w:val="5"/>
  </w:num>
  <w:num w:numId="27" w16cid:durableId="841698960">
    <w:abstractNumId w:val="7"/>
  </w:num>
  <w:num w:numId="28" w16cid:durableId="2093237226">
    <w:abstractNumId w:val="9"/>
  </w:num>
  <w:num w:numId="29" w16cid:durableId="2009752699">
    <w:abstractNumId w:val="16"/>
  </w:num>
  <w:num w:numId="30" w16cid:durableId="669870234">
    <w:abstractNumId w:val="14"/>
  </w:num>
  <w:num w:numId="31" w16cid:durableId="835267340">
    <w:abstractNumId w:val="6"/>
  </w:num>
  <w:num w:numId="32" w16cid:durableId="694815740">
    <w:abstractNumId w:val="32"/>
  </w:num>
  <w:num w:numId="33" w16cid:durableId="1732800818">
    <w:abstractNumId w:val="28"/>
  </w:num>
  <w:numIdMacAtCleanup w:val="16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20"/>
  <w:trackRevisions w:val="false"/>
  <w:defaultTabStop w:val="425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jIzsLAwNLEwNLZQ0lEKTi0uzszPAykwrgUAnhsP4CwAAAA="/>
  </w:docVars>
  <w:rsids>
    <w:rsidRoot w:val="00695D4D"/>
    <w:rsid w:val="00003814"/>
    <w:rsid w:val="00011649"/>
    <w:rsid w:val="0002072B"/>
    <w:rsid w:val="0003148F"/>
    <w:rsid w:val="0003425B"/>
    <w:rsid w:val="00037464"/>
    <w:rsid w:val="00065C80"/>
    <w:rsid w:val="000A0873"/>
    <w:rsid w:val="000C07EB"/>
    <w:rsid w:val="000F1085"/>
    <w:rsid w:val="0010388E"/>
    <w:rsid w:val="00124DE7"/>
    <w:rsid w:val="00177B5D"/>
    <w:rsid w:val="001B4A08"/>
    <w:rsid w:val="001F53F9"/>
    <w:rsid w:val="002027FD"/>
    <w:rsid w:val="00203EDC"/>
    <w:rsid w:val="002178D5"/>
    <w:rsid w:val="00220B30"/>
    <w:rsid w:val="00237831"/>
    <w:rsid w:val="00237F46"/>
    <w:rsid w:val="00242C06"/>
    <w:rsid w:val="002509DD"/>
    <w:rsid w:val="002E378C"/>
    <w:rsid w:val="003430DA"/>
    <w:rsid w:val="00365209"/>
    <w:rsid w:val="0036757F"/>
    <w:rsid w:val="0039356E"/>
    <w:rsid w:val="003964B0"/>
    <w:rsid w:val="003A06D5"/>
    <w:rsid w:val="003A1CE8"/>
    <w:rsid w:val="003A6FBD"/>
    <w:rsid w:val="003A721B"/>
    <w:rsid w:val="003B3A94"/>
    <w:rsid w:val="003E528E"/>
    <w:rsid w:val="003E7CAD"/>
    <w:rsid w:val="003F4302"/>
    <w:rsid w:val="004023B9"/>
    <w:rsid w:val="00404999"/>
    <w:rsid w:val="00446146"/>
    <w:rsid w:val="0045791F"/>
    <w:rsid w:val="004773A7"/>
    <w:rsid w:val="0048337A"/>
    <w:rsid w:val="004858BC"/>
    <w:rsid w:val="00492A5A"/>
    <w:rsid w:val="00501C6D"/>
    <w:rsid w:val="0050237B"/>
    <w:rsid w:val="0053079D"/>
    <w:rsid w:val="005353EC"/>
    <w:rsid w:val="00536E94"/>
    <w:rsid w:val="00553FD7"/>
    <w:rsid w:val="005A5CC0"/>
    <w:rsid w:val="005B28E2"/>
    <w:rsid w:val="005D33BB"/>
    <w:rsid w:val="005D391C"/>
    <w:rsid w:val="005D7176"/>
    <w:rsid w:val="005F66D5"/>
    <w:rsid w:val="00600A3D"/>
    <w:rsid w:val="00604322"/>
    <w:rsid w:val="00606776"/>
    <w:rsid w:val="00616C70"/>
    <w:rsid w:val="00642091"/>
    <w:rsid w:val="00666AEC"/>
    <w:rsid w:val="0069142E"/>
    <w:rsid w:val="00691E9E"/>
    <w:rsid w:val="00695D4D"/>
    <w:rsid w:val="006C7181"/>
    <w:rsid w:val="00706935"/>
    <w:rsid w:val="00721FCD"/>
    <w:rsid w:val="0073058D"/>
    <w:rsid w:val="00732E42"/>
    <w:rsid w:val="007617A5"/>
    <w:rsid w:val="0077486A"/>
    <w:rsid w:val="007B1440"/>
    <w:rsid w:val="007C28E8"/>
    <w:rsid w:val="007D11ED"/>
    <w:rsid w:val="007D206D"/>
    <w:rsid w:val="007F0AD8"/>
    <w:rsid w:val="007F40D5"/>
    <w:rsid w:val="007F5ECB"/>
    <w:rsid w:val="00800ACF"/>
    <w:rsid w:val="00803F14"/>
    <w:rsid w:val="0081201E"/>
    <w:rsid w:val="00826359"/>
    <w:rsid w:val="00836C87"/>
    <w:rsid w:val="00891953"/>
    <w:rsid w:val="008A59E2"/>
    <w:rsid w:val="009102D1"/>
    <w:rsid w:val="009410CD"/>
    <w:rsid w:val="00942104"/>
    <w:rsid w:val="00961DD4"/>
    <w:rsid w:val="009727A2"/>
    <w:rsid w:val="00972CAC"/>
    <w:rsid w:val="00974513"/>
    <w:rsid w:val="00977839"/>
    <w:rsid w:val="00984422"/>
    <w:rsid w:val="009849CD"/>
    <w:rsid w:val="0098764E"/>
    <w:rsid w:val="009A291E"/>
    <w:rsid w:val="009A2B9C"/>
    <w:rsid w:val="009A4A75"/>
    <w:rsid w:val="009B3DA2"/>
    <w:rsid w:val="009C34FD"/>
    <w:rsid w:val="009D1894"/>
    <w:rsid w:val="009E14D2"/>
    <w:rsid w:val="009F5850"/>
    <w:rsid w:val="00A07EE7"/>
    <w:rsid w:val="00A11166"/>
    <w:rsid w:val="00A1789D"/>
    <w:rsid w:val="00A45250"/>
    <w:rsid w:val="00A505E1"/>
    <w:rsid w:val="00A559AA"/>
    <w:rsid w:val="00A61377"/>
    <w:rsid w:val="00A75E66"/>
    <w:rsid w:val="00A91102"/>
    <w:rsid w:val="00AB5A03"/>
    <w:rsid w:val="00AC09B2"/>
    <w:rsid w:val="00B06A7A"/>
    <w:rsid w:val="00B3556A"/>
    <w:rsid w:val="00B51C2A"/>
    <w:rsid w:val="00B63D47"/>
    <w:rsid w:val="00B640A0"/>
    <w:rsid w:val="00B75D65"/>
    <w:rsid w:val="00B82C91"/>
    <w:rsid w:val="00BA5DCC"/>
    <w:rsid w:val="00BB6F4C"/>
    <w:rsid w:val="00BC2713"/>
    <w:rsid w:val="00BD3A06"/>
    <w:rsid w:val="00BD4B5B"/>
    <w:rsid w:val="00BE503F"/>
    <w:rsid w:val="00BF13D2"/>
    <w:rsid w:val="00BF6734"/>
    <w:rsid w:val="00C028F7"/>
    <w:rsid w:val="00C371D4"/>
    <w:rsid w:val="00C37ADB"/>
    <w:rsid w:val="00C4312A"/>
    <w:rsid w:val="00C72AB1"/>
    <w:rsid w:val="00CA083E"/>
    <w:rsid w:val="00CA1412"/>
    <w:rsid w:val="00CB488F"/>
    <w:rsid w:val="00CC1D7A"/>
    <w:rsid w:val="00CC7346"/>
    <w:rsid w:val="00CD1099"/>
    <w:rsid w:val="00CD7470"/>
    <w:rsid w:val="00D07B6B"/>
    <w:rsid w:val="00D1486A"/>
    <w:rsid w:val="00D22C9C"/>
    <w:rsid w:val="00D47AD0"/>
    <w:rsid w:val="00D54F72"/>
    <w:rsid w:val="00D55ED8"/>
    <w:rsid w:val="00D70E10"/>
    <w:rsid w:val="00DB787F"/>
    <w:rsid w:val="00DB7B40"/>
    <w:rsid w:val="00DC3276"/>
    <w:rsid w:val="00DC3F98"/>
    <w:rsid w:val="00DE54F0"/>
    <w:rsid w:val="00DF2E51"/>
    <w:rsid w:val="00DF39DA"/>
    <w:rsid w:val="00DF496A"/>
    <w:rsid w:val="00DF6CA3"/>
    <w:rsid w:val="00E12D08"/>
    <w:rsid w:val="00E152C5"/>
    <w:rsid w:val="00E42B4C"/>
    <w:rsid w:val="00E430C4"/>
    <w:rsid w:val="00E50851"/>
    <w:rsid w:val="00E572B6"/>
    <w:rsid w:val="00E67321"/>
    <w:rsid w:val="00E935DF"/>
    <w:rsid w:val="00EA43C9"/>
    <w:rsid w:val="00EF217A"/>
    <w:rsid w:val="00EF38D3"/>
    <w:rsid w:val="00EF71E1"/>
    <w:rsid w:val="00F054B5"/>
    <w:rsid w:val="00F06A7F"/>
    <w:rsid w:val="00F07511"/>
    <w:rsid w:val="00F1704D"/>
    <w:rsid w:val="00F33AF3"/>
    <w:rsid w:val="00F37A7E"/>
    <w:rsid w:val="00F8239B"/>
    <w:rsid w:val="00FA3467"/>
    <w:rsid w:val="00FA694C"/>
    <w:rsid w:val="00FC02A4"/>
    <w:rsid w:val="00FC3930"/>
    <w:rsid w:val="00FD3D14"/>
    <w:rsid w:val="00FF355F"/>
    <w:rsid w:val="00FF3DC7"/>
    <w:rsid w:val="010703EF"/>
    <w:rsid w:val="01624C39"/>
    <w:rsid w:val="01EC199F"/>
    <w:rsid w:val="01F5803F"/>
    <w:rsid w:val="021D3137"/>
    <w:rsid w:val="02E689B8"/>
    <w:rsid w:val="0539C5E8"/>
    <w:rsid w:val="06F63A64"/>
    <w:rsid w:val="06F73AE9"/>
    <w:rsid w:val="08DC5653"/>
    <w:rsid w:val="0909EF04"/>
    <w:rsid w:val="09DB275D"/>
    <w:rsid w:val="0A44E672"/>
    <w:rsid w:val="0A7EE139"/>
    <w:rsid w:val="0B37E32C"/>
    <w:rsid w:val="0C4EAE56"/>
    <w:rsid w:val="0C880EBB"/>
    <w:rsid w:val="0D6B1AEA"/>
    <w:rsid w:val="0E85D316"/>
    <w:rsid w:val="1061E486"/>
    <w:rsid w:val="110DBC7A"/>
    <w:rsid w:val="1177DC00"/>
    <w:rsid w:val="15587A52"/>
    <w:rsid w:val="155D82A5"/>
    <w:rsid w:val="15829B30"/>
    <w:rsid w:val="158850AD"/>
    <w:rsid w:val="165DE861"/>
    <w:rsid w:val="1680B053"/>
    <w:rsid w:val="16E84E66"/>
    <w:rsid w:val="175550CE"/>
    <w:rsid w:val="1788E2EF"/>
    <w:rsid w:val="181AC1ED"/>
    <w:rsid w:val="183F2485"/>
    <w:rsid w:val="1868E35C"/>
    <w:rsid w:val="1930E343"/>
    <w:rsid w:val="1A230D11"/>
    <w:rsid w:val="1BB90A12"/>
    <w:rsid w:val="1BF88FF0"/>
    <w:rsid w:val="1CADC72B"/>
    <w:rsid w:val="1D42BD48"/>
    <w:rsid w:val="1D81CB45"/>
    <w:rsid w:val="1DC4A0D4"/>
    <w:rsid w:val="1E0D14DC"/>
    <w:rsid w:val="1EF83E52"/>
    <w:rsid w:val="1F4DE6B3"/>
    <w:rsid w:val="1F68B9E1"/>
    <w:rsid w:val="20A5BBDE"/>
    <w:rsid w:val="21CE2523"/>
    <w:rsid w:val="2258C239"/>
    <w:rsid w:val="226C17C8"/>
    <w:rsid w:val="2312E575"/>
    <w:rsid w:val="23EC4828"/>
    <w:rsid w:val="242C21AD"/>
    <w:rsid w:val="2A6521DD"/>
    <w:rsid w:val="2C31530F"/>
    <w:rsid w:val="2CB9519B"/>
    <w:rsid w:val="2DA38915"/>
    <w:rsid w:val="2DBCCAD2"/>
    <w:rsid w:val="2E09315D"/>
    <w:rsid w:val="2EA784ED"/>
    <w:rsid w:val="2EB3ABC6"/>
    <w:rsid w:val="2EC56ECC"/>
    <w:rsid w:val="2EF1937A"/>
    <w:rsid w:val="30D1D84D"/>
    <w:rsid w:val="30F15935"/>
    <w:rsid w:val="31B9DC0C"/>
    <w:rsid w:val="33F66B86"/>
    <w:rsid w:val="351CB0F2"/>
    <w:rsid w:val="359DA899"/>
    <w:rsid w:val="3674D6D3"/>
    <w:rsid w:val="36D4A73E"/>
    <w:rsid w:val="3728B0B1"/>
    <w:rsid w:val="3754A1BE"/>
    <w:rsid w:val="38188BBD"/>
    <w:rsid w:val="38812E41"/>
    <w:rsid w:val="38FE0F7B"/>
    <w:rsid w:val="3945DC01"/>
    <w:rsid w:val="39BDBACF"/>
    <w:rsid w:val="3A674575"/>
    <w:rsid w:val="3A8313EA"/>
    <w:rsid w:val="3A906817"/>
    <w:rsid w:val="3B6EB3DE"/>
    <w:rsid w:val="3B74378F"/>
    <w:rsid w:val="3BB99C66"/>
    <w:rsid w:val="3BDF0E22"/>
    <w:rsid w:val="3CE20BEB"/>
    <w:rsid w:val="3E044183"/>
    <w:rsid w:val="4137511F"/>
    <w:rsid w:val="4298CFCB"/>
    <w:rsid w:val="42C9B639"/>
    <w:rsid w:val="42EF6C3A"/>
    <w:rsid w:val="4369843F"/>
    <w:rsid w:val="442CEA7B"/>
    <w:rsid w:val="4487E60A"/>
    <w:rsid w:val="44CD167E"/>
    <w:rsid w:val="469D4524"/>
    <w:rsid w:val="46E134B1"/>
    <w:rsid w:val="4714F68E"/>
    <w:rsid w:val="471B689C"/>
    <w:rsid w:val="47EA2545"/>
    <w:rsid w:val="48A10EA8"/>
    <w:rsid w:val="4B9D9858"/>
    <w:rsid w:val="4C36019D"/>
    <w:rsid w:val="4CF891EE"/>
    <w:rsid w:val="4DE59A28"/>
    <w:rsid w:val="4E8F377A"/>
    <w:rsid w:val="4FDD9902"/>
    <w:rsid w:val="5263B992"/>
    <w:rsid w:val="528F1FB0"/>
    <w:rsid w:val="54D3E027"/>
    <w:rsid w:val="567EB0DC"/>
    <w:rsid w:val="57048BEE"/>
    <w:rsid w:val="58702B8F"/>
    <w:rsid w:val="5A8AC1AA"/>
    <w:rsid w:val="5AEEC6AC"/>
    <w:rsid w:val="5B5DE22D"/>
    <w:rsid w:val="5B72BC2E"/>
    <w:rsid w:val="5BE0992C"/>
    <w:rsid w:val="5CD8DB6F"/>
    <w:rsid w:val="5D3FAC82"/>
    <w:rsid w:val="5D6004FC"/>
    <w:rsid w:val="5D944C80"/>
    <w:rsid w:val="5DFF2DCB"/>
    <w:rsid w:val="5E22EA59"/>
    <w:rsid w:val="5F5FF3DF"/>
    <w:rsid w:val="5FE3F91C"/>
    <w:rsid w:val="604F63A9"/>
    <w:rsid w:val="60787C7F"/>
    <w:rsid w:val="60BFD3B3"/>
    <w:rsid w:val="6191C2E4"/>
    <w:rsid w:val="61EB76EE"/>
    <w:rsid w:val="62016504"/>
    <w:rsid w:val="63311248"/>
    <w:rsid w:val="63E123D8"/>
    <w:rsid w:val="654D4B7B"/>
    <w:rsid w:val="670DC5D6"/>
    <w:rsid w:val="68E9C7DC"/>
    <w:rsid w:val="68EAECD3"/>
    <w:rsid w:val="694658DF"/>
    <w:rsid w:val="6AE25704"/>
    <w:rsid w:val="6B4CC65E"/>
    <w:rsid w:val="6DB0D5E2"/>
    <w:rsid w:val="6EAEC0D0"/>
    <w:rsid w:val="6EE8A70C"/>
    <w:rsid w:val="6F396BCF"/>
    <w:rsid w:val="7002A11B"/>
    <w:rsid w:val="703C5144"/>
    <w:rsid w:val="72EFDB90"/>
    <w:rsid w:val="74D6ACE0"/>
    <w:rsid w:val="74DDA3D1"/>
    <w:rsid w:val="75805090"/>
    <w:rsid w:val="75EC3B3F"/>
    <w:rsid w:val="761B8C69"/>
    <w:rsid w:val="77613F31"/>
    <w:rsid w:val="781D218B"/>
    <w:rsid w:val="78C3A027"/>
    <w:rsid w:val="792C684E"/>
    <w:rsid w:val="793186AB"/>
    <w:rsid w:val="7A5ED940"/>
    <w:rsid w:val="7B766BB4"/>
    <w:rsid w:val="7BBE304D"/>
    <w:rsid w:val="7CD61277"/>
    <w:rsid w:val="7D2E09D0"/>
    <w:rsid w:val="7D4FAF7F"/>
    <w:rsid w:val="7F1E6785"/>
    <w:rsid w:val="7F5CD886"/>
    <w:rsid w:val="7FB2B410"/>
    <w:rsid w:val="7FC2E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59AA8"/>
  <w15:chartTrackingRefBased/>
  <w15:docId w15:val="{21C3C5EC-CE16-450B-8DE8-166CA36DB52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Theme="minorHAnsi" w:hAnsiTheme="minorHAnsi" w:eastAsia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74513"/>
  </w:style>
  <w:style w:type="paragraph" w:styleId="Heading1">
    <w:name w:val="heading 1"/>
    <w:basedOn w:val="Normal"/>
    <w:next w:val="Normal"/>
    <w:link w:val="Heading1Char"/>
    <w:uiPriority w:val="9"/>
    <w:qFormat/>
    <w:rsid w:val="0053079D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82C91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i/>
      <w:iCs/>
      <w:color w:val="2E74B5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uiPriority w:val="1"/>
    <w:qFormat/>
    <w:rsid w:val="00203ED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9356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01C6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E572B6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606776"/>
  </w:style>
  <w:style w:type="paragraph" w:styleId="Footer">
    <w:name w:val="footer"/>
    <w:basedOn w:val="Normal"/>
    <w:link w:val="FooterChar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606776"/>
  </w:style>
  <w:style w:type="character" w:styleId="Heading1Char" w:customStyle="1">
    <w:name w:val="Heading 1 Char"/>
    <w:basedOn w:val="DefaultParagraphFont"/>
    <w:link w:val="Heading1"/>
    <w:uiPriority w:val="9"/>
    <w:rsid w:val="0053079D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3079D"/>
    <w:pPr>
      <w:outlineLvl w:val="9"/>
    </w:pPr>
    <w:rPr>
      <w:lang w:eastAsia="pl-PL"/>
    </w:rPr>
  </w:style>
  <w:style w:type="paragraph" w:styleId="TOC1">
    <w:name w:val="toc 1"/>
    <w:basedOn w:val="Normal"/>
    <w:next w:val="Normal"/>
    <w:autoRedefine/>
    <w:uiPriority w:val="39"/>
    <w:unhideWhenUsed/>
    <w:rsid w:val="0053079D"/>
    <w:pPr>
      <w:spacing w:after="100"/>
    </w:pPr>
  </w:style>
  <w:style w:type="character" w:styleId="UnresolvedMention">
    <w:name w:val="Unresolved Mention"/>
    <w:basedOn w:val="DefaultParagraphFont"/>
    <w:uiPriority w:val="99"/>
    <w:semiHidden/>
    <w:unhideWhenUsed/>
    <w:rsid w:val="00DF496A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11166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0F1085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A721B"/>
    <w:pPr>
      <w:spacing w:after="200" w:line="360" w:lineRule="auto"/>
      <w:jc w:val="center"/>
    </w:pPr>
    <w:rPr>
      <w:rFonts w:ascii="Times New Roman" w:hAnsi="Times New Roman"/>
      <w:iCs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430C4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E430C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430C4"/>
    <w:rPr>
      <w:vertAlign w:val="superscript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B82C91"/>
    <w:rPr>
      <w:rFonts w:asciiTheme="majorHAnsi" w:hAnsiTheme="majorHAnsi" w:eastAsiaTheme="majorEastAsia" w:cstheme="majorBidi"/>
      <w:i/>
      <w:iCs/>
      <w:color w:val="2E74B5" w:themeColor="accent1" w:themeShade="BF"/>
    </w:rPr>
  </w:style>
  <w:style w:type="paragraph" w:styleId="TOC3">
    <w:uiPriority w:val="39"/>
    <w:name w:val="toc 3"/>
    <w:basedOn w:val="Normal"/>
    <w:next w:val="Normal"/>
    <w:unhideWhenUsed/>
    <w:rsid w:val="5E22EA59"/>
    <w:pPr>
      <w:spacing w:after="100"/>
      <w:ind w:left="440"/>
    </w:pPr>
  </w:style>
  <w:style xmlns:w14="http://schemas.microsoft.com/office/word/2010/wordml" xmlns:mc="http://schemas.openxmlformats.org/markup-compatibility/2006" xmlns:w="http://schemas.openxmlformats.org/wordprocessingml/2006/main" w:type="character" w:styleId="Heading3Char" w:customStyle="1" mc:Ignorable="w14">
    <w:name xmlns:w="http://schemas.openxmlformats.org/wordprocessingml/2006/main" w:val="Heading 3 Char"/>
    <w:basedOn xmlns:w="http://schemas.openxmlformats.org/wordprocessingml/2006/main" w:val="DefaultParagraphFont"/>
    <w:link xmlns:w="http://schemas.openxmlformats.org/wordprocessingml/2006/main" w:val="Heading3"/>
    <w:uiPriority xmlns:w="http://schemas.openxmlformats.org/wordprocessingml/2006/main" w:val="9"/>
    <w:rPr xmlns:w="http://schemas.openxmlformats.org/wordprocessingml/2006/main"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xmlns:w14="http://schemas.microsoft.com/office/word/2010/wordml" xmlns:mc="http://schemas.openxmlformats.org/markup-compatibility/2006" xmlns:w="http://schemas.openxmlformats.org/wordprocessingml/2006/main" w:type="paragraph" w:styleId="Heading3" mc:Ignorable="w14">
    <w:name xmlns:w="http://schemas.openxmlformats.org/wordprocessingml/2006/main" w:val="heading 3"/>
    <w:basedOn xmlns:w="http://schemas.openxmlformats.org/wordprocessingml/2006/main" w:val="Normal"/>
    <w:next xmlns:w="http://schemas.openxmlformats.org/wordprocessingml/2006/main" w:val="Normal"/>
    <w:link xmlns:w="http://schemas.openxmlformats.org/wordprocessingml/2006/main" w:val="Heading3Char"/>
    <w:uiPriority xmlns:w="http://schemas.openxmlformats.org/wordprocessingml/2006/main" w:val="9"/>
    <w:unhideWhenUsed xmlns:w="http://schemas.openxmlformats.org/wordprocessingml/2006/main"/>
    <w:qFormat xmlns:w="http://schemas.openxmlformats.org/wordprocessingml/2006/main"/>
    <w:pPr xmlns:w="http://schemas.openxmlformats.org/wordprocessingml/2006/main">
      <w:keepNext xmlns:w="http://schemas.openxmlformats.org/wordprocessingml/2006/main"/>
      <w:keepLines xmlns:w="http://schemas.openxmlformats.org/wordprocessingml/2006/main"/>
      <w:spacing xmlns:w="http://schemas.openxmlformats.org/wordprocessingml/2006/main" w:before="40" w:after="0"/>
      <w:outlineLvl xmlns:w="http://schemas.openxmlformats.org/wordprocessingml/2006/main" w:val="2"/>
    </w:pPr>
    <w:rPr xmlns:w="http://schemas.openxmlformats.org/wordprocessingml/2006/main">
      <w:rFonts w:asciiTheme="majorHAnsi" w:hAnsiTheme="majorHAnsi" w:eastAsiaTheme="majorEastAsia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64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5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9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0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4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2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8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2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4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2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8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6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6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3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6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42" /><Relationship Type="http://schemas.openxmlformats.org/officeDocument/2006/relationships/settings" Target="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theme" Target="theme/theme1.xml" Id="rId45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glossaryDocument" Target="glossary/document.xml" Id="rId44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43" /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image" Target="/media/image1a.png" Id="R846fc30cf65b4000" /><Relationship Type="http://schemas.openxmlformats.org/officeDocument/2006/relationships/image" Target="/media/image1b.png" Id="R1374bb48614a45eb" /><Relationship Type="http://schemas.openxmlformats.org/officeDocument/2006/relationships/image" Target="/media/image1c.png" Id="R33784b80892c4194" /><Relationship Type="http://schemas.openxmlformats.org/officeDocument/2006/relationships/image" Target="/media/image1d.png" Id="R36ca1b504bb54d83" /><Relationship Type="http://schemas.openxmlformats.org/officeDocument/2006/relationships/image" Target="/media/image1e.png" Id="R4e819b3b319842be" /><Relationship Type="http://schemas.openxmlformats.org/officeDocument/2006/relationships/image" Target="/media/image1f.png" Id="R54f5fb86a6ca4963" /><Relationship Type="http://schemas.openxmlformats.org/officeDocument/2006/relationships/image" Target="/media/image20.png" Id="R0659d57705b14bad" /><Relationship Type="http://schemas.openxmlformats.org/officeDocument/2006/relationships/image" Target="/media/image21.png" Id="Rd681740b59fd4ea3" /><Relationship Type="http://schemas.openxmlformats.org/officeDocument/2006/relationships/image" Target="/media/image22.png" Id="Rda373ce6ec3d44ec" /><Relationship Type="http://schemas.openxmlformats.org/officeDocument/2006/relationships/image" Target="/media/image23.png" Id="Rd6fa473fe146477d" /><Relationship Type="http://schemas.openxmlformats.org/officeDocument/2006/relationships/image" Target="/media/image24.png" Id="Raa43dca444a040a5" /><Relationship Type="http://schemas.openxmlformats.org/officeDocument/2006/relationships/image" Target="/media/image25.png" Id="Rf09229f849644beb" /><Relationship Type="http://schemas.openxmlformats.org/officeDocument/2006/relationships/image" Target="/media/image26.png" Id="R446d3471732a44de" /><Relationship Type="http://schemas.openxmlformats.org/officeDocument/2006/relationships/image" Target="/media/image27.png" Id="R658b813623e042f4" /><Relationship Type="http://schemas.openxmlformats.org/officeDocument/2006/relationships/image" Target="/media/image28.png" Id="R0f5d587e76134848" /><Relationship Type="http://schemas.openxmlformats.org/officeDocument/2006/relationships/image" Target="/media/image29.png" Id="R7ed5def831134aef" /><Relationship Type="http://schemas.openxmlformats.org/officeDocument/2006/relationships/image" Target="/media/image2a.png" Id="R82de03414f9e4ca9" /><Relationship Type="http://schemas.openxmlformats.org/officeDocument/2006/relationships/hyperlink" Target="https://learn.microsoft.com/en-us/aspnet/core/blazor" TargetMode="External" Id="R36cf224fedf84a66" /><Relationship Type="http://schemas.openxmlformats.org/officeDocument/2006/relationships/hyperlink" Target="https://learn.microsoft.com/en-us/ef/core" TargetMode="External" Id="Ra11a2edce90e41ea" /><Relationship Type="http://schemas.openxmlformats.org/officeDocument/2006/relationships/hyperlink" Target="https://stackoverflow.com/" TargetMode="External" Id="R97a00e587f1244df" /><Relationship Type="http://schemas.openxmlformats.org/officeDocument/2006/relationships/hyperlink" Target="https://www.w3schools.com/sql" TargetMode="External" Id="Ra12252b7b5714b4b" /><Relationship Type="http://schemas.openxmlformats.org/officeDocument/2006/relationships/hyperlink" Target="https://blazor-university.com/" TargetMode="External" Id="R9851bc1204e443b3" /><Relationship Type="http://schemas.openxmlformats.org/officeDocument/2006/relationships/hyperlink" Target="https://getbootstrap.com/" TargetMode="External" Id="R667e78836d6c479e" 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88F23637CC5342A68C3036E2122E6A2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1C73E1B-7E57-4FD5-B2E5-13E75DE4975D}"/>
      </w:docPartPr>
      <w:docPartBody>
        <w:p xmlns:wp14="http://schemas.microsoft.com/office/word/2010/wordml" w:rsidR="00240AEB" w:rsidP="002D0880" w:rsidRDefault="002D0880" w14:paraId="69F37233" wp14:textId="77777777">
          <w:pPr>
            <w:pStyle w:val="88F23637CC5342A68C3036E2122E6A23"/>
          </w:pPr>
          <w:r w:rsidRPr="00443BC1">
            <w:rPr>
              <w:rStyle w:val="PlaceholderText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613E"/>
    <w:rsid w:val="00024382"/>
    <w:rsid w:val="0011589B"/>
    <w:rsid w:val="001B14EB"/>
    <w:rsid w:val="001B6A45"/>
    <w:rsid w:val="001F37CC"/>
    <w:rsid w:val="0021217F"/>
    <w:rsid w:val="00240AEB"/>
    <w:rsid w:val="00265D39"/>
    <w:rsid w:val="002D0880"/>
    <w:rsid w:val="00337254"/>
    <w:rsid w:val="003430DA"/>
    <w:rsid w:val="00836C87"/>
    <w:rsid w:val="008F2587"/>
    <w:rsid w:val="0096613E"/>
    <w:rsid w:val="00970AFB"/>
    <w:rsid w:val="0098764E"/>
    <w:rsid w:val="00A40A93"/>
    <w:rsid w:val="00AB6355"/>
    <w:rsid w:val="00D47AD0"/>
    <w:rsid w:val="00E42B4C"/>
    <w:rsid w:val="00E87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D0880"/>
    <w:rPr>
      <w:color w:val="808080"/>
    </w:rPr>
  </w:style>
  <w:style w:type="paragraph" w:customStyle="1" w:styleId="88F23637CC5342A68C3036E2122E6A23">
    <w:name w:val="88F23637CC5342A68C3036E2122E6A23"/>
    <w:rsid w:val="002D0880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E4A4F684F2D4B46878E2EDE55995703" ma:contentTypeVersion="0" ma:contentTypeDescription="Utwórz nowy dokument." ma:contentTypeScope="" ma:versionID="aa712c42104827a2dccd4a31bbd3685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fb9aac25f9b64d69d83117132aa463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6368343-32BC-4423-A10F-95C355F0B34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E56C94A-C8D3-4D5A-9C8A-B9C62F5FE6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1BA0260-D84A-4918-9A6D-52BDE7106A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19E07E0-F882-432F-A98B-30F561E3556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Paweł</dc:creator>
  <keywords/>
  <dc:description/>
  <lastModifiedBy>Wiktor Grzybowski</lastModifiedBy>
  <revision>17</revision>
  <lastPrinted>2024-07-03T15:08:00.0000000Z</lastPrinted>
  <dcterms:created xsi:type="dcterms:W3CDTF">2024-11-24T12:26:00.0000000Z</dcterms:created>
  <dcterms:modified xsi:type="dcterms:W3CDTF">2025-01-21T00:15:10.502994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4A4F684F2D4B46878E2EDE55995703</vt:lpwstr>
  </property>
</Properties>
</file>